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16661256" w:rsidR="00E136A0" w:rsidRDefault="00E136A0" w:rsidP="00375E1D">
      <w:pPr>
        <w:jc w:val="center"/>
        <w:rPr>
          <w:rtl/>
          <w:lang w:bidi="fa-IR"/>
        </w:rPr>
      </w:pPr>
    </w:p>
    <w:p w14:paraId="64DA3DA3" w14:textId="237B9299" w:rsidR="009E37FE" w:rsidRDefault="009E37FE" w:rsidP="00375E1D">
      <w:pPr>
        <w:jc w:val="center"/>
        <w:rPr>
          <w:rtl/>
          <w:lang w:bidi="fa-IR"/>
        </w:rPr>
      </w:pPr>
    </w:p>
    <w:p w14:paraId="56B3BF23" w14:textId="48B88D76" w:rsidR="009E37FE" w:rsidRDefault="009E37FE" w:rsidP="00375E1D">
      <w:pPr>
        <w:jc w:val="center"/>
        <w:rPr>
          <w:rtl/>
          <w:lang w:bidi="fa-IR"/>
        </w:rPr>
      </w:pPr>
    </w:p>
    <w:p w14:paraId="6B17C959" w14:textId="0A94413D" w:rsidR="009E37FE" w:rsidRDefault="009E37FE" w:rsidP="00375E1D">
      <w:pPr>
        <w:jc w:val="center"/>
        <w:rPr>
          <w:rtl/>
          <w:lang w:bidi="fa-IR"/>
        </w:rPr>
      </w:pPr>
    </w:p>
    <w:p w14:paraId="749775D5" w14:textId="719060D1" w:rsidR="009E37FE" w:rsidRDefault="009E37FE" w:rsidP="00375E1D">
      <w:pPr>
        <w:jc w:val="center"/>
        <w:rPr>
          <w:rtl/>
          <w:lang w:bidi="fa-IR"/>
        </w:rPr>
      </w:pPr>
    </w:p>
    <w:p w14:paraId="4ADF1641" w14:textId="6B659DD8" w:rsidR="009E37FE" w:rsidRDefault="009E37FE" w:rsidP="00375E1D">
      <w:pPr>
        <w:jc w:val="center"/>
        <w:rPr>
          <w:rtl/>
          <w:lang w:bidi="fa-IR"/>
        </w:rPr>
      </w:pPr>
    </w:p>
    <w:sdt>
      <w:sdtPr>
        <w:rPr>
          <w:rtl/>
        </w:rPr>
        <w:id w:val="779843617"/>
        <w:docPartObj>
          <w:docPartGallery w:val="Table of Contents"/>
          <w:docPartUnique/>
        </w:docPartObj>
      </w:sdtPr>
      <w:sdtEndPr>
        <w:rPr>
          <w:rFonts w:ascii="Times New Roman" w:eastAsiaTheme="minorHAnsi" w:hAnsi="Times New Roman" w:cs="B Nazanin"/>
          <w:b/>
          <w:bCs/>
          <w:noProof/>
          <w:color w:val="000000" w:themeColor="text1"/>
          <w:sz w:val="24"/>
          <w:szCs w:val="24"/>
          <w:rtl w:val="0"/>
        </w:rPr>
      </w:sdtEndPr>
      <w:sdtContent>
        <w:p w14:paraId="259DC9FB" w14:textId="32232A53" w:rsidR="00CC5170" w:rsidRPr="00CC5170" w:rsidRDefault="00CC5170" w:rsidP="00FA6D71">
          <w:pPr>
            <w:pStyle w:val="TOCHeading"/>
            <w:bidi/>
          </w:pPr>
          <w:r w:rsidRPr="00CC5170">
            <w:rPr>
              <w:rFonts w:hint="cs"/>
              <w:rtl/>
            </w:rPr>
            <w:t>فهرست مطالب</w:t>
          </w:r>
        </w:p>
        <w:p w14:paraId="2D43C6AF" w14:textId="27E93857" w:rsidR="00CC5170" w:rsidRPr="009069B3" w:rsidRDefault="00CC5170" w:rsidP="00CC5170">
          <w:pPr>
            <w:pStyle w:val="TOC1"/>
            <w:tabs>
              <w:tab w:val="right" w:leader="dot" w:pos="9350"/>
            </w:tabs>
            <w:bidi/>
            <w:rPr>
              <w:noProof/>
            </w:rPr>
          </w:pPr>
          <w:r w:rsidRPr="009069B3">
            <w:fldChar w:fldCharType="begin"/>
          </w:r>
          <w:r w:rsidRPr="009069B3">
            <w:instrText xml:space="preserve"> TOC \o "1-3" \h \z \u </w:instrText>
          </w:r>
          <w:r w:rsidRPr="009069B3">
            <w:fldChar w:fldCharType="separate"/>
          </w:r>
          <w:hyperlink w:anchor="_Toc92118299" w:history="1">
            <w:r w:rsidRPr="009069B3">
              <w:rPr>
                <w:rStyle w:val="Hyperlink"/>
                <w:noProof/>
                <w:rtl/>
                <w:lang w:bidi="fa-IR"/>
              </w:rPr>
              <w:t>سوال 2 صفحه 122</w:t>
            </w:r>
            <w:r w:rsidRPr="009069B3">
              <w:rPr>
                <w:noProof/>
                <w:webHidden/>
              </w:rPr>
              <w:tab/>
            </w:r>
            <w:r w:rsidRPr="009069B3">
              <w:rPr>
                <w:noProof/>
                <w:webHidden/>
              </w:rPr>
              <w:fldChar w:fldCharType="begin"/>
            </w:r>
            <w:r w:rsidRPr="009069B3">
              <w:rPr>
                <w:noProof/>
                <w:webHidden/>
              </w:rPr>
              <w:instrText xml:space="preserve"> PAGEREF _Toc92118299 \h </w:instrText>
            </w:r>
            <w:r w:rsidRPr="009069B3">
              <w:rPr>
                <w:noProof/>
                <w:webHidden/>
              </w:rPr>
            </w:r>
            <w:r w:rsidRPr="009069B3">
              <w:rPr>
                <w:noProof/>
                <w:webHidden/>
              </w:rPr>
              <w:fldChar w:fldCharType="separate"/>
            </w:r>
            <w:r w:rsidR="00EF3197">
              <w:rPr>
                <w:noProof/>
                <w:webHidden/>
                <w:rtl/>
              </w:rPr>
              <w:t>3</w:t>
            </w:r>
            <w:r w:rsidRPr="009069B3">
              <w:rPr>
                <w:noProof/>
                <w:webHidden/>
              </w:rPr>
              <w:fldChar w:fldCharType="end"/>
            </w:r>
          </w:hyperlink>
        </w:p>
        <w:p w14:paraId="1C29EE3C" w14:textId="5178B365" w:rsidR="00CC5170" w:rsidRPr="009069B3" w:rsidRDefault="00CC5170" w:rsidP="00CC5170">
          <w:pPr>
            <w:pStyle w:val="TOC1"/>
            <w:tabs>
              <w:tab w:val="right" w:leader="dot" w:pos="9350"/>
            </w:tabs>
            <w:bidi/>
            <w:rPr>
              <w:noProof/>
            </w:rPr>
          </w:pPr>
          <w:hyperlink w:anchor="_Toc92118300" w:history="1">
            <w:r w:rsidRPr="009069B3">
              <w:rPr>
                <w:rStyle w:val="Hyperlink"/>
                <w:noProof/>
                <w:rtl/>
                <w:lang w:bidi="fa-IR"/>
              </w:rPr>
              <w:t>سوال 3 صفحه 123</w:t>
            </w:r>
            <w:r w:rsidRPr="009069B3">
              <w:rPr>
                <w:noProof/>
                <w:webHidden/>
              </w:rPr>
              <w:tab/>
            </w:r>
            <w:r w:rsidRPr="009069B3">
              <w:rPr>
                <w:noProof/>
                <w:webHidden/>
              </w:rPr>
              <w:fldChar w:fldCharType="begin"/>
            </w:r>
            <w:r w:rsidRPr="009069B3">
              <w:rPr>
                <w:noProof/>
                <w:webHidden/>
              </w:rPr>
              <w:instrText xml:space="preserve"> PAGEREF _Toc92118300 \h </w:instrText>
            </w:r>
            <w:r w:rsidRPr="009069B3">
              <w:rPr>
                <w:noProof/>
                <w:webHidden/>
              </w:rPr>
            </w:r>
            <w:r w:rsidRPr="009069B3">
              <w:rPr>
                <w:noProof/>
                <w:webHidden/>
              </w:rPr>
              <w:fldChar w:fldCharType="separate"/>
            </w:r>
            <w:r w:rsidR="00EF3197">
              <w:rPr>
                <w:noProof/>
                <w:webHidden/>
                <w:rtl/>
              </w:rPr>
              <w:t>4</w:t>
            </w:r>
            <w:r w:rsidRPr="009069B3">
              <w:rPr>
                <w:noProof/>
                <w:webHidden/>
              </w:rPr>
              <w:fldChar w:fldCharType="end"/>
            </w:r>
          </w:hyperlink>
        </w:p>
        <w:p w14:paraId="0FA5324A" w14:textId="3D995ED4" w:rsidR="00CC5170" w:rsidRPr="009069B3" w:rsidRDefault="00CC5170" w:rsidP="00CC5170">
          <w:pPr>
            <w:pStyle w:val="TOC1"/>
            <w:tabs>
              <w:tab w:val="right" w:leader="dot" w:pos="9350"/>
            </w:tabs>
            <w:bidi/>
            <w:rPr>
              <w:noProof/>
            </w:rPr>
          </w:pPr>
          <w:hyperlink w:anchor="_Toc92118301" w:history="1">
            <w:r w:rsidRPr="009069B3">
              <w:rPr>
                <w:rStyle w:val="Hyperlink"/>
                <w:noProof/>
                <w:rtl/>
                <w:lang w:bidi="fa-IR"/>
              </w:rPr>
              <w:t>سوال 2 صفحه</w:t>
            </w:r>
            <w:r w:rsidR="00A123C1">
              <w:rPr>
                <w:rStyle w:val="Hyperlink"/>
                <w:noProof/>
                <w:rtl/>
                <w:lang w:bidi="fa-IR"/>
              </w:rPr>
              <w:softHyphen/>
            </w:r>
            <w:r w:rsidRPr="009069B3">
              <w:rPr>
                <w:rStyle w:val="Hyperlink"/>
                <w:rFonts w:hint="cs"/>
                <w:noProof/>
                <w:rtl/>
                <w:lang w:bidi="fa-IR"/>
              </w:rPr>
              <w:t>ی</w:t>
            </w:r>
            <w:r w:rsidRPr="009069B3">
              <w:rPr>
                <w:rStyle w:val="Hyperlink"/>
                <w:noProof/>
                <w:rtl/>
                <w:lang w:bidi="fa-IR"/>
              </w:rPr>
              <w:t xml:space="preserve"> 195</w:t>
            </w:r>
            <w:r w:rsidRPr="009069B3">
              <w:rPr>
                <w:noProof/>
                <w:webHidden/>
              </w:rPr>
              <w:tab/>
            </w:r>
            <w:r w:rsidRPr="009069B3">
              <w:rPr>
                <w:noProof/>
                <w:webHidden/>
              </w:rPr>
              <w:fldChar w:fldCharType="begin"/>
            </w:r>
            <w:r w:rsidRPr="009069B3">
              <w:rPr>
                <w:noProof/>
                <w:webHidden/>
              </w:rPr>
              <w:instrText xml:space="preserve"> PAGEREF _Toc92118301 \h </w:instrText>
            </w:r>
            <w:r w:rsidRPr="009069B3">
              <w:rPr>
                <w:noProof/>
                <w:webHidden/>
              </w:rPr>
            </w:r>
            <w:r w:rsidRPr="009069B3">
              <w:rPr>
                <w:noProof/>
                <w:webHidden/>
              </w:rPr>
              <w:fldChar w:fldCharType="separate"/>
            </w:r>
            <w:r w:rsidR="00EF3197">
              <w:rPr>
                <w:noProof/>
                <w:webHidden/>
                <w:rtl/>
              </w:rPr>
              <w:t>5</w:t>
            </w:r>
            <w:r w:rsidRPr="009069B3">
              <w:rPr>
                <w:noProof/>
                <w:webHidden/>
              </w:rPr>
              <w:fldChar w:fldCharType="end"/>
            </w:r>
          </w:hyperlink>
        </w:p>
        <w:p w14:paraId="4F870717" w14:textId="5199CEE5" w:rsidR="00CC5170" w:rsidRPr="009069B3" w:rsidRDefault="00CC5170" w:rsidP="00CC5170">
          <w:pPr>
            <w:pStyle w:val="TOC1"/>
            <w:tabs>
              <w:tab w:val="right" w:leader="dot" w:pos="9350"/>
            </w:tabs>
            <w:bidi/>
            <w:rPr>
              <w:noProof/>
            </w:rPr>
          </w:pPr>
          <w:hyperlink w:anchor="_Toc92118302" w:history="1">
            <w:r w:rsidRPr="009069B3">
              <w:rPr>
                <w:rStyle w:val="Hyperlink"/>
                <w:noProof/>
                <w:rtl/>
                <w:lang w:bidi="fa-IR"/>
              </w:rPr>
              <w:t>سوال 3 صفحه</w:t>
            </w:r>
            <w:r w:rsidR="00A123C1">
              <w:rPr>
                <w:rStyle w:val="Hyperlink"/>
                <w:noProof/>
                <w:rtl/>
                <w:lang w:bidi="fa-IR"/>
              </w:rPr>
              <w:softHyphen/>
            </w:r>
            <w:r w:rsidRPr="009069B3">
              <w:rPr>
                <w:rStyle w:val="Hyperlink"/>
                <w:rFonts w:hint="cs"/>
                <w:noProof/>
                <w:rtl/>
                <w:lang w:bidi="fa-IR"/>
              </w:rPr>
              <w:t>ی</w:t>
            </w:r>
            <w:r w:rsidRPr="009069B3">
              <w:rPr>
                <w:rStyle w:val="Hyperlink"/>
                <w:noProof/>
                <w:rtl/>
                <w:lang w:bidi="fa-IR"/>
              </w:rPr>
              <w:t xml:space="preserve"> 196</w:t>
            </w:r>
            <w:r w:rsidRPr="009069B3">
              <w:rPr>
                <w:noProof/>
                <w:webHidden/>
              </w:rPr>
              <w:tab/>
            </w:r>
            <w:r w:rsidRPr="009069B3">
              <w:rPr>
                <w:noProof/>
                <w:webHidden/>
              </w:rPr>
              <w:fldChar w:fldCharType="begin"/>
            </w:r>
            <w:r w:rsidRPr="009069B3">
              <w:rPr>
                <w:noProof/>
                <w:webHidden/>
              </w:rPr>
              <w:instrText xml:space="preserve"> PAGEREF _Toc92118302 \h </w:instrText>
            </w:r>
            <w:r w:rsidRPr="009069B3">
              <w:rPr>
                <w:noProof/>
                <w:webHidden/>
              </w:rPr>
            </w:r>
            <w:r w:rsidRPr="009069B3">
              <w:rPr>
                <w:noProof/>
                <w:webHidden/>
              </w:rPr>
              <w:fldChar w:fldCharType="separate"/>
            </w:r>
            <w:r w:rsidR="00EF3197">
              <w:rPr>
                <w:noProof/>
                <w:webHidden/>
                <w:rtl/>
              </w:rPr>
              <w:t>11</w:t>
            </w:r>
            <w:r w:rsidRPr="009069B3">
              <w:rPr>
                <w:noProof/>
                <w:webHidden/>
              </w:rPr>
              <w:fldChar w:fldCharType="end"/>
            </w:r>
          </w:hyperlink>
        </w:p>
        <w:p w14:paraId="0A27DEC4" w14:textId="5022D6C5" w:rsidR="00CC5170" w:rsidRPr="009069B3" w:rsidRDefault="00CC5170" w:rsidP="00CC5170">
          <w:pPr>
            <w:pStyle w:val="TOC1"/>
            <w:tabs>
              <w:tab w:val="right" w:leader="dot" w:pos="9350"/>
            </w:tabs>
            <w:bidi/>
            <w:rPr>
              <w:noProof/>
            </w:rPr>
          </w:pPr>
          <w:hyperlink w:anchor="_Toc92118303" w:history="1">
            <w:r w:rsidRPr="009069B3">
              <w:rPr>
                <w:rStyle w:val="Hyperlink"/>
                <w:noProof/>
                <w:rtl/>
                <w:lang w:bidi="fa-IR"/>
              </w:rPr>
              <w:t>مثال تجز</w:t>
            </w:r>
            <w:r w:rsidRPr="009069B3">
              <w:rPr>
                <w:rStyle w:val="Hyperlink"/>
                <w:rFonts w:hint="cs"/>
                <w:noProof/>
                <w:rtl/>
                <w:lang w:bidi="fa-IR"/>
              </w:rPr>
              <w:t>ی</w:t>
            </w:r>
            <w:r w:rsidRPr="009069B3">
              <w:rPr>
                <w:rStyle w:val="Hyperlink"/>
                <w:rFonts w:hint="eastAsia"/>
                <w:noProof/>
                <w:rtl/>
                <w:lang w:bidi="fa-IR"/>
              </w:rPr>
              <w:t>ه</w:t>
            </w:r>
            <w:r w:rsidRPr="009069B3">
              <w:rPr>
                <w:rStyle w:val="Hyperlink"/>
                <w:noProof/>
                <w:rtl/>
                <w:lang w:bidi="fa-IR"/>
              </w:rPr>
              <w:t xml:space="preserve"> منظم (مثال کتاب)</w:t>
            </w:r>
            <w:r w:rsidRPr="009069B3">
              <w:rPr>
                <w:noProof/>
                <w:webHidden/>
              </w:rPr>
              <w:tab/>
            </w:r>
            <w:r w:rsidRPr="009069B3">
              <w:rPr>
                <w:noProof/>
                <w:webHidden/>
              </w:rPr>
              <w:fldChar w:fldCharType="begin"/>
            </w:r>
            <w:r w:rsidRPr="009069B3">
              <w:rPr>
                <w:noProof/>
                <w:webHidden/>
              </w:rPr>
              <w:instrText xml:space="preserve"> PAGEREF _Toc92118303 \h </w:instrText>
            </w:r>
            <w:r w:rsidRPr="009069B3">
              <w:rPr>
                <w:noProof/>
                <w:webHidden/>
              </w:rPr>
            </w:r>
            <w:r w:rsidRPr="009069B3">
              <w:rPr>
                <w:noProof/>
                <w:webHidden/>
              </w:rPr>
              <w:fldChar w:fldCharType="separate"/>
            </w:r>
            <w:r w:rsidR="00EF3197">
              <w:rPr>
                <w:noProof/>
                <w:webHidden/>
                <w:rtl/>
              </w:rPr>
              <w:t>17</w:t>
            </w:r>
            <w:r w:rsidRPr="009069B3">
              <w:rPr>
                <w:noProof/>
                <w:webHidden/>
              </w:rPr>
              <w:fldChar w:fldCharType="end"/>
            </w:r>
          </w:hyperlink>
        </w:p>
        <w:p w14:paraId="315A6AF1" w14:textId="34775238" w:rsidR="00CC5170" w:rsidRDefault="00CC5170">
          <w:r w:rsidRPr="009069B3">
            <w:rPr>
              <w:b/>
              <w:bCs/>
              <w:noProof/>
            </w:rPr>
            <w:fldChar w:fldCharType="end"/>
          </w:r>
        </w:p>
      </w:sdtContent>
    </w:sdt>
    <w:p w14:paraId="34654654" w14:textId="2C47DCDC" w:rsidR="009E37FE" w:rsidRDefault="009E37FE" w:rsidP="00375E1D">
      <w:pPr>
        <w:jc w:val="center"/>
        <w:rPr>
          <w:rtl/>
          <w:lang w:bidi="fa-IR"/>
        </w:rPr>
      </w:pPr>
    </w:p>
    <w:p w14:paraId="5BF09D51" w14:textId="38D00B83" w:rsidR="009E37FE" w:rsidRDefault="009E37FE" w:rsidP="00375E1D">
      <w:pPr>
        <w:jc w:val="center"/>
        <w:rPr>
          <w:rtl/>
          <w:lang w:bidi="fa-IR"/>
        </w:rPr>
      </w:pPr>
    </w:p>
    <w:p w14:paraId="20566753" w14:textId="2DC6A09D" w:rsidR="009E37FE" w:rsidRDefault="009E37FE" w:rsidP="00375E1D">
      <w:pPr>
        <w:jc w:val="center"/>
        <w:rPr>
          <w:rtl/>
          <w:lang w:bidi="fa-IR"/>
        </w:rPr>
      </w:pPr>
    </w:p>
    <w:p w14:paraId="380C691F" w14:textId="4F29AC0B" w:rsidR="009E37FE" w:rsidRDefault="009E37FE" w:rsidP="00375E1D">
      <w:pPr>
        <w:jc w:val="center"/>
        <w:rPr>
          <w:rtl/>
          <w:lang w:bidi="fa-IR"/>
        </w:rPr>
      </w:pPr>
    </w:p>
    <w:p w14:paraId="0CB9FD69" w14:textId="563B6FB2" w:rsidR="009E37FE" w:rsidRDefault="009E37FE" w:rsidP="00375E1D">
      <w:pPr>
        <w:jc w:val="center"/>
        <w:rPr>
          <w:rtl/>
          <w:lang w:bidi="fa-IR"/>
        </w:rPr>
      </w:pPr>
    </w:p>
    <w:p w14:paraId="4138F59A" w14:textId="4132EB0A" w:rsidR="009E37FE" w:rsidRDefault="009E37FE" w:rsidP="00375E1D">
      <w:pPr>
        <w:jc w:val="center"/>
        <w:rPr>
          <w:rtl/>
          <w:lang w:bidi="fa-IR"/>
        </w:rPr>
      </w:pPr>
    </w:p>
    <w:p w14:paraId="596FAD28" w14:textId="2C52BF29" w:rsidR="009E37FE" w:rsidRDefault="009E37FE" w:rsidP="00375E1D">
      <w:pPr>
        <w:jc w:val="center"/>
        <w:rPr>
          <w:rtl/>
          <w:lang w:bidi="fa-IR"/>
        </w:rPr>
      </w:pPr>
    </w:p>
    <w:p w14:paraId="7D7C4362" w14:textId="23320F59" w:rsidR="009E37FE" w:rsidRDefault="009E37FE" w:rsidP="00375E1D">
      <w:pPr>
        <w:jc w:val="center"/>
        <w:rPr>
          <w:rtl/>
          <w:lang w:bidi="fa-IR"/>
        </w:rPr>
      </w:pPr>
    </w:p>
    <w:p w14:paraId="52838FD7" w14:textId="1C320206" w:rsidR="009E37FE" w:rsidRDefault="009E37FE" w:rsidP="00375E1D">
      <w:pPr>
        <w:jc w:val="center"/>
        <w:rPr>
          <w:rtl/>
          <w:lang w:bidi="fa-IR"/>
        </w:rPr>
      </w:pPr>
    </w:p>
    <w:p w14:paraId="45846EA1" w14:textId="0494F726" w:rsidR="009E37FE" w:rsidRDefault="009E37FE" w:rsidP="00375E1D">
      <w:pPr>
        <w:jc w:val="center"/>
        <w:rPr>
          <w:rtl/>
          <w:lang w:bidi="fa-IR"/>
        </w:rPr>
      </w:pPr>
    </w:p>
    <w:p w14:paraId="61DA2C6B" w14:textId="09E6E6E2" w:rsidR="009E37FE" w:rsidRDefault="009E37FE" w:rsidP="00375E1D">
      <w:pPr>
        <w:jc w:val="center"/>
        <w:rPr>
          <w:rtl/>
          <w:lang w:bidi="fa-IR"/>
        </w:rPr>
      </w:pPr>
    </w:p>
    <w:p w14:paraId="7A340FB0" w14:textId="3A4ADDDB" w:rsidR="009E37FE" w:rsidRDefault="009E37FE" w:rsidP="00375E1D">
      <w:pPr>
        <w:jc w:val="center"/>
        <w:rPr>
          <w:rtl/>
          <w:lang w:bidi="fa-IR"/>
        </w:rPr>
      </w:pPr>
    </w:p>
    <w:p w14:paraId="652DEB67" w14:textId="2DACCE3F" w:rsidR="009E37FE" w:rsidRDefault="009E37FE" w:rsidP="00375E1D">
      <w:pPr>
        <w:jc w:val="center"/>
        <w:rPr>
          <w:rtl/>
          <w:lang w:bidi="fa-IR"/>
        </w:rPr>
      </w:pPr>
    </w:p>
    <w:p w14:paraId="59711C14" w14:textId="634F1942" w:rsidR="009E37FE" w:rsidRDefault="009E37FE" w:rsidP="00375E1D">
      <w:pPr>
        <w:jc w:val="center"/>
        <w:rPr>
          <w:rtl/>
          <w:lang w:bidi="fa-IR"/>
        </w:rPr>
      </w:pPr>
    </w:p>
    <w:p w14:paraId="6C88EBB0" w14:textId="5BC6C2A9" w:rsidR="009E37FE" w:rsidRDefault="009E37FE" w:rsidP="00375E1D">
      <w:pPr>
        <w:jc w:val="center"/>
        <w:rPr>
          <w:rtl/>
          <w:lang w:bidi="fa-IR"/>
        </w:rPr>
      </w:pPr>
    </w:p>
    <w:p w14:paraId="7326B3D2" w14:textId="2ECD64BE" w:rsidR="009E37FE" w:rsidRDefault="009E37FE" w:rsidP="00375E1D">
      <w:pPr>
        <w:jc w:val="center"/>
        <w:rPr>
          <w:rtl/>
          <w:lang w:bidi="fa-IR"/>
        </w:rPr>
      </w:pPr>
    </w:p>
    <w:p w14:paraId="4D4ADCDB" w14:textId="4C0797B2" w:rsidR="00E136A0" w:rsidRDefault="00E136A0" w:rsidP="00247963">
      <w:pPr>
        <w:rPr>
          <w:lang w:bidi="fa-IR"/>
        </w:rPr>
      </w:pPr>
    </w:p>
    <w:p w14:paraId="5EDE2167" w14:textId="79D95D5D" w:rsidR="00E136A0" w:rsidRPr="00C24AFA" w:rsidRDefault="00D36FBB" w:rsidP="00FA6D71">
      <w:pPr>
        <w:pStyle w:val="Heading1"/>
        <w:rPr>
          <w:rtl/>
        </w:rPr>
      </w:pPr>
      <w:bookmarkStart w:id="0" w:name="_Toc92118299"/>
      <w:r w:rsidRPr="00C24AFA">
        <w:rPr>
          <w:rFonts w:hint="cs"/>
          <w:highlight w:val="darkGray"/>
          <w:rtl/>
        </w:rPr>
        <w:lastRenderedPageBreak/>
        <w:t>سوال 2 صفحه 1</w:t>
      </w:r>
      <w:r w:rsidR="00CD5887" w:rsidRPr="00C24AFA">
        <w:rPr>
          <w:rFonts w:hint="cs"/>
          <w:highlight w:val="darkGray"/>
          <w:rtl/>
        </w:rPr>
        <w:t>22</w:t>
      </w:r>
      <w:bookmarkEnd w:id="0"/>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9031E4"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9031E4"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9031E4"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9031E4"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9031E4"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FA6D71">
      <w:pPr>
        <w:pStyle w:val="Heading1"/>
        <w:rPr>
          <w:rtl/>
        </w:rPr>
      </w:pPr>
      <w:bookmarkStart w:id="1" w:name="_Toc92118300"/>
      <w:r w:rsidRPr="00CD5887">
        <w:rPr>
          <w:rFonts w:hint="cs"/>
          <w:highlight w:val="darkGray"/>
          <w:rtl/>
        </w:rPr>
        <w:t xml:space="preserve">سوال </w:t>
      </w:r>
      <w:r>
        <w:rPr>
          <w:rFonts w:hint="cs"/>
          <w:highlight w:val="darkGray"/>
          <w:rtl/>
        </w:rPr>
        <w:t>3</w:t>
      </w:r>
      <w:r w:rsidRPr="00CD5887">
        <w:rPr>
          <w:rFonts w:hint="cs"/>
          <w:highlight w:val="darkGray"/>
          <w:rtl/>
        </w:rPr>
        <w:t xml:space="preserve"> صفحه</w:t>
      </w:r>
      <w:r w:rsidRPr="007138DF">
        <w:rPr>
          <w:rFonts w:hint="cs"/>
          <w:highlight w:val="darkGray"/>
          <w:rtl/>
        </w:rPr>
        <w:t xml:space="preserve"> 123</w:t>
      </w:r>
      <w:bookmarkEnd w:id="1"/>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9031E4"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9031E4"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9031E4"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9031E4"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FA6D71">
      <w:pPr>
        <w:bidi/>
        <w:rPr>
          <w:rFonts w:eastAsiaTheme="minorEastAsia"/>
          <w:rtl/>
          <w:lang w:bidi="fa-IR"/>
        </w:rPr>
      </w:pPr>
    </w:p>
    <w:p w14:paraId="7783B56F" w14:textId="56F8CF71" w:rsidR="000B7628" w:rsidRPr="004E387B" w:rsidRDefault="009E063C" w:rsidP="00FA6D71">
      <w:pPr>
        <w:pStyle w:val="Heading1"/>
        <w:bidi/>
        <w:jc w:val="left"/>
        <w:rPr>
          <w:rFonts w:eastAsiaTheme="minorEastAsia"/>
          <w:rtl/>
        </w:rPr>
      </w:pPr>
      <w:bookmarkStart w:id="2" w:name="_Toc92118301"/>
      <w:r w:rsidRPr="004E387B">
        <w:rPr>
          <w:rFonts w:eastAsiaTheme="minorEastAsia" w:hint="cs"/>
          <w:highlight w:val="darkGray"/>
          <w:rtl/>
        </w:rPr>
        <w:t>سوال 2 صفحه</w:t>
      </w:r>
      <w:r w:rsidRPr="004E387B">
        <w:rPr>
          <w:rFonts w:eastAsiaTheme="minorEastAsia"/>
          <w:highlight w:val="darkGray"/>
          <w:rtl/>
        </w:rPr>
        <w:softHyphen/>
      </w:r>
      <w:r w:rsidRPr="004E387B">
        <w:rPr>
          <w:rFonts w:eastAsiaTheme="minorEastAsia" w:hint="cs"/>
          <w:highlight w:val="darkGray"/>
          <w:rtl/>
        </w:rPr>
        <w:t>ی 195</w:t>
      </w:r>
      <w:bookmarkEnd w:id="2"/>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9031E4"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9031E4"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9031E4"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9031E4"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9031E4"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9031E4"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9031E4"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9031E4"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41A34A81" w14:textId="6AFEA58B" w:rsidR="003C23F3" w:rsidRDefault="005146A7" w:rsidP="004665FD">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7B994A7" w14:textId="63E44090" w:rsidR="009A0627" w:rsidRPr="00482EA5" w:rsidRDefault="009031E4"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w:lastRenderedPageBreak/>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9031E4"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9031E4"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9031E4"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9031E4"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9031E4"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9031E4"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9031E4"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9031E4"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9031E4"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9031E4"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9031E4"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9031E4"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9031E4"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9031E4"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9031E4"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9031E4"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lastRenderedPageBreak/>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9031E4"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9031E4"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9031E4"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9031E4"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6FB467DE"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7701A894" w14:textId="0BB9A37D"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614C0EBD" w14:textId="77777777" w:rsidR="007613E2" w:rsidRDefault="002F3965" w:rsidP="00053BA1">
      <w:pPr>
        <w:bidi/>
        <w:jc w:val="both"/>
        <w:rPr>
          <w:rFonts w:eastAsiaTheme="minorEastAsia"/>
          <w:b/>
          <w:bCs/>
          <w:lang w:bidi="fa-IR"/>
        </w:rPr>
      </w:pPr>
      <w:r>
        <w:rPr>
          <w:rFonts w:eastAsiaTheme="minorEastAsia"/>
          <w:b/>
          <w:bCs/>
          <w:lang w:bidi="fa-IR"/>
        </w:rPr>
        <w:t xml:space="preserve"> </w:t>
      </w:r>
    </w:p>
    <w:p w14:paraId="3EDF0771" w14:textId="48524B04" w:rsidR="00A93299" w:rsidRPr="00A93299" w:rsidRDefault="002F3965" w:rsidP="0089435B">
      <w:pPr>
        <w:bidi/>
        <w:jc w:val="both"/>
      </w:pPr>
      <w:r>
        <w:rPr>
          <w:rFonts w:eastAsiaTheme="minorEastAsia"/>
          <w:b/>
          <w:bCs/>
          <w:lang w:bidi="fa-IR"/>
        </w:rPr>
        <w:lastRenderedPageBreak/>
        <w:t>.C</w:t>
      </w:r>
      <w:r w:rsidR="008750B5">
        <w:rPr>
          <w:rFonts w:eastAsiaTheme="minorEastAsia" w:hint="cs"/>
          <w:b/>
          <w:bCs/>
          <w:rtl/>
          <w:lang w:bidi="fa-IR"/>
        </w:rPr>
        <w:t xml:space="preserve"> </w:t>
      </w:r>
      <w:r w:rsidR="008750B5" w:rsidRPr="008750B5">
        <w:rPr>
          <w:rtl/>
        </w:rPr>
        <w:t>چون قبل از شروع، مقدار بی</w:t>
      </w:r>
      <w:r w:rsidR="005C1865">
        <w:softHyphen/>
      </w:r>
      <w:r w:rsidR="008750B5" w:rsidRPr="008750B5">
        <w:rPr>
          <w:rtl/>
        </w:rPr>
        <w:t xml:space="preserve">نهایت به تتا تخصیص میدهیم، برای حل بهینه مسئله مرحله دوم حتما یک برش بهینگی </w:t>
      </w:r>
      <w:r w:rsidR="00EC2082">
        <w:rPr>
          <w:rFonts w:hint="cs"/>
          <w:rtl/>
        </w:rPr>
        <w:t>لا</w:t>
      </w:r>
      <w:r w:rsidR="008750B5" w:rsidRPr="008750B5">
        <w:rPr>
          <w:rtl/>
        </w:rPr>
        <w:t>زم است که در آن مقدار تتا به صورت محدود شود</w:t>
      </w:r>
      <w:r w:rsidR="00DB2BAC">
        <w:rPr>
          <w:rFonts w:hint="cs"/>
          <w:rtl/>
        </w:rPr>
        <w:t>.</w:t>
      </w:r>
      <w:r w:rsidR="008750B5" w:rsidRPr="008750B5">
        <w:rPr>
          <w:rtl/>
        </w:rPr>
        <w:t xml:space="preserve"> از سوی دیگر چون جواب مسئله می</w:t>
      </w:r>
      <w:r w:rsidR="000F2BA8">
        <w:rPr>
          <w:rtl/>
        </w:rPr>
        <w:softHyphen/>
      </w:r>
      <w:r w:rsidR="008750B5" w:rsidRPr="008750B5">
        <w:rPr>
          <w:rtl/>
        </w:rPr>
        <w:t>بایست به صورت یک نقطه گوشه</w:t>
      </w:r>
      <w:r w:rsidR="000F2BA8">
        <w:rPr>
          <w:rtl/>
        </w:rPr>
        <w:softHyphen/>
      </w:r>
      <w:r w:rsidR="008750B5" w:rsidRPr="008750B5">
        <w:rPr>
          <w:rtl/>
        </w:rPr>
        <w:t>ای باشد، میتوان متصور شد که جواب بهینه مسئله یا از برخورد دو ابر صفحه حمایت</w:t>
      </w:r>
      <w:r w:rsidR="000A1E63">
        <w:rPr>
          <w:rtl/>
        </w:rPr>
        <w:softHyphen/>
      </w:r>
      <w:r w:rsidR="008750B5" w:rsidRPr="008750B5">
        <w:rPr>
          <w:rtl/>
        </w:rPr>
        <w:t>کننده</w:t>
      </w:r>
      <w:r w:rsidR="008750B5">
        <w:rPr>
          <w:rFonts w:hint="cs"/>
          <w:rtl/>
        </w:rPr>
        <w:t xml:space="preserve"> </w:t>
      </w:r>
      <w:r w:rsidR="008750B5" w:rsidRPr="008750B5">
        <w:rPr>
          <w:rFonts w:hint="cs"/>
          <w:rtl/>
        </w:rPr>
        <w:t>بدست</w:t>
      </w:r>
      <w:r w:rsidR="008750B5" w:rsidRPr="008750B5">
        <w:rPr>
          <w:rtl/>
        </w:rPr>
        <w:t xml:space="preserve"> </w:t>
      </w:r>
      <w:r w:rsidR="008750B5" w:rsidRPr="00F44D12">
        <w:rPr>
          <w:rtl/>
        </w:rPr>
        <w:t>می</w:t>
      </w:r>
      <w:r w:rsidR="00F44D12">
        <w:rPr>
          <w:rtl/>
        </w:rPr>
        <w:softHyphen/>
      </w:r>
      <w:r w:rsidR="008750B5" w:rsidRPr="00F44D12">
        <w:rPr>
          <w:rtl/>
        </w:rPr>
        <w:t>آید</w:t>
      </w:r>
      <w:r w:rsidR="008750B5" w:rsidRPr="008750B5">
        <w:rPr>
          <w:rtl/>
        </w:rPr>
        <w:t xml:space="preserve"> </w:t>
      </w:r>
      <w:r w:rsidR="008750B5" w:rsidRPr="008750B5">
        <w:rPr>
          <w:rFonts w:hint="cs"/>
          <w:rtl/>
        </w:rPr>
        <w:t>یا</w:t>
      </w:r>
      <w:r w:rsidR="008750B5" w:rsidRPr="008750B5">
        <w:rPr>
          <w:rtl/>
        </w:rPr>
        <w:t xml:space="preserve"> </w:t>
      </w:r>
      <w:r w:rsidR="008750B5" w:rsidRPr="008750B5">
        <w:rPr>
          <w:rFonts w:hint="cs"/>
          <w:rtl/>
        </w:rPr>
        <w:t>از</w:t>
      </w:r>
      <w:r w:rsidR="008750B5" w:rsidRPr="008750B5">
        <w:rPr>
          <w:rtl/>
        </w:rPr>
        <w:t xml:space="preserve"> </w:t>
      </w:r>
      <w:r w:rsidR="008750B5" w:rsidRPr="008750B5">
        <w:rPr>
          <w:rFonts w:hint="cs"/>
          <w:rtl/>
        </w:rPr>
        <w:t>برخورد</w:t>
      </w:r>
      <w:r w:rsidR="008750B5" w:rsidRPr="008750B5">
        <w:rPr>
          <w:rtl/>
        </w:rPr>
        <w:t xml:space="preserve"> </w:t>
      </w:r>
      <w:r w:rsidR="008750B5" w:rsidRPr="008750B5">
        <w:rPr>
          <w:rFonts w:hint="cs"/>
          <w:rtl/>
        </w:rPr>
        <w:t>یک</w:t>
      </w:r>
      <w:r w:rsidR="008750B5" w:rsidRPr="008750B5">
        <w:rPr>
          <w:rtl/>
        </w:rPr>
        <w:t xml:space="preserve"> </w:t>
      </w:r>
      <w:r w:rsidR="008750B5" w:rsidRPr="008750B5">
        <w:rPr>
          <w:rFonts w:hint="cs"/>
          <w:rtl/>
        </w:rPr>
        <w:t>ابر</w:t>
      </w:r>
      <w:r w:rsidR="008750B5" w:rsidRPr="008750B5">
        <w:rPr>
          <w:rtl/>
        </w:rPr>
        <w:t xml:space="preserve"> </w:t>
      </w:r>
      <w:r w:rsidR="008750B5" w:rsidRPr="008750B5">
        <w:rPr>
          <w:rFonts w:hint="cs"/>
          <w:rtl/>
        </w:rPr>
        <w:t>صفحه</w:t>
      </w:r>
      <w:r w:rsidR="008750B5" w:rsidRPr="008750B5">
        <w:rPr>
          <w:rtl/>
        </w:rPr>
        <w:t xml:space="preserve"> </w:t>
      </w:r>
      <w:r w:rsidR="008750B5" w:rsidRPr="008750B5">
        <w:rPr>
          <w:rFonts w:hint="cs"/>
          <w:rtl/>
        </w:rPr>
        <w:t>حمایت</w:t>
      </w:r>
      <w:r w:rsidR="000A1E63">
        <w:rPr>
          <w:rtl/>
        </w:rPr>
        <w:softHyphen/>
      </w:r>
      <w:r w:rsidR="008750B5" w:rsidRPr="008750B5">
        <w:rPr>
          <w:rFonts w:hint="cs"/>
          <w:rtl/>
        </w:rPr>
        <w:t>کننده</w:t>
      </w:r>
      <w:r w:rsidR="008750B5" w:rsidRPr="008750B5">
        <w:rPr>
          <w:rtl/>
        </w:rPr>
        <w:t xml:space="preserve"> </w:t>
      </w:r>
      <w:r w:rsidR="008750B5" w:rsidRPr="008750B5">
        <w:rPr>
          <w:rFonts w:hint="cs"/>
          <w:rtl/>
        </w:rPr>
        <w:t>و</w:t>
      </w:r>
      <w:r w:rsidR="008750B5" w:rsidRPr="008750B5">
        <w:rPr>
          <w:rtl/>
        </w:rPr>
        <w:t xml:space="preserve"> </w:t>
      </w:r>
      <w:r w:rsidR="008750B5" w:rsidRPr="008750B5">
        <w:rPr>
          <w:rFonts w:hint="cs"/>
          <w:rtl/>
        </w:rPr>
        <w:t>محدوده</w:t>
      </w:r>
      <w:r w:rsidR="008750B5" w:rsidRPr="008750B5">
        <w:rPr>
          <w:rtl/>
        </w:rPr>
        <w:t xml:space="preserve"> </w:t>
      </w:r>
      <w:r w:rsidR="008750B5" w:rsidRPr="008750B5">
        <w:rPr>
          <w:rFonts w:hint="cs"/>
          <w:rtl/>
        </w:rPr>
        <w:t>مرزی</w:t>
      </w:r>
      <w:r w:rsidR="008750B5" w:rsidRPr="008750B5">
        <w:rPr>
          <w:rtl/>
        </w:rPr>
        <w:t xml:space="preserve"> </w:t>
      </w:r>
      <w:r w:rsidR="008750B5" w:rsidRPr="008750B5">
        <w:rPr>
          <w:rFonts w:hint="cs"/>
          <w:rtl/>
        </w:rPr>
        <w:t>برای</w:t>
      </w:r>
      <w:r w:rsidR="008750B5" w:rsidRPr="008750B5">
        <w:rPr>
          <w:rtl/>
        </w:rPr>
        <w:t xml:space="preserve"> </w:t>
      </w:r>
      <w:r w:rsidR="008750B5" w:rsidRPr="008750B5">
        <w:rPr>
          <w:rFonts w:hint="cs"/>
          <w:rtl/>
        </w:rPr>
        <w:t>تولید</w:t>
      </w:r>
      <w:r w:rsidR="008750B5" w:rsidRPr="008750B5">
        <w:rPr>
          <w:rtl/>
        </w:rPr>
        <w:t xml:space="preserve"> </w:t>
      </w:r>
      <w:r w:rsidR="008750B5" w:rsidRPr="008750B5">
        <w:rPr>
          <w:rFonts w:hint="cs"/>
          <w:rtl/>
        </w:rPr>
        <w:t>نقطه</w:t>
      </w:r>
      <w:r w:rsidR="008750B5" w:rsidRPr="008750B5">
        <w:rPr>
          <w:rtl/>
        </w:rPr>
        <w:t xml:space="preserve"> </w:t>
      </w:r>
      <w:r w:rsidR="008750B5" w:rsidRPr="008750B5">
        <w:rPr>
          <w:rFonts w:hint="cs"/>
          <w:rtl/>
        </w:rPr>
        <w:t>گوشه</w:t>
      </w:r>
      <w:r w:rsidR="00D61577">
        <w:rPr>
          <w:rtl/>
        </w:rPr>
        <w:softHyphen/>
      </w:r>
      <w:r w:rsidR="008750B5" w:rsidRPr="008750B5">
        <w:rPr>
          <w:rFonts w:hint="cs"/>
          <w:rtl/>
        </w:rPr>
        <w:t>ای</w:t>
      </w:r>
      <w:r w:rsidR="008750B5" w:rsidRPr="008750B5">
        <w:rPr>
          <w:rtl/>
        </w:rPr>
        <w:t xml:space="preserve"> </w:t>
      </w:r>
      <w:r w:rsidR="008750B5" w:rsidRPr="008750B5">
        <w:rPr>
          <w:rFonts w:hint="cs"/>
          <w:rtl/>
        </w:rPr>
        <w:t>جوا</w:t>
      </w:r>
      <w:r w:rsidR="008750B5" w:rsidRPr="008750B5">
        <w:rPr>
          <w:rtl/>
        </w:rPr>
        <w:t>ب</w:t>
      </w:r>
      <w:r w:rsidR="00D61577">
        <w:rPr>
          <w:rFonts w:hint="cs"/>
          <w:rtl/>
        </w:rPr>
        <w:t xml:space="preserve"> </w:t>
      </w:r>
      <w:r w:rsidR="00D61577">
        <w:rPr>
          <w:rtl/>
        </w:rPr>
        <w:t>بهینه بدست می</w:t>
      </w:r>
      <w:r w:rsidR="00F834CF">
        <w:rPr>
          <w:rtl/>
        </w:rPr>
        <w:softHyphen/>
      </w:r>
      <w:r w:rsidR="00D61577">
        <w:rPr>
          <w:rtl/>
        </w:rPr>
        <w:t xml:space="preserve">آید. لذا فرض مسئله نشان داده شد که حداقل به دو برش بهینگی الزم داریم و یا درصورت وجود جواب بهینه در برخورد روی یکی از مرزها، به حداقل یک برش الزم است. </w:t>
      </w:r>
      <w:r w:rsidR="000A1E63">
        <w:rPr>
          <w:rFonts w:hint="cs"/>
          <w:rtl/>
        </w:rPr>
        <w:t>البته</w:t>
      </w:r>
      <w:r w:rsidR="00D61577">
        <w:rPr>
          <w:rtl/>
        </w:rPr>
        <w:t xml:space="preserve"> این مطلب زمانی </w:t>
      </w:r>
      <w:r w:rsidR="000A1E63">
        <w:rPr>
          <w:rFonts w:hint="cs"/>
          <w:rtl/>
        </w:rPr>
        <w:t>صادق است</w:t>
      </w:r>
      <w:r w:rsidR="00D61577">
        <w:rPr>
          <w:rtl/>
        </w:rPr>
        <w:t xml:space="preserve"> که بهترین برشهای بهینگی را بزنیم در غیر این صورت نیاز به برشهای بیشتر است</w:t>
      </w:r>
      <w:r w:rsidR="00C47C67">
        <w:rPr>
          <w:rFonts w:hint="cs"/>
          <w:rtl/>
        </w:rPr>
        <w:t>.</w:t>
      </w:r>
    </w:p>
    <w:p w14:paraId="5048EA3E" w14:textId="7445560A" w:rsidR="007613E2" w:rsidRPr="00E56523" w:rsidRDefault="007613E2" w:rsidP="00E56523">
      <w:pPr>
        <w:bidi/>
        <w:jc w:val="both"/>
        <w:rPr>
          <w:rFonts w:eastAsiaTheme="minorEastAsia"/>
          <w:b/>
          <w:bCs/>
          <w:rtl/>
          <w:lang w:bidi="fa-IR"/>
        </w:rPr>
      </w:pPr>
      <w:proofErr w:type="gramStart"/>
      <w:r>
        <w:rPr>
          <w:rFonts w:eastAsiaTheme="minorEastAsia"/>
          <w:b/>
          <w:bCs/>
          <w:lang w:bidi="fa-IR"/>
        </w:rPr>
        <w:t>.D</w:t>
      </w:r>
      <w:proofErr w:type="gramEnd"/>
      <w:r w:rsidR="0089435B">
        <w:rPr>
          <w:rFonts w:eastAsiaTheme="minorEastAsia" w:hint="cs"/>
          <w:b/>
          <w:bCs/>
          <w:rtl/>
          <w:lang w:bidi="fa-IR"/>
        </w:rPr>
        <w:t xml:space="preserve"> </w:t>
      </w:r>
      <w:r w:rsidR="0089435B">
        <w:rPr>
          <w:rtl/>
        </w:rPr>
        <w:t>نمیتوان با استفاده از جواب مسئله مرحله دوم و بدون دوگان آن جواب مشخص و همیشگی برای مسئله یافت. یک رویکرد برای دستیابی به برش بهینگی بدین صورت است که با اعمال تعدادی نقطه در همسایگی</w:t>
      </w:r>
      <w:r w:rsidR="0089435B">
        <w:t xml:space="preserve"> </w:t>
      </w:r>
      <w:r w:rsidR="0089435B">
        <w:rPr>
          <w:rtl/>
        </w:rPr>
        <w:t>اولیه، مسئله دوم را حل میکنیم</w:t>
      </w:r>
      <w:r w:rsidR="00795C47">
        <w:rPr>
          <w:rFonts w:hint="cs"/>
          <w:rtl/>
        </w:rPr>
        <w:t xml:space="preserve">. </w:t>
      </w:r>
      <w:r w:rsidR="00795C47">
        <w:t>y</w:t>
      </w:r>
      <w:r w:rsidR="00795C47">
        <w:rPr>
          <w:rFonts w:hint="cs"/>
          <w:rtl/>
          <w:lang w:bidi="fa-IR"/>
        </w:rPr>
        <w:t xml:space="preserve"> </w:t>
      </w:r>
      <w:r w:rsidR="0089435B">
        <w:rPr>
          <w:rtl/>
        </w:rPr>
        <w:t>های حاصله تنها در یک برش بهینگی حضور دارند. لذا با استفاده از تعدادی</w:t>
      </w:r>
      <w:r w:rsidR="0089435B">
        <w:t xml:space="preserve"> x </w:t>
      </w:r>
      <w:r w:rsidR="0089435B">
        <w:rPr>
          <w:rtl/>
        </w:rPr>
        <w:t>به اندازه ابعاد صفحه و بدست اوردن</w:t>
      </w:r>
      <w:r w:rsidR="00B240B8">
        <w:rPr>
          <w:rFonts w:hint="cs"/>
          <w:rtl/>
        </w:rPr>
        <w:t xml:space="preserve"> </w:t>
      </w:r>
      <w:r w:rsidR="0089435B">
        <w:t xml:space="preserve"> y</w:t>
      </w:r>
      <w:r w:rsidR="0089435B">
        <w:rPr>
          <w:rtl/>
        </w:rPr>
        <w:t>های مورد نظر و با استفاده از ترکیب خطی آن برش خطی مورد نظر را تولید می</w:t>
      </w:r>
      <w:r w:rsidR="0089435B">
        <w:rPr>
          <w:rtl/>
        </w:rPr>
        <w:softHyphen/>
        <w:t>کنیم</w:t>
      </w:r>
      <w:r w:rsidR="00E56523">
        <w:rPr>
          <w:rFonts w:hint="cs"/>
          <w:rtl/>
        </w:rPr>
        <w:t>.</w:t>
      </w:r>
    </w:p>
    <w:p w14:paraId="2FB89BD3" w14:textId="20A63065" w:rsidR="007613E2" w:rsidRPr="007613E2" w:rsidRDefault="007613E2" w:rsidP="007613E2">
      <w:pPr>
        <w:bidi/>
        <w:jc w:val="both"/>
        <w:rPr>
          <w:rFonts w:eastAsiaTheme="minorEastAsia"/>
          <w:rtl/>
          <w:lang w:bidi="fa-IR"/>
        </w:rPr>
      </w:pPr>
      <w:proofErr w:type="gramStart"/>
      <w:r>
        <w:rPr>
          <w:rFonts w:eastAsiaTheme="minorEastAsia"/>
          <w:b/>
          <w:bCs/>
          <w:lang w:bidi="fa-IR"/>
        </w:rPr>
        <w:t>.E</w:t>
      </w:r>
      <w:proofErr w:type="gramEnd"/>
      <w:r>
        <w:rPr>
          <w:rFonts w:eastAsiaTheme="minorEastAsia" w:hint="cs"/>
          <w:b/>
          <w:bCs/>
          <w:rtl/>
          <w:lang w:bidi="fa-IR"/>
        </w:rPr>
        <w:t xml:space="preserve"> </w:t>
      </w:r>
      <w:r>
        <w:rPr>
          <w:rFonts w:eastAsiaTheme="minorEastAsia" w:hint="cs"/>
          <w:rtl/>
          <w:lang w:bidi="fa-IR"/>
        </w:rPr>
        <w:t xml:space="preserve">دقیقا مانند بخش </w:t>
      </w:r>
      <w:r>
        <w:rPr>
          <w:rFonts w:eastAsiaTheme="minorEastAsia"/>
          <w:lang w:bidi="fa-IR"/>
        </w:rPr>
        <w:t>b</w:t>
      </w:r>
      <w:r>
        <w:rPr>
          <w:rFonts w:eastAsiaTheme="minorEastAsia" w:hint="cs"/>
          <w:rtl/>
          <w:lang w:bidi="fa-IR"/>
        </w:rPr>
        <w:t xml:space="preserve"> عمل می</w:t>
      </w:r>
      <w:r>
        <w:rPr>
          <w:rFonts w:eastAsiaTheme="minorEastAsia"/>
          <w:rtl/>
          <w:lang w:bidi="fa-IR"/>
        </w:rPr>
        <w:softHyphen/>
      </w:r>
      <w:r>
        <w:rPr>
          <w:rFonts w:eastAsiaTheme="minorEastAsia" w:hint="cs"/>
          <w:rtl/>
          <w:lang w:bidi="fa-IR"/>
        </w:rPr>
        <w:t>کنیم. از آنجایی که برش</w:t>
      </w:r>
      <w:r>
        <w:rPr>
          <w:rFonts w:eastAsiaTheme="minorEastAsia"/>
          <w:rtl/>
          <w:lang w:bidi="fa-IR"/>
        </w:rPr>
        <w:softHyphen/>
      </w:r>
      <w:r>
        <w:rPr>
          <w:rFonts w:eastAsiaTheme="minorEastAsia" w:hint="cs"/>
          <w:rtl/>
          <w:lang w:bidi="fa-IR"/>
        </w:rPr>
        <w:t xml:space="preserve">های بهینگی برای </w:t>
      </w:r>
      <w:r>
        <w:rPr>
          <w:rFonts w:eastAsiaTheme="minorEastAsia"/>
          <w:lang w:bidi="fa-IR"/>
        </w:rPr>
        <w:t>Q(x)</w:t>
      </w:r>
      <w:r>
        <w:rPr>
          <w:rFonts w:eastAsiaTheme="minorEastAsia" w:hint="cs"/>
          <w:rtl/>
          <w:lang w:bidi="fa-IR"/>
        </w:rPr>
        <w:t>، ابر</w:t>
      </w:r>
      <w:r>
        <w:rPr>
          <w:rFonts w:eastAsiaTheme="minorEastAsia"/>
          <w:rtl/>
          <w:lang w:bidi="fa-IR"/>
        </w:rPr>
        <w:softHyphen/>
      </w:r>
      <w:r>
        <w:rPr>
          <w:rFonts w:eastAsiaTheme="minorEastAsia" w:hint="cs"/>
          <w:rtl/>
          <w:lang w:bidi="fa-IR"/>
        </w:rPr>
        <w:t>صفحه</w:t>
      </w:r>
      <w:r>
        <w:rPr>
          <w:rFonts w:eastAsiaTheme="minorEastAsia"/>
          <w:rtl/>
          <w:lang w:bidi="fa-IR"/>
        </w:rPr>
        <w:softHyphen/>
      </w:r>
      <w:r>
        <w:rPr>
          <w:rFonts w:eastAsiaTheme="minorEastAsia" w:hint="cs"/>
          <w:rtl/>
          <w:lang w:bidi="fa-IR"/>
        </w:rPr>
        <w:t>های حمایت کننده</w:t>
      </w:r>
      <w:r>
        <w:rPr>
          <w:rFonts w:eastAsiaTheme="minorEastAsia"/>
          <w:rtl/>
          <w:lang w:bidi="fa-IR"/>
        </w:rPr>
        <w:softHyphen/>
      </w:r>
      <w:r>
        <w:rPr>
          <w:rFonts w:eastAsiaTheme="minorEastAsia" w:hint="cs"/>
          <w:rtl/>
          <w:lang w:bidi="fa-IR"/>
        </w:rPr>
        <w:t>ی آن هستند پس نیاز داریم این تابع را شناسایی کنیم و مانند قبل عمل می</w:t>
      </w:r>
      <w:r>
        <w:rPr>
          <w:rFonts w:eastAsiaTheme="minorEastAsia"/>
          <w:rtl/>
          <w:lang w:bidi="fa-IR"/>
        </w:rPr>
        <w:softHyphen/>
      </w:r>
      <w:r>
        <w:rPr>
          <w:rFonts w:eastAsiaTheme="minorEastAsia" w:hint="cs"/>
          <w:rtl/>
          <w:lang w:bidi="fa-IR"/>
        </w:rPr>
        <w:t>کنیم.</w:t>
      </w:r>
    </w:p>
    <w:p w14:paraId="4ED4CE24" w14:textId="77777777" w:rsidR="003736D9" w:rsidRPr="00714A36" w:rsidRDefault="009031E4"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54F5191D" w14:textId="77777777" w:rsidR="003736D9" w:rsidRPr="00154EEE" w:rsidRDefault="009031E4"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9D145CD" w14:textId="77777777" w:rsidR="003736D9" w:rsidRPr="00714A36" w:rsidRDefault="003736D9" w:rsidP="003736D9">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4C6FA243" w14:textId="77777777" w:rsidR="003736D9" w:rsidRPr="00154EEE" w:rsidRDefault="003736D9" w:rsidP="003736D9">
      <w:pPr>
        <w:bidi/>
        <w:jc w:val="right"/>
        <w:rPr>
          <w:rFonts w:eastAsiaTheme="minorEastAsia"/>
          <w:lang w:bidi="fa-IR"/>
        </w:rPr>
      </w:pPr>
    </w:p>
    <w:p w14:paraId="71B0C78B" w14:textId="77777777" w:rsidR="003736D9" w:rsidRPr="00714A36" w:rsidRDefault="009031E4" w:rsidP="003736D9">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5E40C38" w14:textId="77777777" w:rsidR="003736D9" w:rsidRPr="00154EEE" w:rsidRDefault="009031E4" w:rsidP="003736D9">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8B58966" w14:textId="77777777" w:rsidR="003736D9" w:rsidRPr="00C91133" w:rsidRDefault="003736D9" w:rsidP="003736D9">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2764EBB8" w14:textId="77777777" w:rsidR="003736D9" w:rsidRDefault="003736D9" w:rsidP="003736D9">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65B3A744" w14:textId="77777777" w:rsidR="003736D9" w:rsidRPr="000D4F66" w:rsidRDefault="003736D9" w:rsidP="003736D9">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3824C919" w14:textId="77777777" w:rsidR="003736D9" w:rsidRDefault="003736D9" w:rsidP="003736D9">
      <w:pPr>
        <w:tabs>
          <w:tab w:val="left" w:pos="2288"/>
        </w:tabs>
        <w:bidi/>
        <w:jc w:val="center"/>
        <w:rPr>
          <w:rFonts w:eastAsiaTheme="minorEastAsia"/>
          <w:lang w:bidi="fa-IR"/>
        </w:rPr>
      </w:pPr>
    </w:p>
    <w:p w14:paraId="7643A569" w14:textId="77777777" w:rsidR="003736D9" w:rsidRPr="004E151D" w:rsidRDefault="003736D9" w:rsidP="003736D9">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1C2DAB7A" w14:textId="77777777" w:rsidR="003736D9" w:rsidRDefault="003736D9" w:rsidP="003736D9">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542AB381" w14:textId="77777777" w:rsidR="0069549B" w:rsidRPr="006D7673" w:rsidRDefault="0069549B" w:rsidP="0069549B">
      <w:pPr>
        <w:bidi/>
        <w:rPr>
          <w:rFonts w:eastAsiaTheme="minorEastAsia"/>
          <w:lang w:bidi="fa-IR"/>
        </w:rPr>
      </w:pPr>
      <m:oMathPara>
        <m:oMathParaPr>
          <m:jc m:val="left"/>
        </m:oMathParaPr>
        <m:oMath>
          <m:r>
            <w:rPr>
              <w:rFonts w:ascii="Cambria Math" w:eastAsiaTheme="minorEastAsia" w:hAnsi="Cambria Math"/>
              <w:lang w:bidi="fa-IR"/>
            </w:rPr>
            <w:lastRenderedPageBreak/>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
                  <m:r>
                    <w:rPr>
                      <w:rFonts w:ascii="Cambria Math" w:eastAsiaTheme="minorEastAsia" w:hAnsi="Cambria Math"/>
                      <w:lang w:bidi="fa-IR"/>
                    </w:rPr>
                    <m:t>216-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598B5AE4" w14:textId="6514999C" w:rsidR="0039239C" w:rsidRDefault="009402D2" w:rsidP="00C24AFA">
      <w:pPr>
        <w:bidi/>
        <w:jc w:val="both"/>
        <w:rPr>
          <w:rFonts w:eastAsiaTheme="minorEastAsia"/>
          <w:rtl/>
          <w:lang w:bidi="fa-IR"/>
        </w:rPr>
      </w:pPr>
      <w:r>
        <w:rPr>
          <w:rFonts w:eastAsiaTheme="minorEastAsia" w:hint="cs"/>
          <w:rtl/>
          <w:lang w:bidi="fa-IR"/>
        </w:rPr>
        <w:t>همان طور که بازه</w:t>
      </w:r>
      <w:r>
        <w:rPr>
          <w:rFonts w:eastAsiaTheme="minorEastAsia"/>
          <w:rtl/>
          <w:lang w:bidi="fa-IR"/>
        </w:rPr>
        <w:softHyphen/>
      </w:r>
      <w:r>
        <w:rPr>
          <w:rFonts w:eastAsiaTheme="minorEastAsia" w:hint="cs"/>
          <w:rtl/>
          <w:lang w:bidi="fa-IR"/>
        </w:rPr>
        <w:t>ی مدنظر به 4 بخش تقسیم شده که هر کدام برش بهینگی مربوط به خودشان را دارند.</w:t>
      </w:r>
    </w:p>
    <w:p w14:paraId="6255D4C1" w14:textId="77777777" w:rsidR="00C24AFA" w:rsidRDefault="00C24AFA" w:rsidP="00C24AFA">
      <w:pPr>
        <w:bidi/>
        <w:jc w:val="both"/>
        <w:rPr>
          <w:rFonts w:eastAsiaTheme="minorEastAsia"/>
          <w:rtl/>
          <w:lang w:bidi="fa-IR"/>
        </w:rPr>
      </w:pPr>
    </w:p>
    <w:p w14:paraId="3F820F87" w14:textId="64A5E50F" w:rsidR="006D7673" w:rsidRPr="004E387B" w:rsidRDefault="0039239C" w:rsidP="000F2027">
      <w:pPr>
        <w:pStyle w:val="Heading1"/>
        <w:bidi/>
        <w:jc w:val="left"/>
        <w:rPr>
          <w:rFonts w:eastAsiaTheme="minorEastAsia"/>
          <w:rtl/>
        </w:rPr>
      </w:pPr>
      <w:bookmarkStart w:id="3" w:name="_Toc92118302"/>
      <w:r w:rsidRPr="004E387B">
        <w:rPr>
          <w:rFonts w:eastAsiaTheme="minorEastAsia" w:hint="cs"/>
          <w:highlight w:val="darkGray"/>
          <w:rtl/>
        </w:rPr>
        <w:t>سوال 3 صفحه</w:t>
      </w:r>
      <w:r w:rsidRPr="004E387B">
        <w:rPr>
          <w:rFonts w:eastAsiaTheme="minorEastAsia"/>
          <w:highlight w:val="darkGray"/>
          <w:rtl/>
        </w:rPr>
        <w:softHyphen/>
      </w:r>
      <w:r w:rsidRPr="004E387B">
        <w:rPr>
          <w:rFonts w:eastAsiaTheme="minorEastAsia" w:hint="cs"/>
          <w:highlight w:val="darkGray"/>
          <w:rtl/>
        </w:rPr>
        <w:t>ی 196</w:t>
      </w:r>
      <w:bookmarkEnd w:id="3"/>
      <w:r w:rsidR="006D7673" w:rsidRPr="004E387B">
        <w:rPr>
          <w:rFonts w:eastAsiaTheme="minorEastAsia" w:hint="cs"/>
          <w:rtl/>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9031E4"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9031E4"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9031E4"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04BFE0C3" w14:textId="4D1C6057" w:rsidR="00524D9E" w:rsidRDefault="00D67800" w:rsidP="00524D9E">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دور اول- گام اول</w:t>
      </w:r>
    </w:p>
    <w:p w14:paraId="54A8C3E5" w14:textId="5D686987" w:rsidR="00D67800" w:rsidRDefault="000153D0" w:rsidP="00D67800">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اول را می</w:t>
      </w:r>
      <w:r>
        <w:rPr>
          <w:rFonts w:eastAsiaTheme="minorEastAsia"/>
          <w:rtl/>
          <w:lang w:bidi="fa-IR"/>
        </w:rPr>
        <w:softHyphen/>
      </w:r>
      <w:r>
        <w:rPr>
          <w:rFonts w:eastAsiaTheme="minorEastAsia" w:hint="cs"/>
          <w:rtl/>
          <w:lang w:bidi="fa-IR"/>
        </w:rPr>
        <w:t>نویسیم:</w:t>
      </w:r>
    </w:p>
    <w:p w14:paraId="71024048" w14:textId="4571A4BE" w:rsidR="005C55BF" w:rsidRPr="00482EA5" w:rsidRDefault="009031E4" w:rsidP="005C55BF">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9A54460" w14:textId="3CF283D9" w:rsidR="000153D0" w:rsidRPr="000829FE" w:rsidRDefault="005C55BF" w:rsidP="005C55BF">
      <w:pPr>
        <w:bidi/>
        <w:rPr>
          <w:rFonts w:eastAsiaTheme="minorEastAsia"/>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e>
              </m:eqAr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 xml:space="preserve"> θ</m:t>
                  </m:r>
                </m:e>
                <m:sup>
                  <m:r>
                    <w:rPr>
                      <w:rFonts w:ascii="Cambria Math" w:eastAsiaTheme="minorEastAsia" w:hAnsi="Cambria Math"/>
                    </w:rPr>
                    <m:t>1</m:t>
                  </m:r>
                </m:sup>
              </m:sSup>
              <m:r>
                <w:rPr>
                  <w:rFonts w:ascii="Cambria Math" w:eastAsiaTheme="minorEastAsia" w:hAnsi="Cambria Math"/>
                </w:rPr>
                <m:t>=-∞</m:t>
              </m:r>
            </m:e>
          </m:d>
        </m:oMath>
      </m:oMathPara>
    </w:p>
    <w:p w14:paraId="5D4C5952" w14:textId="704C4A78" w:rsidR="00F5435F" w:rsidRDefault="00F5435F" w:rsidP="00F5435F">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lastRenderedPageBreak/>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9031E4"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9031E4"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5D46850F" w:rsidR="00082470" w:rsidRPr="00714A36" w:rsidRDefault="00082470" w:rsidP="00082470">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215BE3B3" w14:textId="541A0650" w:rsidR="00082470" w:rsidRDefault="00C86056" w:rsidP="00C86056">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9031E4"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9031E4"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573722B8" w:rsidR="00D753CD" w:rsidRPr="00714A36" w:rsidRDefault="00D753CD" w:rsidP="00D753C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570FE63" w14:textId="516A3F93" w:rsidR="00A47B2E" w:rsidRDefault="007B2462" w:rsidP="00A47B2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0371B044"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1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4B3D91AC" w14:textId="77777777" w:rsidR="002F3D3A" w:rsidRPr="00154EEE" w:rsidRDefault="002F3D3A" w:rsidP="002F3D3A">
      <w:pPr>
        <w:bidi/>
        <w:jc w:val="right"/>
        <w:rPr>
          <w:rFonts w:eastAsiaTheme="minorEastAsia"/>
          <w:lang w:bidi="fa-IR"/>
        </w:rPr>
      </w:pPr>
    </w:p>
    <w:p w14:paraId="140A5F76"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5191FA7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0456675F"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9031E4"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7C278342" w:rsidR="002F3D3A" w:rsidRPr="00435C64"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30</m:t>
          </m:r>
        </m:oMath>
      </m:oMathPara>
    </w:p>
    <w:p w14:paraId="1C97880E" w14:textId="6CB5C45C"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32CCA062"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30-</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r>
            <w:rPr>
              <w:rFonts w:ascii="Cambria Math" w:eastAsiaTheme="minorEastAsia" w:hAnsi="Cambria Math"/>
              <w:lang w:bidi="fa-IR"/>
            </w:rPr>
            <m:t>=23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770EC035" w:rsidR="002F3D3A" w:rsidRPr="00262571"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9031E4"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612D87EF"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100</m:t>
          </m:r>
        </m:oMath>
      </m:oMathPara>
    </w:p>
    <w:p w14:paraId="585D27B2" w14:textId="77777777" w:rsidR="0063203D" w:rsidRDefault="0063203D" w:rsidP="002F3D3A">
      <w:pPr>
        <w:bidi/>
        <w:rPr>
          <w:rFonts w:eastAsiaTheme="minorEastAsia"/>
          <w:color w:val="1F3864" w:themeColor="accent1" w:themeShade="80"/>
          <w:u w:val="single"/>
        </w:rPr>
      </w:pPr>
    </w:p>
    <w:p w14:paraId="19790F11" w14:textId="77777777" w:rsidR="0063203D" w:rsidRDefault="0063203D" w:rsidP="0063203D">
      <w:pPr>
        <w:bidi/>
        <w:rPr>
          <w:rFonts w:eastAsiaTheme="minorEastAsia"/>
          <w:color w:val="1F3864" w:themeColor="accent1" w:themeShade="80"/>
          <w:u w:val="single"/>
        </w:rPr>
      </w:pP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t>دور دوم-گام دوم</w:t>
      </w:r>
    </w:p>
    <w:p w14:paraId="3863BD5E" w14:textId="77777777" w:rsidR="00A2350D" w:rsidRPr="00714A36" w:rsidRDefault="009031E4"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9031E4"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B277A52" w14:textId="1C21F8D7" w:rsidR="00A2350D" w:rsidRDefault="00A2350D" w:rsidP="00A2350D">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9031E4"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9031E4"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7578D489" w14:textId="0AFA2BD1" w:rsidR="00A2350D" w:rsidRDefault="00A2350D" w:rsidP="00A2350D">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15AE5B63" w14:textId="77777777" w:rsidR="002F3D3A" w:rsidRPr="00154EEE" w:rsidRDefault="002F3D3A" w:rsidP="002F3D3A">
      <w:pPr>
        <w:bidi/>
        <w:jc w:val="right"/>
        <w:rPr>
          <w:rFonts w:eastAsiaTheme="minorEastAsia"/>
          <w:lang w:bidi="fa-IR"/>
        </w:rPr>
      </w:pPr>
    </w:p>
    <w:p w14:paraId="5CF49657"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2D6B821"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9031E4"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 , 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 , 0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20,0)</m:t>
          </m:r>
        </m:oMath>
      </m:oMathPara>
    </w:p>
    <w:p w14:paraId="4401B6F5" w14:textId="181AE430" w:rsidR="002F3D3A" w:rsidRPr="00435C64"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0,0,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8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038F940D"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88-</m:t>
          </m:r>
          <m:d>
            <m:dPr>
              <m:ctrlPr>
                <w:rPr>
                  <w:rFonts w:ascii="Cambria Math" w:eastAsiaTheme="minorEastAsia" w:hAnsi="Cambria Math"/>
                  <w:i/>
                  <w:lang w:bidi="fa-IR"/>
                </w:rPr>
              </m:ctrlPr>
            </m:dPr>
            <m:e>
              <m:r>
                <w:rPr>
                  <w:rFonts w:ascii="Cambria Math" w:eastAsiaTheme="minorEastAsia" w:hAnsi="Cambria Math"/>
                  <w:lang w:bidi="fa-IR"/>
                </w:rPr>
                <m:t>20,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88&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1B7D36C6" w:rsidR="002F3D3A" w:rsidRPr="00262571"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8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9031E4"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629BDFD3"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8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52.615</m:t>
          </m:r>
        </m:oMath>
      </m:oMathPara>
    </w:p>
    <w:p w14:paraId="5DC84796" w14:textId="5543274C" w:rsidR="00106FE4" w:rsidRDefault="00106FE4" w:rsidP="002F3D3A">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9031E4"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9031E4"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57A8327D"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785157E" w14:textId="1D501B0B" w:rsidR="00106FE4" w:rsidRDefault="00106FE4" w:rsidP="00106FE4">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9031E4"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9031E4"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1D0AFBE4" w:rsidR="00106FE4" w:rsidRPr="00714A36" w:rsidRDefault="00106FE4" w:rsidP="00106FE4">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8C7273E" w14:textId="09D8BCC2" w:rsidR="00106FE4" w:rsidRDefault="00106FE4" w:rsidP="00106FE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BAE6C29"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6.77</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390CB895" w14:textId="77777777" w:rsidR="002F3D3A" w:rsidRPr="00154EEE" w:rsidRDefault="002F3D3A" w:rsidP="002F3D3A">
      <w:pPr>
        <w:bidi/>
        <w:jc w:val="right"/>
        <w:rPr>
          <w:rFonts w:eastAsiaTheme="minorEastAsia"/>
          <w:lang w:bidi="fa-IR"/>
        </w:rPr>
      </w:pPr>
    </w:p>
    <w:p w14:paraId="3811EE37" w14:textId="77777777" w:rsidR="002F3D3A" w:rsidRPr="00714A36" w:rsidRDefault="009031E4"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9031E4"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579606E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1.61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919C92A"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9031E4"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2A5498E3" w:rsidR="002F3D3A" w:rsidRPr="00435C64"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 , 0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6,13)</m:t>
          </m:r>
        </m:oMath>
      </m:oMathPara>
    </w:p>
    <w:p w14:paraId="1B9AEC52" w14:textId="73C67619" w:rsidR="002F3D3A" w:rsidRPr="001A3300" w:rsidRDefault="009031E4"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d>
                    <m:dPr>
                      <m:ctrlPr>
                        <w:rPr>
                          <w:rFonts w:ascii="Cambria Math" w:eastAsiaTheme="minorEastAsia" w:hAnsi="Cambria Math"/>
                          <w:i/>
                          <w:lang w:bidi="fa-IR"/>
                        </w:rPr>
                      </m:ctrlPr>
                    </m:dPr>
                    <m:e>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e>
                  </m:d>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0,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16</m:t>
          </m:r>
        </m:oMath>
      </m:oMathPara>
    </w:p>
    <w:p w14:paraId="1FAD9EDC" w14:textId="3D48F078" w:rsidR="001A3300" w:rsidRPr="001A3300" w:rsidRDefault="009031E4" w:rsidP="001A3300">
      <w:pPr>
        <w:bidi/>
        <w:jc w:val="right"/>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77</m:t>
                  </m:r>
                </m:num>
                <m:den>
                  <m:r>
                    <w:rPr>
                      <w:rFonts w:ascii="Cambria Math" w:eastAsiaTheme="minorEastAsia" w:hAnsi="Cambria Math"/>
                      <w:lang w:bidi="fa-IR"/>
                    </w:rPr>
                    <m:t>10</m:t>
                  </m:r>
                </m:den>
              </m:f>
            </m:e>
          </m:d>
          <m:r>
            <w:rPr>
              <w:rFonts w:ascii="Cambria Math" w:eastAsiaTheme="minorEastAsia" w:hAnsi="Cambria Math"/>
              <w:lang w:bidi="fa-IR"/>
            </w:rPr>
            <m:t>=45&lt;</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0D26D746" w14:textId="1FA40413"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w:t>
      </w:r>
      <w:r w:rsidR="001A3300">
        <w:rPr>
          <w:rFonts w:eastAsiaTheme="minorEastAsia" w:hint="cs"/>
          <w:rtl/>
          <w:lang w:bidi="fa-IR"/>
        </w:rPr>
        <w:t xml:space="preserve"> است و متوقف می</w:t>
      </w:r>
      <w:r w:rsidR="001A3300">
        <w:rPr>
          <w:rFonts w:eastAsiaTheme="minorEastAsia"/>
          <w:rtl/>
          <w:lang w:bidi="fa-IR"/>
        </w:rPr>
        <w:softHyphen/>
      </w:r>
      <w:r w:rsidR="001A3300">
        <w:rPr>
          <w:rFonts w:eastAsiaTheme="minorEastAsia" w:hint="cs"/>
          <w:rtl/>
          <w:lang w:bidi="fa-IR"/>
        </w:rPr>
        <w:t>شویم.</w:t>
      </w:r>
    </w:p>
    <w:p w14:paraId="7E571FB9" w14:textId="7BF9E6A4" w:rsidR="00195B23" w:rsidRDefault="00195B23" w:rsidP="00195B23">
      <w:pPr>
        <w:bidi/>
        <w:jc w:val="both"/>
        <w:rPr>
          <w:rFonts w:eastAsiaTheme="minorEastAsia"/>
          <w:rtl/>
          <w:lang w:bidi="fa-IR"/>
        </w:rPr>
      </w:pPr>
    </w:p>
    <w:p w14:paraId="3D120C20" w14:textId="63478068" w:rsidR="004E387B" w:rsidRDefault="004E387B" w:rsidP="000F2027">
      <w:pPr>
        <w:pStyle w:val="Heading1"/>
        <w:bidi/>
        <w:jc w:val="left"/>
        <w:rPr>
          <w:rFonts w:eastAsiaTheme="minorEastAsia"/>
          <w:rtl/>
        </w:rPr>
      </w:pPr>
      <w:bookmarkStart w:id="4" w:name="_Toc92118303"/>
      <w:r w:rsidRPr="004E387B">
        <w:rPr>
          <w:rFonts w:eastAsiaTheme="minorEastAsia" w:hint="cs"/>
          <w:highlight w:val="darkGray"/>
          <w:rtl/>
        </w:rPr>
        <w:t>مثال تجزیه منظم (مثال کتاب)</w:t>
      </w:r>
      <w:bookmarkEnd w:id="4"/>
    </w:p>
    <w:p w14:paraId="4916129D" w14:textId="1E09ADB9" w:rsidR="004E387B" w:rsidRPr="00874305" w:rsidRDefault="0011616E" w:rsidP="004E387B">
      <w:pPr>
        <w:bidi/>
        <w:rPr>
          <w:rFonts w:eastAsiaTheme="minorEastAsia"/>
          <w:lang w:bidi="fa-IR"/>
        </w:rPr>
      </w:pPr>
      <m:oMathPara>
        <m:oMathParaPr>
          <m:jc m:val="left"/>
        </m:oMathParaPr>
        <m:oMath>
          <m:r>
            <w:rPr>
              <w:rFonts w:ascii="Cambria Math" w:eastAsiaTheme="minorEastAsia" w:hAnsi="Cambria Math"/>
              <w:lang w:bidi="fa-IR"/>
            </w:rPr>
            <m:t>W=</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1</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1</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 xml:space="preserve">  h</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mr>
                <m:mr>
                  <m:e>
                    <m:r>
                      <w:rPr>
                        <w:rFonts w:ascii="Cambria Math" w:eastAsiaTheme="minorEastAsia" w:hAnsi="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oMath>
      </m:oMathPara>
    </w:p>
    <w:p w14:paraId="550A4FE7" w14:textId="7C35AD61" w:rsidR="00874305" w:rsidRPr="00874305" w:rsidRDefault="009031E4" w:rsidP="00874305">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sSub>
            <m:sSubPr>
              <m:ctrlPr>
                <w:rPr>
                  <w:rFonts w:ascii="Cambria Math" w:eastAsiaTheme="minorEastAsia" w:hAnsi="Cambria Math"/>
                  <w:i/>
                  <w:lang w:bidi="fa-IR"/>
                </w:rPr>
              </m:ctrlPr>
            </m:sSubPr>
            <m:e>
              <m:r>
                <w:rPr>
                  <w:rFonts w:ascii="Cambria Math" w:eastAsiaTheme="minorEastAsia" w:hAnsi="Cambria Math"/>
                  <w:lang w:bidi="fa-IR"/>
                </w:rPr>
                <m:t xml:space="preserve">               q</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m>
                <m:mPr>
                  <m:mcs>
                    <m:mc>
                      <m:mcPr>
                        <m:count m:val="6"/>
                        <m:mcJc m:val="center"/>
                      </m:mcPr>
                    </m:mc>
                  </m:mcs>
                  <m:ctrlPr>
                    <w:rPr>
                      <w:rFonts w:ascii="Cambria Math" w:eastAsiaTheme="minorEastAsia" w:hAnsi="Cambria Math"/>
                      <w:i/>
                      <w:lang w:bidi="fa-IR"/>
                    </w:rPr>
                  </m:ctrlPr>
                </m:mPr>
                <m:mr>
                  <m:e>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     </m:t>
          </m:r>
        </m:oMath>
      </m:oMathPara>
    </w:p>
    <w:p w14:paraId="25861CCE" w14:textId="345F38D7" w:rsidR="006A68FF" w:rsidRDefault="006A68FF" w:rsidP="006A68FF">
      <w:pPr>
        <w:bidi/>
        <w:rPr>
          <w:rFonts w:eastAsiaTheme="minorEastAsia"/>
          <w:rtl/>
          <w:lang w:bidi="fa-IR"/>
        </w:rPr>
      </w:pPr>
      <w:r>
        <w:rPr>
          <w:rFonts w:eastAsiaTheme="minorEastAsia" w:hint="cs"/>
          <w:rtl/>
          <w:lang w:bidi="fa-IR"/>
        </w:rPr>
        <w:t>هم</w:t>
      </w:r>
      <w:r>
        <w:rPr>
          <w:rFonts w:eastAsiaTheme="minorEastAsia"/>
          <w:rtl/>
          <w:lang w:bidi="fa-IR"/>
        </w:rPr>
        <w:softHyphen/>
      </w:r>
      <w:r>
        <w:rPr>
          <w:rFonts w:eastAsiaTheme="minorEastAsia" w:hint="cs"/>
          <w:rtl/>
          <w:lang w:bidi="fa-IR"/>
        </w:rPr>
        <w:t>چنین تابع هدف مرحله دوم برای سناریو اول و دوم به شکل زیر تعریف گردیده است:</w:t>
      </w:r>
    </w:p>
    <w:p w14:paraId="44146C58" w14:textId="65A66FBF" w:rsidR="006A68FF" w:rsidRPr="00532D37" w:rsidRDefault="009031E4" w:rsidP="006A68FF">
      <w:pPr>
        <w:bidi/>
        <w:rPr>
          <w:rFonts w:eastAsiaTheme="minorEastAsia"/>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1         x≤-1</m:t>
                  </m:r>
                </m:e>
                <m:e>
                  <m:r>
                    <w:rPr>
                      <w:rFonts w:ascii="Cambria Math" w:eastAsiaTheme="minorEastAsia" w:hAnsi="Cambria Math"/>
                      <w:lang w:bidi="fa-IR"/>
                    </w:rPr>
                    <m:t>0                    x≥-1</m:t>
                  </m:r>
                </m:e>
              </m:eqArr>
            </m:e>
          </m:d>
        </m:oMath>
      </m:oMathPara>
    </w:p>
    <w:p w14:paraId="4E70CC50" w14:textId="334EC5AC" w:rsidR="00532D37" w:rsidRPr="00532D37" w:rsidRDefault="009031E4" w:rsidP="00532D37">
      <w:pPr>
        <w:bidi/>
        <w:rPr>
          <w:rFonts w:eastAsiaTheme="minorEastAsia"/>
          <w:rtl/>
          <w:lang w:bidi="fa-IR"/>
        </w:rPr>
      </w:pPr>
      <m:oMathPara>
        <m:oMath>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5x                        x≤0</m:t>
                  </m:r>
                </m:e>
                <m:e>
                  <m:r>
                    <w:rPr>
                      <w:rFonts w:ascii="Cambria Math" w:eastAsiaTheme="minorEastAsia" w:hAnsi="Cambria Math"/>
                      <w:lang w:bidi="fa-IR"/>
                    </w:rPr>
                    <m:t>0                         0≤x≤2</m:t>
                  </m:r>
                  <m:ctrlPr>
                    <w:rPr>
                      <w:rFonts w:ascii="Cambria Math" w:eastAsia="Cambria Math" w:hAnsi="Cambria Math" w:cs="Cambria Math"/>
                      <w:i/>
                      <w:lang w:bidi="fa-IR"/>
                    </w:rPr>
                  </m:ctrlPr>
                </m:e>
                <m:e>
                  <m:f>
                    <m:fPr>
                      <m:ctrlPr>
                        <w:rPr>
                          <w:rFonts w:ascii="Cambria Math" w:eastAsia="Cambria Math" w:hAnsi="Cambria Math" w:cs="Cambria Math"/>
                          <w:i/>
                          <w:lang w:bidi="fa-IR"/>
                        </w:rPr>
                      </m:ctrlPr>
                    </m:fPr>
                    <m:num>
                      <m:r>
                        <w:rPr>
                          <w:rFonts w:ascii="Cambria Math" w:eastAsia="Cambria Math" w:hAnsi="Cambria Math" w:cs="Cambria Math"/>
                          <w:lang w:bidi="fa-IR"/>
                        </w:rPr>
                        <m:t>2</m:t>
                      </m:r>
                    </m:num>
                    <m:den>
                      <m:r>
                        <w:rPr>
                          <w:rFonts w:ascii="Cambria Math" w:eastAsia="Cambria Math" w:hAnsi="Cambria Math" w:cs="Cambria Math"/>
                          <w:lang w:bidi="fa-IR"/>
                        </w:rPr>
                        <m:t>7</m:t>
                      </m:r>
                    </m:den>
                  </m:f>
                  <m:d>
                    <m:dPr>
                      <m:ctrlPr>
                        <w:rPr>
                          <w:rFonts w:ascii="Cambria Math" w:eastAsia="Cambria Math" w:hAnsi="Cambria Math" w:cs="Cambria Math"/>
                          <w:i/>
                          <w:lang w:bidi="fa-IR"/>
                        </w:rPr>
                      </m:ctrlPr>
                    </m:dPr>
                    <m:e>
                      <m:r>
                        <w:rPr>
                          <w:rFonts w:ascii="Cambria Math" w:eastAsia="Cambria Math" w:hAnsi="Cambria Math" w:cs="Cambria Math"/>
                          <w:lang w:bidi="fa-IR"/>
                        </w:rPr>
                        <m:t>x-2</m:t>
                      </m:r>
                    </m:e>
                  </m:d>
                  <m:r>
                    <w:rPr>
                      <w:rFonts w:ascii="Cambria Math" w:eastAsia="Cambria Math" w:hAnsi="Cambria Math" w:cs="Cambria Math"/>
                      <w:lang w:bidi="fa-IR"/>
                    </w:rPr>
                    <m:t xml:space="preserve">            2≤x≤9</m:t>
                  </m:r>
                  <m:ctrlPr>
                    <w:rPr>
                      <w:rFonts w:ascii="Cambria Math" w:eastAsia="Cambria Math" w:hAnsi="Cambria Math" w:cs="Cambria Math"/>
                      <w:i/>
                      <w:lang w:bidi="fa-IR"/>
                    </w:rPr>
                  </m:ctrlPr>
                </m:e>
                <m:e>
                  <m:r>
                    <w:rPr>
                      <w:rFonts w:ascii="Cambria Math" w:eastAsia="Cambria Math" w:hAnsi="Cambria Math" w:cs="Cambria Math"/>
                      <w:lang w:bidi="fa-IR"/>
                    </w:rPr>
                    <m:t>x-7                            x≥9</m:t>
                  </m:r>
                </m:e>
              </m:eqArr>
            </m:e>
          </m:d>
        </m:oMath>
      </m:oMathPara>
    </w:p>
    <w:p w14:paraId="60F02B6E" w14:textId="77777777" w:rsidR="00B8754F" w:rsidRPr="00B8754F" w:rsidRDefault="00B8754F" w:rsidP="003B49FC">
      <w:pPr>
        <w:bidi/>
        <w:jc w:val="center"/>
        <w:rPr>
          <w:rFonts w:eastAsiaTheme="minorEastAsia"/>
          <w:lang w:bidi="fa-IR"/>
        </w:rPr>
      </w:pPr>
    </w:p>
    <w:p w14:paraId="55205BD6" w14:textId="52CAADD7" w:rsidR="00B8754F" w:rsidRPr="00B8754F" w:rsidRDefault="009031E4" w:rsidP="00B8754F">
      <w:pPr>
        <w:bidi/>
        <w:jc w:val="center"/>
        <w:rPr>
          <w:rFonts w:eastAsiaTheme="minorEastAsia"/>
          <w:rtl/>
          <w:lang w:bidi="fa-IR"/>
        </w:rPr>
      </w:pPr>
      <m:oMathPara>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m:t>
          </m:r>
        </m:oMath>
      </m:oMathPara>
    </w:p>
    <w:p w14:paraId="1E88CEAB" w14:textId="78BF11F2" w:rsidR="003B49FC" w:rsidRPr="003B49FC" w:rsidRDefault="009031E4" w:rsidP="00B8754F">
      <w:pPr>
        <w:bidi/>
        <w:jc w:val="center"/>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اول</m:t>
          </m:r>
          <m:r>
            <w:rPr>
              <w:rFonts w:ascii="Cambria Math" w:eastAsiaTheme="minorEastAsia" w:hAnsi="Cambria Math"/>
              <w:lang w:bidi="fa-IR"/>
            </w:rPr>
            <m:t xml:space="preserve"> </m:t>
          </m:r>
          <m:r>
            <w:rPr>
              <w:rFonts w:ascii="Cambria Math" w:eastAsiaTheme="minorEastAsia" w:hAnsi="Cambria Math" w:hint="cs"/>
              <w:rtl/>
              <w:lang w:bidi="fa-IR"/>
            </w:rPr>
            <m:t>سناریوی</m:t>
          </m:r>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x</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e>
          </m:d>
          <m:r>
            <w:rPr>
              <w:rFonts w:ascii="Cambria Math" w:eastAsiaTheme="minorEastAsia" w:hAnsi="Cambria Math"/>
              <w:lang w:bidi="fa-IR"/>
            </w:rPr>
            <m:t xml:space="preserve">      </m:t>
          </m:r>
          <m:r>
            <w:rPr>
              <w:rFonts w:ascii="Cambria Math" w:eastAsiaTheme="minorEastAsia" w:hAnsi="Cambria Math" w:hint="cs"/>
              <w:rtl/>
              <w:lang w:bidi="fa-IR"/>
            </w:rPr>
            <m:t>دوم</m:t>
          </m:r>
          <m:r>
            <w:rPr>
              <w:rFonts w:ascii="Cambria Math" w:eastAsiaTheme="minorEastAsia" w:hAnsi="Cambria Math"/>
              <w:lang w:bidi="fa-IR"/>
            </w:rPr>
            <m:t xml:space="preserve"> </m:t>
          </m:r>
          <m:r>
            <w:rPr>
              <w:rFonts w:ascii="Cambria Math" w:eastAsiaTheme="minorEastAsia" w:hAnsi="Cambria Math" w:hint="cs"/>
              <w:rtl/>
              <w:lang w:bidi="fa-IR"/>
            </w:rPr>
            <m:t>سناریوی</m:t>
          </m:r>
        </m:oMath>
      </m:oMathPara>
    </w:p>
    <w:p w14:paraId="5B03FB7A" w14:textId="055476BD" w:rsidR="00532D37" w:rsidRPr="0059593C" w:rsidRDefault="0059593C" w:rsidP="00532D37">
      <w:pPr>
        <w:bidi/>
        <w:jc w:val="center"/>
        <w:rPr>
          <w:rFonts w:eastAsiaTheme="minorEastAsia"/>
          <w:i/>
          <w:lang w:bidi="fa-IR"/>
        </w:rPr>
      </w:pPr>
      <m:oMathPara>
        <m:oMathParaPr>
          <m:jc m:val="center"/>
        </m:oMathParaPr>
        <m:oMath>
          <m:r>
            <w:rPr>
              <w:rFonts w:ascii="Cambria Math" w:eastAsiaTheme="minorEastAsia" w:hAnsi="Cambria Math"/>
              <w:lang w:bidi="fa-IR"/>
            </w:rPr>
            <m:t>-20≤x≤20</m:t>
          </m:r>
        </m:oMath>
      </m:oMathPara>
    </w:p>
    <w:p w14:paraId="745A4861" w14:textId="5EB88825" w:rsidR="00874305" w:rsidRDefault="001D7C00" w:rsidP="00BA14F1">
      <w:pPr>
        <w:bidi/>
        <w:rPr>
          <w:rFonts w:eastAsiaTheme="minorEastAsia"/>
          <w:rtl/>
          <w:lang w:bidi="fa-IR"/>
        </w:rPr>
      </w:pPr>
      <w:r>
        <w:rPr>
          <w:rFonts w:eastAsiaTheme="minorEastAsia" w:hint="cs"/>
          <w:rtl/>
          <w:lang w:bidi="fa-IR"/>
        </w:rPr>
        <w:t xml:space="preserve">فرض کردیم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r>
          <w:rPr>
            <w:rFonts w:ascii="Cambria Math" w:eastAsiaTheme="minorEastAsia" w:hAnsi="Cambria Math"/>
            <w:lang w:bidi="fa-IR"/>
          </w:rPr>
          <m:t>=-0.5</m:t>
        </m:r>
      </m:oMath>
      <w:r>
        <w:rPr>
          <w:rFonts w:eastAsiaTheme="minorEastAsia"/>
          <w:lang w:bidi="fa-IR"/>
        </w:rPr>
        <w:t xml:space="preserve"> </w:t>
      </w:r>
      <w:r>
        <w:rPr>
          <w:rFonts w:eastAsiaTheme="minorEastAsia" w:hint="cs"/>
          <w:rtl/>
          <w:lang w:bidi="fa-IR"/>
        </w:rPr>
        <w:t xml:space="preserve">یک نقطه شروع برای الگوریتم تجزیه منظم است. </w:t>
      </w:r>
    </w:p>
    <w:p w14:paraId="684BDC30" w14:textId="57109AA4" w:rsidR="00765272" w:rsidRDefault="00765272" w:rsidP="00765272">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دور اول-گام اول</w:t>
      </w:r>
    </w:p>
    <w:p w14:paraId="33095826" w14:textId="7CC2CEE6" w:rsidR="00765272" w:rsidRDefault="00765272" w:rsidP="00765272">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w:t>
      </w:r>
      <w:r w:rsidR="00DB5349">
        <w:rPr>
          <w:rFonts w:eastAsiaTheme="minorEastAsia" w:hint="cs"/>
          <w:rtl/>
          <w:lang w:bidi="fa-IR"/>
        </w:rPr>
        <w:t xml:space="preserve"> هم</w:t>
      </w:r>
      <w:r w:rsidR="00DB5349">
        <w:rPr>
          <w:rFonts w:eastAsiaTheme="minorEastAsia"/>
          <w:rtl/>
          <w:lang w:bidi="fa-IR"/>
        </w:rPr>
        <w:softHyphen/>
      </w:r>
      <w:r w:rsidR="00DB5349">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sidR="00DB5349">
        <w:rPr>
          <w:rFonts w:eastAsiaTheme="minorEastAsia" w:hint="cs"/>
          <w:rtl/>
          <w:lang w:bidi="fa-IR"/>
        </w:rPr>
        <w:t xml:space="preserve"> را برابر با </w:t>
      </w:r>
      <m:oMath>
        <m:r>
          <w:rPr>
            <w:rFonts w:ascii="Cambria Math" w:eastAsiaTheme="minorEastAsia" w:hAnsi="Cambria Math"/>
            <w:lang w:bidi="fa-IR"/>
          </w:rPr>
          <m:t>-∞</m:t>
        </m:r>
      </m:oMath>
      <w:r w:rsidR="00DB5349">
        <w:rPr>
          <w:rFonts w:eastAsiaTheme="minorEastAsia" w:hint="cs"/>
          <w:rtl/>
          <w:lang w:bidi="fa-IR"/>
        </w:rPr>
        <w:t xml:space="preserve"> در نظر می</w:t>
      </w:r>
      <w:r w:rsidR="00DB5349">
        <w:rPr>
          <w:rFonts w:eastAsiaTheme="minorEastAsia"/>
          <w:rtl/>
          <w:lang w:bidi="fa-IR"/>
        </w:rPr>
        <w:softHyphen/>
      </w:r>
      <w:r w:rsidR="00DB5349">
        <w:rPr>
          <w:rFonts w:eastAsiaTheme="minorEastAsia" w:hint="cs"/>
          <w:rtl/>
          <w:lang w:bidi="fa-IR"/>
        </w:rPr>
        <w:t>گیریم.</w:t>
      </w:r>
    </w:p>
    <w:p w14:paraId="35A43134" w14:textId="0B2E23B3" w:rsidR="00765272" w:rsidRPr="00DB5349" w:rsidRDefault="009031E4" w:rsidP="00765272">
      <w:pPr>
        <w:bidi/>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 θ+</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d>
                    <m:dPr>
                      <m:begChr m:val="|"/>
                      <m:endChr m:val="|"/>
                      <m:ctrlPr>
                        <w:rPr>
                          <w:rFonts w:ascii="Cambria Math" w:eastAsiaTheme="minorEastAsia" w:hAnsi="Cambria Math"/>
                          <w:i/>
                          <w:lang w:bidi="fa-IR"/>
                        </w:rPr>
                      </m:ctrlPr>
                    </m:dPr>
                    <m:e>
                      <m:r>
                        <w:rPr>
                          <w:rFonts w:ascii="Cambria Math" w:eastAsiaTheme="minorEastAsia" w:hAnsi="Cambria Math"/>
                          <w:lang w:bidi="fa-IR"/>
                        </w:rPr>
                        <m:t>x-</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1</m:t>
                          </m:r>
                        </m:sup>
                      </m:sSup>
                    </m:e>
                  </m:d>
                </m:e>
                <m:sup>
                  <m:r>
                    <w:rPr>
                      <w:rFonts w:ascii="Cambria Math" w:eastAsiaTheme="minorEastAsia" w:hAnsi="Cambria Math"/>
                      <w:lang w:bidi="fa-IR"/>
                    </w:rPr>
                    <m:t>2</m:t>
                  </m:r>
                </m:sup>
              </m:sSup>
            </m:e>
          </m:func>
        </m:oMath>
      </m:oMathPara>
    </w:p>
    <w:p w14:paraId="017B8F53" w14:textId="6461B626" w:rsidR="00DB5349" w:rsidRPr="00DB5349" w:rsidRDefault="00DB5349" w:rsidP="00DB5349">
      <w:pPr>
        <w:bidi/>
        <w:jc w:val="right"/>
        <w:rPr>
          <w:rFonts w:eastAsiaTheme="minorEastAsia"/>
          <w:lang w:bidi="fa-IR"/>
        </w:rPr>
      </w:pPr>
      <m:oMath>
        <m:r>
          <w:rPr>
            <w:rFonts w:ascii="Cambria Math" w:eastAsiaTheme="minorEastAsia" w:hAnsi="Cambria Math"/>
            <w:lang w:bidi="fa-IR"/>
          </w:rPr>
          <m:t>-20≤x≤20                                       →</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 xml:space="preserve">=-0.5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r>
          <w:rPr>
            <w:rFonts w:ascii="Cambria Math" w:eastAsiaTheme="minorEastAsia" w:hAnsi="Cambria Math"/>
            <w:lang w:bidi="fa-IR"/>
          </w:rPr>
          <m:t>=-∞</m:t>
        </m:r>
      </m:oMath>
      <w:r>
        <w:rPr>
          <w:rFonts w:eastAsiaTheme="minorEastAsia" w:hint="cs"/>
          <w:rtl/>
          <w:lang w:bidi="fa-IR"/>
        </w:rPr>
        <w:t xml:space="preserve"> </w:t>
      </w:r>
    </w:p>
    <w:p w14:paraId="70D2CB7E" w14:textId="00CBD8C2" w:rsidR="00DB5349" w:rsidRDefault="0088197F" w:rsidP="00DB5349">
      <w:pPr>
        <w:bidi/>
        <w:rPr>
          <w:rFonts w:eastAsiaTheme="minorEastAsia"/>
          <w:rtl/>
          <w:lang w:bidi="fa-IR"/>
        </w:rPr>
      </w:pPr>
      <w:r>
        <w:rPr>
          <w:rFonts w:eastAsiaTheme="minorEastAsia" w:hint="cs"/>
          <w:rtl/>
          <w:lang w:bidi="fa-IR"/>
        </w:rPr>
        <w:t xml:space="preserve">از آنجایی که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oMath>
      <w:r>
        <w:rPr>
          <w:rFonts w:eastAsiaTheme="minorEastAsia"/>
          <w:lang w:bidi="fa-IR"/>
        </w:rPr>
        <w:t xml:space="preserve"> </w:t>
      </w:r>
      <w:r>
        <w:rPr>
          <w:rFonts w:eastAsiaTheme="minorEastAsia" w:hint="cs"/>
          <w:rtl/>
          <w:lang w:bidi="fa-IR"/>
        </w:rPr>
        <w:t xml:space="preserve"> برابر با منفی بی</w:t>
      </w:r>
      <w:r>
        <w:rPr>
          <w:rFonts w:eastAsiaTheme="minorEastAsia"/>
          <w:rtl/>
          <w:lang w:bidi="fa-IR"/>
        </w:rPr>
        <w:softHyphen/>
      </w:r>
      <w:r>
        <w:rPr>
          <w:rFonts w:eastAsiaTheme="minorEastAsia" w:hint="cs"/>
          <w:rtl/>
          <w:lang w:bidi="fa-IR"/>
        </w:rPr>
        <w:t xml:space="preserve">نهایت است، واضح است که 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برقرار نیست و به گام دوم می</w:t>
      </w:r>
      <w:r>
        <w:rPr>
          <w:rFonts w:eastAsiaTheme="minorEastAsia"/>
          <w:rtl/>
          <w:lang w:bidi="fa-IR"/>
        </w:rPr>
        <w:softHyphen/>
      </w:r>
      <w:r>
        <w:rPr>
          <w:rFonts w:eastAsiaTheme="minorEastAsia" w:hint="cs"/>
          <w:rtl/>
          <w:lang w:bidi="fa-IR"/>
        </w:rPr>
        <w:t>رویم.</w:t>
      </w:r>
    </w:p>
    <w:p w14:paraId="001DE12A" w14:textId="77777777" w:rsidR="0088197F" w:rsidRDefault="0088197F" w:rsidP="0088197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دوم</w:t>
      </w:r>
    </w:p>
    <w:p w14:paraId="27473556" w14:textId="09A10984" w:rsidR="0088197F" w:rsidRDefault="0088197F" w:rsidP="0088197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01F6B81E" w14:textId="053BD70C" w:rsidR="003724D0" w:rsidRDefault="009A23E1" w:rsidP="009A23E1">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7A77A7E" w14:textId="5A2D1921" w:rsidR="00673E29" w:rsidRPr="00673E29" w:rsidRDefault="009A23E1" w:rsidP="00673E29">
      <w:pPr>
        <w:bidi/>
        <w:jc w:val="center"/>
        <w:rPr>
          <w:rFonts w:ascii="Cambria Math" w:eastAsiaTheme="minorEastAsia" w:hAnsi="Cambria Math"/>
          <w:i/>
          <w:rtl/>
          <w:lang w:bidi="fa-IR"/>
        </w:rPr>
      </w:pPr>
      <w:r>
        <w:rPr>
          <w:rFonts w:eastAsiaTheme="minorEastAsia"/>
          <w:rtl/>
          <w:lang w:bidi="fa-IR"/>
        </w:rPr>
        <w:tab/>
      </w:r>
      <w:r w:rsidR="00673E29"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339070D9" w14:textId="48B0413B" w:rsidR="00673E29" w:rsidRPr="00673E29" w:rsidRDefault="009031E4" w:rsidP="00673E29">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63B5925E" w14:textId="185D69FF" w:rsidR="009A23E1" w:rsidRDefault="00A62C16" w:rsidP="000571D4">
      <w:pPr>
        <w:tabs>
          <w:tab w:val="left" w:pos="8557"/>
        </w:tabs>
        <w:bidi/>
        <w:jc w:val="center"/>
        <w:rPr>
          <w:rFonts w:eastAsiaTheme="minorEastAsia"/>
          <w:color w:val="auto"/>
          <w:lang w:bidi="fa-IR"/>
        </w:rPr>
      </w:pPr>
      <w:r>
        <w:rPr>
          <w:noProof/>
        </w:rPr>
        <w:drawing>
          <wp:inline distT="0" distB="0" distL="0" distR="0" wp14:anchorId="52B82D4F" wp14:editId="50005A14">
            <wp:extent cx="5943600" cy="14801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80185"/>
                    </a:xfrm>
                    <a:prstGeom prst="rect">
                      <a:avLst/>
                    </a:prstGeom>
                  </pic:spPr>
                </pic:pic>
              </a:graphicData>
            </a:graphic>
          </wp:inline>
        </w:drawing>
      </w:r>
    </w:p>
    <w:p w14:paraId="5E4C6E57" w14:textId="77777777" w:rsidR="0030120E" w:rsidRDefault="0030120E" w:rsidP="0030120E">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sidR="002B63E6">
        <w:rPr>
          <w:rFonts w:eastAsiaTheme="minorEastAsia" w:hint="cs"/>
          <w:color w:val="FF0000"/>
          <w:rtl/>
          <w:lang w:bidi="fa-IR"/>
        </w:rPr>
        <w:t>دوم</w:t>
      </w:r>
    </w:p>
    <w:p w14:paraId="3531E7D5" w14:textId="77777777" w:rsidR="0030120E" w:rsidRPr="00673E29" w:rsidRDefault="0030120E" w:rsidP="0030120E">
      <w:pPr>
        <w:bidi/>
        <w:jc w:val="center"/>
        <w:rPr>
          <w:rFonts w:ascii="Cambria Math" w:eastAsiaTheme="minorEastAsia" w:hAnsi="Cambria Math"/>
          <w:i/>
          <w:rtl/>
          <w:lang w:bidi="fa-IR"/>
        </w:rPr>
      </w:pPr>
      <w:r>
        <w:rPr>
          <w:rFonts w:eastAsiaTheme="minorEastAsia"/>
          <w:rtl/>
          <w:lang w:bidi="fa-IR"/>
        </w:rPr>
        <w:lastRenderedPageBreak/>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697A341" w14:textId="13839D69" w:rsidR="0030120E" w:rsidRPr="00673E29" w:rsidRDefault="009031E4" w:rsidP="0030120E">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125EDC64" w14:textId="6BB3447A" w:rsidR="0030120E" w:rsidRDefault="00E50AFD" w:rsidP="0030120E">
      <w:pPr>
        <w:tabs>
          <w:tab w:val="left" w:pos="8557"/>
        </w:tabs>
        <w:bidi/>
        <w:jc w:val="center"/>
        <w:rPr>
          <w:rFonts w:eastAsiaTheme="minorEastAsia"/>
          <w:color w:val="auto"/>
          <w:rtl/>
          <w:lang w:bidi="fa-IR"/>
        </w:rPr>
      </w:pPr>
      <w:r>
        <w:rPr>
          <w:noProof/>
        </w:rPr>
        <w:drawing>
          <wp:inline distT="0" distB="0" distL="0" distR="0" wp14:anchorId="5756F6D4" wp14:editId="7B02ABBC">
            <wp:extent cx="5768291" cy="1472270"/>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288" cy="1473290"/>
                    </a:xfrm>
                    <a:prstGeom prst="rect">
                      <a:avLst/>
                    </a:prstGeom>
                  </pic:spPr>
                </pic:pic>
              </a:graphicData>
            </a:graphic>
          </wp:inline>
        </w:drawing>
      </w:r>
    </w:p>
    <w:p w14:paraId="713ED2CD" w14:textId="05906DF7" w:rsidR="000571D4" w:rsidRDefault="0030120E" w:rsidP="000571D4">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7FF6D9B1" w14:textId="27FBB343" w:rsidR="001F63D6" w:rsidRDefault="001F63D6" w:rsidP="001F63D6">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اول-گام </w:t>
      </w:r>
      <w:r>
        <w:rPr>
          <w:rFonts w:eastAsiaTheme="minorEastAsia" w:hint="cs"/>
          <w:b/>
          <w:bCs/>
          <w:color w:val="1F3864" w:themeColor="accent1" w:themeShade="80"/>
          <w:rtl/>
          <w:lang w:bidi="fa-IR"/>
        </w:rPr>
        <w:t>سوم</w:t>
      </w:r>
    </w:p>
    <w:p w14:paraId="7E18D093" w14:textId="5AAC27A4" w:rsidR="002B63E6" w:rsidRPr="002B63E6" w:rsidRDefault="002B63E6" w:rsidP="002B63E6">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63DF270E" w14:textId="2D23C1A6" w:rsidR="00626A30" w:rsidRPr="00673E29" w:rsidRDefault="009031E4" w:rsidP="00626A30">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02EA396D" w14:textId="5551B065" w:rsidR="00626A30" w:rsidRPr="00673E29" w:rsidRDefault="009031E4" w:rsidP="00626A30">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0D741AC" w14:textId="4118B166" w:rsidR="0030120E" w:rsidRDefault="00086D59" w:rsidP="006503B1">
      <w:pPr>
        <w:bidi/>
        <w:jc w:val="center"/>
        <w:rPr>
          <w:rFonts w:eastAsiaTheme="minorEastAsia"/>
          <w:lang w:bidi="fa-IR"/>
        </w:rPr>
      </w:pPr>
      <w:r>
        <w:rPr>
          <w:noProof/>
        </w:rPr>
        <w:drawing>
          <wp:inline distT="0" distB="0" distL="0" distR="0" wp14:anchorId="6B5A6E18" wp14:editId="4CC76E95">
            <wp:extent cx="5943600" cy="13874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387475"/>
                    </a:xfrm>
                    <a:prstGeom prst="rect">
                      <a:avLst/>
                    </a:prstGeom>
                  </pic:spPr>
                </pic:pic>
              </a:graphicData>
            </a:graphic>
          </wp:inline>
        </w:drawing>
      </w:r>
    </w:p>
    <w:p w14:paraId="096C7373" w14:textId="3DB5D8E7" w:rsidR="000662AC" w:rsidRPr="00142571" w:rsidRDefault="00086D59" w:rsidP="00142571">
      <w:pPr>
        <w:bidi/>
        <w:jc w:val="center"/>
        <w:rPr>
          <w:rFonts w:eastAsiaTheme="minorEastAsia"/>
          <w:lang w:bidi="fa-IR"/>
        </w:rPr>
      </w:pPr>
      <w:r>
        <w:rPr>
          <w:noProof/>
        </w:rPr>
        <w:drawing>
          <wp:inline distT="0" distB="0" distL="0" distR="0" wp14:anchorId="044EE007" wp14:editId="008C6E99">
            <wp:extent cx="5943600" cy="27876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2F8CF51C" w14:textId="031E2A33" w:rsidR="00142571" w:rsidRPr="00142571" w:rsidRDefault="009031E4" w:rsidP="00142571">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37773573" w14:textId="440F2852" w:rsidR="000662AC" w:rsidRDefault="006A3570" w:rsidP="000662AC">
      <w:pPr>
        <w:bidi/>
        <w:rPr>
          <w:rFonts w:eastAsiaTheme="minorEastAsia"/>
          <w:rtl/>
          <w:lang w:bidi="fa-IR"/>
        </w:rPr>
      </w:pPr>
      <w:r>
        <w:rPr>
          <w:rFonts w:eastAsiaTheme="minorEastAsia" w:hint="cs"/>
          <w:rtl/>
          <w:lang w:bidi="fa-IR"/>
        </w:rPr>
        <w:lastRenderedPageBreak/>
        <w:t>در نتیجه برش بهینگی را باید اضافه کنیم:</w:t>
      </w:r>
    </w:p>
    <w:p w14:paraId="148AB0BA" w14:textId="1979ABFA" w:rsidR="006A3570" w:rsidRPr="002B63E6" w:rsidRDefault="003E31BE" w:rsidP="006A3570">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oMath>
      </m:oMathPara>
    </w:p>
    <w:p w14:paraId="3CE18362" w14:textId="77777777" w:rsidR="002B63E6" w:rsidRDefault="002B63E6" w:rsidP="00B32280">
      <w:pPr>
        <w:bidi/>
        <w:rPr>
          <w:rFonts w:eastAsiaTheme="minorEastAsia"/>
          <w:color w:val="FF0000"/>
          <w:rtl/>
          <w:lang w:bidi="fa-IR"/>
        </w:rPr>
      </w:pPr>
    </w:p>
    <w:p w14:paraId="6BC750C9" w14:textId="327A1594" w:rsidR="002B63E6" w:rsidRPr="002B63E6" w:rsidRDefault="002B63E6" w:rsidP="002B63E6">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50D9F002" w14:textId="77777777" w:rsidR="000662AC" w:rsidRPr="00673E29" w:rsidRDefault="009031E4" w:rsidP="000662AC">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53D95D9C" w14:textId="7B96C3D2" w:rsidR="000662AC" w:rsidRPr="00673E29" w:rsidRDefault="009031E4" w:rsidP="000662AC">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7624C22" w14:textId="049C663A" w:rsidR="000662AC" w:rsidRDefault="00086D59" w:rsidP="00210410">
      <w:pPr>
        <w:bidi/>
        <w:jc w:val="center"/>
        <w:rPr>
          <w:noProof/>
        </w:rPr>
      </w:pPr>
      <w:r>
        <w:rPr>
          <w:noProof/>
        </w:rPr>
        <w:drawing>
          <wp:inline distT="0" distB="0" distL="0" distR="0" wp14:anchorId="7F0A6355" wp14:editId="702DC8FA">
            <wp:extent cx="5943600" cy="147129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07147C6F" w14:textId="48E2BD64" w:rsidR="00210410" w:rsidRDefault="00086D59" w:rsidP="00210410">
      <w:pPr>
        <w:bidi/>
        <w:jc w:val="center"/>
        <w:rPr>
          <w:noProof/>
        </w:rPr>
      </w:pPr>
      <w:r>
        <w:rPr>
          <w:noProof/>
        </w:rPr>
        <w:drawing>
          <wp:inline distT="0" distB="0" distL="0" distR="0" wp14:anchorId="3D8885E9" wp14:editId="1F5A2504">
            <wp:extent cx="5943600" cy="370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6B573D42" w14:textId="08D24E61" w:rsidR="00210410" w:rsidRPr="00142571" w:rsidRDefault="009031E4" w:rsidP="00210410">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1.5</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gt;</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1</m:t>
                  </m:r>
                </m:sup>
              </m:sSup>
            </m:e>
          </m:d>
        </m:oMath>
      </m:oMathPara>
    </w:p>
    <w:p w14:paraId="50640961" w14:textId="77777777" w:rsidR="009E1BF6" w:rsidRDefault="009E1BF6" w:rsidP="009E1BF6">
      <w:pPr>
        <w:bidi/>
        <w:rPr>
          <w:rFonts w:eastAsiaTheme="minorEastAsia"/>
          <w:rtl/>
          <w:lang w:bidi="fa-IR"/>
        </w:rPr>
      </w:pPr>
      <w:r>
        <w:rPr>
          <w:rFonts w:eastAsiaTheme="minorEastAsia" w:hint="cs"/>
          <w:rtl/>
          <w:lang w:bidi="fa-IR"/>
        </w:rPr>
        <w:t>در نتیجه برش بهینگی را باید اضافه کنیم:</w:t>
      </w:r>
    </w:p>
    <w:p w14:paraId="28C8BEDB" w14:textId="7D1EAC91" w:rsidR="009E1BF6" w:rsidRPr="00876D3F" w:rsidRDefault="009E1BF6" w:rsidP="009E1BF6">
      <w:pPr>
        <w:bidi/>
        <w:rPr>
          <w:rFonts w:eastAsiaTheme="minorEastAsia"/>
          <w:i/>
          <w:rtl/>
          <w:lang w:bidi="fa-IR"/>
        </w:rPr>
      </w:pPr>
      <m:oMathPara>
        <m:oMathParaPr>
          <m:jc m:val="left"/>
        </m:oMathParaPr>
        <m:oMath>
          <m:r>
            <w:rPr>
              <w:rFonts w:ascii="Cambria Math" w:eastAsiaTheme="minorEastAsia" w:hAnsi="Cambria Math"/>
              <w:lang w:bidi="fa-IR"/>
            </w:rPr>
            <m:t>opitmality cut →</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oMath>
      </m:oMathPara>
    </w:p>
    <w:p w14:paraId="7380E1AB" w14:textId="4592AE15" w:rsidR="009675F0" w:rsidRDefault="009675F0" w:rsidP="009675F0">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اول-گام </w:t>
      </w:r>
      <w:r w:rsidR="00082480">
        <w:rPr>
          <w:rFonts w:eastAsiaTheme="minorEastAsia" w:hint="cs"/>
          <w:b/>
          <w:bCs/>
          <w:color w:val="1F3864" w:themeColor="accent1" w:themeShade="80"/>
          <w:rtl/>
          <w:lang w:bidi="fa-IR"/>
        </w:rPr>
        <w:t>پنجم</w:t>
      </w:r>
    </w:p>
    <w:p w14:paraId="753ED1D9" w14:textId="689A8A5D" w:rsidR="00210410" w:rsidRPr="006C68F7" w:rsidRDefault="009031E4" w:rsidP="009675F0">
      <w:pPr>
        <w:bidi/>
        <w:rPr>
          <w:rFonts w:eastAsiaTheme="minorEastAsia"/>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0.5</m:t>
          </m:r>
        </m:oMath>
      </m:oMathPara>
    </w:p>
    <w:p w14:paraId="5B7A0BEB" w14:textId="4871ACA0" w:rsidR="006C68F7" w:rsidRDefault="006C68F7" w:rsidP="006C68F7">
      <w:pPr>
        <w:bidi/>
        <w:rPr>
          <w:rFonts w:eastAsiaTheme="minorEastAsia"/>
          <w:b/>
          <w:bCs/>
          <w:color w:val="1F3864" w:themeColor="accent1" w:themeShade="80"/>
          <w:rtl/>
          <w:lang w:bidi="fa-IR"/>
        </w:rPr>
      </w:pPr>
    </w:p>
    <w:p w14:paraId="4BF862B2" w14:textId="12EF2813" w:rsidR="0060326F" w:rsidRDefault="0060326F" w:rsidP="0060326F">
      <w:pPr>
        <w:bidi/>
        <w:rPr>
          <w:rFonts w:eastAsiaTheme="minorEastAsia"/>
          <w:b/>
          <w:bCs/>
          <w:color w:val="1F3864" w:themeColor="accent1" w:themeShade="80"/>
          <w:rtl/>
          <w:lang w:bidi="fa-IR"/>
        </w:rPr>
      </w:pPr>
    </w:p>
    <w:p w14:paraId="7BE11978" w14:textId="77777777" w:rsidR="0060326F" w:rsidRDefault="0060326F" w:rsidP="0060326F">
      <w:pPr>
        <w:bidi/>
        <w:rPr>
          <w:rFonts w:eastAsiaTheme="minorEastAsia"/>
          <w:b/>
          <w:bCs/>
          <w:color w:val="1F3864" w:themeColor="accent1" w:themeShade="80"/>
          <w:rtl/>
          <w:lang w:bidi="fa-IR"/>
        </w:rPr>
      </w:pPr>
    </w:p>
    <w:p w14:paraId="162C8187" w14:textId="317DCC1F" w:rsidR="006C68F7" w:rsidRDefault="006C68F7" w:rsidP="006C68F7">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lastRenderedPageBreak/>
        <w:t xml:space="preserve">دور </w:t>
      </w:r>
      <w:r>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1BD09CEE" w14:textId="3F6BA88F" w:rsidR="0060326F" w:rsidRDefault="0060326F" w:rsidP="0060326F">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2D212271" w14:textId="4A5C7F42" w:rsidR="0060326F" w:rsidRPr="00101614" w:rsidRDefault="009031E4" w:rsidP="0060326F">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5)</m:t>
                  </m:r>
                </m:e>
                <m:sup>
                  <m:r>
                    <w:rPr>
                      <w:rFonts w:ascii="Cambria Math" w:eastAsiaTheme="minorEastAsia" w:hAnsi="Cambria Math"/>
                      <w:lang w:bidi="fa-IR"/>
                    </w:rPr>
                    <m:t>2</m:t>
                  </m:r>
                </m:sup>
              </m:sSup>
            </m:e>
          </m:func>
        </m:oMath>
      </m:oMathPara>
    </w:p>
    <w:p w14:paraId="17A30F8F" w14:textId="2566E409" w:rsidR="00101614" w:rsidRPr="00DB5349" w:rsidRDefault="005C2BA1" w:rsidP="005C2BA1">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sidR="00E47D12">
        <w:rPr>
          <w:rFonts w:eastAsiaTheme="minorEastAsia"/>
          <w:rtl/>
          <w:lang w:bidi="fa-IR"/>
        </w:rPr>
        <w:tab/>
      </w:r>
    </w:p>
    <w:p w14:paraId="6B330391" w14:textId="40A079DF" w:rsidR="0060326F" w:rsidRPr="00DB5349" w:rsidRDefault="00432096" w:rsidP="00432096">
      <w:pPr>
        <w:bidi/>
        <w:jc w:val="right"/>
        <w:rPr>
          <w:rFonts w:eastAsiaTheme="minorEastAsia"/>
          <w:lang w:bidi="fa-IR"/>
        </w:rPr>
      </w:pPr>
      <w:r>
        <w:rPr>
          <w:noProof/>
        </w:rPr>
        <w:drawing>
          <wp:inline distT="0" distB="0" distL="0" distR="0" wp14:anchorId="6770447D" wp14:editId="07AE5992">
            <wp:extent cx="4484077" cy="12404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501783" cy="1245353"/>
                    </a:xfrm>
                    <a:prstGeom prst="rect">
                      <a:avLst/>
                    </a:prstGeom>
                  </pic:spPr>
                </pic:pic>
              </a:graphicData>
            </a:graphic>
          </wp:inline>
        </w:drawing>
      </w:r>
      <w:r w:rsidR="0060326F">
        <w:rPr>
          <w:rFonts w:eastAsiaTheme="minorEastAsia" w:hint="cs"/>
          <w:rtl/>
          <w:lang w:bidi="fa-IR"/>
        </w:rPr>
        <w:t xml:space="preserve"> </w:t>
      </w:r>
    </w:p>
    <w:p w14:paraId="409FEED9" w14:textId="6A89E9EF" w:rsidR="00432096" w:rsidRPr="00432096" w:rsidRDefault="00432096" w:rsidP="0060326F">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oMath>
      <w:r>
        <w:rPr>
          <w:rFonts w:eastAsiaTheme="minorEastAsia" w:hint="cs"/>
          <w:rtl/>
          <w:lang w:bidi="fa-IR"/>
        </w:rPr>
        <w:t xml:space="preserve"> </w:t>
      </w:r>
    </w:p>
    <w:p w14:paraId="0D66C301" w14:textId="36267F00" w:rsidR="00E806D7" w:rsidRDefault="00E806D7" w:rsidP="00E806D7">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7DE2EE86" w14:textId="43AD2D4C" w:rsidR="00E806D7" w:rsidRPr="00504644" w:rsidRDefault="009031E4" w:rsidP="00E806D7">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2</m:t>
                  </m:r>
                </m:sup>
              </m:sSup>
              <m:r>
                <w:rPr>
                  <w:rFonts w:ascii="Cambria Math" w:eastAsiaTheme="minorEastAsia" w:hAnsi="Cambria Math"/>
                  <w:lang w:bidi="fa-IR"/>
                </w:rPr>
                <m:t>=-0.5</m:t>
              </m:r>
            </m:e>
          </m:d>
          <m:r>
            <w:rPr>
              <w:rFonts w:ascii="Cambria Math" w:eastAsiaTheme="minorEastAsia" w:hAnsi="Cambria Math"/>
              <w:lang w:bidi="fa-IR"/>
            </w:rPr>
            <m:t>→ -0.1875≠</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52EA97C" w14:textId="0FB27804" w:rsidR="00B83D65" w:rsidRPr="00504644" w:rsidRDefault="00504644" w:rsidP="00432096">
      <w:pPr>
        <w:bidi/>
        <w:rPr>
          <w:rFonts w:eastAsiaTheme="minorEastAsia"/>
          <w:rtl/>
          <w:lang w:bidi="fa-IR"/>
        </w:rPr>
      </w:pPr>
      <w:r>
        <w:rPr>
          <w:rFonts w:eastAsiaTheme="minorEastAsia" w:hint="cs"/>
          <w:rtl/>
          <w:lang w:bidi="fa-IR"/>
        </w:rPr>
        <w:t>شرط توقف برقرار نیست و به گام دوم می</w:t>
      </w:r>
      <w:r>
        <w:rPr>
          <w:rFonts w:eastAsiaTheme="minorEastAsia"/>
          <w:rtl/>
          <w:lang w:bidi="fa-IR"/>
        </w:rPr>
        <w:softHyphen/>
      </w:r>
      <w:r>
        <w:rPr>
          <w:rFonts w:eastAsiaTheme="minorEastAsia" w:hint="cs"/>
          <w:rtl/>
          <w:lang w:bidi="fa-IR"/>
        </w:rPr>
        <w:t>رویم.</w:t>
      </w:r>
    </w:p>
    <w:p w14:paraId="2EE05F98" w14:textId="1CD8B74B" w:rsidR="0060326F" w:rsidRDefault="0060326F" w:rsidP="00B83D65">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دوم</w:t>
      </w:r>
    </w:p>
    <w:p w14:paraId="70C0154B" w14:textId="2967702B" w:rsidR="0060326F" w:rsidRDefault="0060326F" w:rsidP="0060326F">
      <w:pPr>
        <w:bidi/>
        <w:rPr>
          <w:rFonts w:eastAsiaTheme="minorEastAsia"/>
          <w:rtl/>
          <w:lang w:bidi="fa-IR"/>
        </w:rPr>
      </w:pPr>
      <w:r>
        <w:rPr>
          <w:rFonts w:eastAsiaTheme="minorEastAsia" w:hint="cs"/>
          <w:rtl/>
          <w:lang w:bidi="fa-IR"/>
        </w:rPr>
        <w:t>بررسی می</w:t>
      </w:r>
      <w:r>
        <w:rPr>
          <w:rFonts w:eastAsiaTheme="minorEastAsia"/>
          <w:rtl/>
          <w:lang w:bidi="fa-IR"/>
        </w:rPr>
        <w:softHyphen/>
      </w:r>
      <w:r>
        <w:rPr>
          <w:rFonts w:eastAsiaTheme="minorEastAsia" w:hint="cs"/>
          <w:rtl/>
          <w:lang w:bidi="fa-IR"/>
        </w:rPr>
        <w:t xml:space="preserve">کنیم که آیا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تعلق ب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hint="cs"/>
          <w:rtl/>
          <w:lang w:bidi="fa-IR"/>
        </w:rPr>
        <w:t xml:space="preserve"> هست یا خیر. </w:t>
      </w:r>
    </w:p>
    <w:p w14:paraId="13FDDE9A"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D517345"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08BFCFD3" w14:textId="3D8D7B1D" w:rsidR="0060326F" w:rsidRPr="00673E29" w:rsidRDefault="009031E4"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41947625" w14:textId="2FD2A563" w:rsidR="0060326F" w:rsidRDefault="00E44B34" w:rsidP="0060326F">
      <w:pPr>
        <w:tabs>
          <w:tab w:val="left" w:pos="8557"/>
        </w:tabs>
        <w:bidi/>
        <w:jc w:val="center"/>
        <w:rPr>
          <w:rFonts w:eastAsiaTheme="minorEastAsia"/>
          <w:color w:val="auto"/>
          <w:lang w:bidi="fa-IR"/>
        </w:rPr>
      </w:pPr>
      <w:r>
        <w:rPr>
          <w:noProof/>
        </w:rPr>
        <w:lastRenderedPageBreak/>
        <w:drawing>
          <wp:inline distT="0" distB="0" distL="0" distR="0" wp14:anchorId="3F1F878E" wp14:editId="79DDF586">
            <wp:extent cx="5943600" cy="1496060"/>
            <wp:effectExtent l="0" t="0" r="0" b="889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96060"/>
                    </a:xfrm>
                    <a:prstGeom prst="rect">
                      <a:avLst/>
                    </a:prstGeom>
                  </pic:spPr>
                </pic:pic>
              </a:graphicData>
            </a:graphic>
          </wp:inline>
        </w:drawing>
      </w:r>
    </w:p>
    <w:p w14:paraId="77852E86" w14:textId="77777777" w:rsidR="0060326F"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56B6A7" w14:textId="77777777" w:rsidR="0060326F" w:rsidRPr="00673E29" w:rsidRDefault="0060326F" w:rsidP="0060326F">
      <w:pPr>
        <w:bidi/>
        <w:jc w:val="center"/>
        <w:rPr>
          <w:rFonts w:ascii="Cambria Math" w:eastAsiaTheme="minorEastAsia" w:hAnsi="Cambria Math"/>
          <w:i/>
          <w:rtl/>
          <w:lang w:bidi="fa-IR"/>
        </w:rPr>
      </w:pPr>
      <w:r>
        <w:rPr>
          <w:rFonts w:eastAsiaTheme="minorEastAsia"/>
          <w:rtl/>
          <w:lang w:bidi="fa-IR"/>
        </w:rPr>
        <w:tab/>
      </w:r>
      <w:r w:rsidRPr="00673E29">
        <w:rPr>
          <w:rFonts w:ascii="Cambria Math" w:eastAsiaTheme="minorEastAsia" w:hAnsi="Cambria Math"/>
          <w:i/>
          <w:lang w:bidi="fa-IR"/>
        </w:rPr>
        <w:br/>
      </w: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r>
                <w:rPr>
                  <w:rFonts w:ascii="Cambria Math" w:eastAsiaTheme="minorEastAsia" w:hAnsi="Cambria Math"/>
                  <w:lang w:bidi="fa-IR"/>
                </w:rPr>
                <m:t>=</m:t>
              </m:r>
            </m:e>
          </m:func>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oMath>
      </m:oMathPara>
    </w:p>
    <w:p w14:paraId="58A9F4C4" w14:textId="762267BD" w:rsidR="0060326F" w:rsidRPr="00673E29" w:rsidRDefault="009031E4"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0.25)</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 xml:space="preserve">         →w</m:t>
                  </m:r>
                </m:e>
                <m:sup>
                  <m:r>
                    <w:rPr>
                      <w:rFonts w:ascii="Cambria Math" w:eastAsiaTheme="minorEastAsia" w:hAnsi="Cambria Math"/>
                      <w:lang w:bidi="fa-IR"/>
                    </w:rPr>
                    <m:t>'</m:t>
                  </m:r>
                </m:sup>
              </m:sSup>
              <m:r>
                <w:rPr>
                  <w:rFonts w:ascii="Cambria Math" w:eastAsiaTheme="minorEastAsia" w:hAnsi="Cambria Math"/>
                  <w:lang w:bidi="fa-IR"/>
                </w:rPr>
                <m:t xml:space="preserve">=0 </m:t>
              </m:r>
            </m:e>
          </m:d>
        </m:oMath>
      </m:oMathPara>
    </w:p>
    <w:p w14:paraId="0B1FE3B7" w14:textId="34164E01" w:rsidR="0060326F" w:rsidRDefault="00E44B34" w:rsidP="0060326F">
      <w:pPr>
        <w:tabs>
          <w:tab w:val="left" w:pos="8557"/>
        </w:tabs>
        <w:bidi/>
        <w:jc w:val="center"/>
        <w:rPr>
          <w:rFonts w:eastAsiaTheme="minorEastAsia"/>
          <w:color w:val="auto"/>
          <w:rtl/>
          <w:lang w:bidi="fa-IR"/>
        </w:rPr>
      </w:pPr>
      <w:r>
        <w:rPr>
          <w:noProof/>
        </w:rPr>
        <w:drawing>
          <wp:inline distT="0" distB="0" distL="0" distR="0" wp14:anchorId="56BB4412" wp14:editId="4B6903DB">
            <wp:extent cx="5943600" cy="142113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421130"/>
                    </a:xfrm>
                    <a:prstGeom prst="rect">
                      <a:avLst/>
                    </a:prstGeom>
                  </pic:spPr>
                </pic:pic>
              </a:graphicData>
            </a:graphic>
          </wp:inline>
        </w:drawing>
      </w:r>
    </w:p>
    <w:p w14:paraId="616F9528" w14:textId="2FA6F0C3" w:rsidR="0060326F" w:rsidRDefault="0060326F" w:rsidP="0060326F">
      <w:pPr>
        <w:bidi/>
        <w:rPr>
          <w:rFonts w:eastAsiaTheme="minorEastAsia"/>
          <w:rtl/>
          <w:lang w:bidi="fa-IR"/>
        </w:rPr>
      </w:pPr>
      <w:r>
        <w:rPr>
          <w:rFonts w:eastAsiaTheme="minorEastAsia" w:hint="cs"/>
          <w:rtl/>
          <w:lang w:bidi="fa-IR"/>
        </w:rPr>
        <w:t>همان طور که مشاهده می</w:t>
      </w:r>
      <w:r>
        <w:rPr>
          <w:rFonts w:eastAsiaTheme="minorEastAsia"/>
          <w:rtl/>
          <w:lang w:bidi="fa-IR"/>
        </w:rPr>
        <w:softHyphen/>
      </w:r>
      <w:r>
        <w:rPr>
          <w:rFonts w:eastAsiaTheme="minorEastAsia" w:hint="cs"/>
          <w:rtl/>
          <w:lang w:bidi="fa-IR"/>
        </w:rPr>
        <w:t>شود مقدار تابع هدف</w:t>
      </w:r>
      <w:r>
        <w:rPr>
          <w:rFonts w:eastAsiaTheme="minorEastAsia"/>
          <w:lang w:bidi="fa-IR"/>
        </w:rPr>
        <w:t xml:space="preserve">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m:t>
            </m:r>
          </m:sup>
        </m:sSup>
      </m:oMath>
      <w:r>
        <w:rPr>
          <w:rFonts w:eastAsiaTheme="minorEastAsia" w:hint="cs"/>
          <w:rtl/>
          <w:lang w:bidi="fa-IR"/>
        </w:rPr>
        <w:t xml:space="preserve">در هر دو سناریو برابر با 0 شده و 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موجه است و می</w:t>
      </w:r>
      <w:r>
        <w:rPr>
          <w:rFonts w:eastAsiaTheme="minorEastAsia"/>
          <w:rtl/>
          <w:lang w:bidi="fa-IR"/>
        </w:rPr>
        <w:softHyphen/>
      </w:r>
      <w:r>
        <w:rPr>
          <w:rFonts w:eastAsiaTheme="minorEastAsia" w:hint="cs"/>
          <w:rtl/>
          <w:lang w:bidi="fa-IR"/>
        </w:rPr>
        <w:t>توانیم به گام سوم برویم.</w:t>
      </w:r>
    </w:p>
    <w:p w14:paraId="10BA09C8" w14:textId="56CF5C4E" w:rsidR="0060326F" w:rsidRDefault="0060326F" w:rsidP="0060326F">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sidR="000C5A3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سوم</w:t>
      </w:r>
    </w:p>
    <w:p w14:paraId="4C1606DC" w14:textId="77777777" w:rsidR="0060326F" w:rsidRPr="002B63E6" w:rsidRDefault="0060326F" w:rsidP="0060326F">
      <w:pPr>
        <w:bidi/>
        <w:ind w:firstLine="720"/>
        <w:jc w:val="right"/>
        <w:rPr>
          <w:rFonts w:eastAsiaTheme="minorEastAsia"/>
          <w:color w:val="FF0000"/>
          <w:rtl/>
          <w:lang w:bidi="fa-IR"/>
        </w:rPr>
      </w:pPr>
      <w:r w:rsidRPr="009A23E1">
        <w:rPr>
          <w:rFonts w:eastAsiaTheme="minorEastAsia" w:hint="cs"/>
          <w:color w:val="FF0000"/>
          <w:rtl/>
          <w:lang w:bidi="fa-IR"/>
        </w:rPr>
        <w:t>سناریوی اول</w:t>
      </w:r>
    </w:p>
    <w:p w14:paraId="04121186" w14:textId="77777777" w:rsidR="0060326F" w:rsidRPr="00673E29" w:rsidRDefault="009031E4"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oMath>
      </m:oMathPara>
    </w:p>
    <w:p w14:paraId="4436EEDD" w14:textId="2A41D482" w:rsidR="0060326F" w:rsidRPr="00673E29" w:rsidRDefault="009031E4"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1</m:t>
                      </m:r>
                    </m:sub>
                  </m:sSub>
                  <m:r>
                    <w:rPr>
                      <w:rFonts w:ascii="Cambria Math" w:eastAsiaTheme="minorEastAsia" w:hAnsi="Cambria Math"/>
                      <w:lang w:bidi="fa-IR"/>
                    </w:rPr>
                    <m:t>=-1-(0.2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1</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1</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0A765C12" w14:textId="3982A273" w:rsidR="0060326F" w:rsidRDefault="0089626D" w:rsidP="0060326F">
      <w:pPr>
        <w:bidi/>
        <w:jc w:val="center"/>
        <w:rPr>
          <w:rFonts w:eastAsiaTheme="minorEastAsia"/>
          <w:lang w:bidi="fa-IR"/>
        </w:rPr>
      </w:pPr>
      <w:r>
        <w:rPr>
          <w:noProof/>
        </w:rPr>
        <w:lastRenderedPageBreak/>
        <w:drawing>
          <wp:inline distT="0" distB="0" distL="0" distR="0" wp14:anchorId="639EEF8A" wp14:editId="739DA951">
            <wp:extent cx="5943600" cy="1432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32560"/>
                    </a:xfrm>
                    <a:prstGeom prst="rect">
                      <a:avLst/>
                    </a:prstGeom>
                  </pic:spPr>
                </pic:pic>
              </a:graphicData>
            </a:graphic>
          </wp:inline>
        </w:drawing>
      </w:r>
    </w:p>
    <w:p w14:paraId="79B6D276" w14:textId="77777777" w:rsidR="0060326F" w:rsidRPr="00142571" w:rsidRDefault="0060326F" w:rsidP="0060326F">
      <w:pPr>
        <w:bidi/>
        <w:jc w:val="center"/>
        <w:rPr>
          <w:rFonts w:eastAsiaTheme="minorEastAsia"/>
          <w:lang w:bidi="fa-IR"/>
        </w:rPr>
      </w:pPr>
      <w:r>
        <w:rPr>
          <w:noProof/>
        </w:rPr>
        <w:drawing>
          <wp:inline distT="0" distB="0" distL="0" distR="0" wp14:anchorId="30BEE618" wp14:editId="268DE5BC">
            <wp:extent cx="5943600" cy="2787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8765"/>
                    </a:xfrm>
                    <a:prstGeom prst="rect">
                      <a:avLst/>
                    </a:prstGeom>
                  </pic:spPr>
                </pic:pic>
              </a:graphicData>
            </a:graphic>
          </wp:inline>
        </w:drawing>
      </w:r>
    </w:p>
    <w:p w14:paraId="75B4F459" w14:textId="5A74DABB" w:rsidR="0060326F" w:rsidRPr="00142571" w:rsidRDefault="009031E4"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1</m:t>
                  </m:r>
                </m:sub>
              </m:sSub>
              <m:r>
                <w:rPr>
                  <w:rFonts w:ascii="Cambria Math" w:eastAsiaTheme="minorEastAsia" w:hAnsi="Cambria Math"/>
                  <w:lang w:bidi="fa-IR"/>
                </w:rPr>
                <m:t>=0</m:t>
              </m:r>
            </m:e>
          </m:d>
        </m:oMath>
      </m:oMathPara>
    </w:p>
    <w:p w14:paraId="575D4C0C" w14:textId="62FD6D71" w:rsidR="0060326F" w:rsidRDefault="002E5A3A" w:rsidP="0060326F">
      <w:pPr>
        <w:bidi/>
        <w:rPr>
          <w:rFonts w:eastAsiaTheme="minorEastAsia"/>
          <w:color w:val="FF0000"/>
          <w:rtl/>
          <w:lang w:bidi="fa-IR"/>
        </w:rPr>
      </w:pPr>
      <w:r>
        <w:rPr>
          <w:rFonts w:eastAsiaTheme="minorEastAsia" w:hint="cs"/>
          <w:rtl/>
          <w:lang w:bidi="fa-IR"/>
        </w:rPr>
        <w:t>در نتیجه برای این سناریو نیاز به اضافه کردن شرط بهینگی نیست</w:t>
      </w:r>
    </w:p>
    <w:p w14:paraId="313B4E0A" w14:textId="77777777" w:rsidR="0060326F" w:rsidRPr="002B63E6" w:rsidRDefault="0060326F" w:rsidP="0060326F">
      <w:pPr>
        <w:bidi/>
        <w:ind w:firstLine="720"/>
        <w:jc w:val="right"/>
        <w:rPr>
          <w:rFonts w:eastAsiaTheme="minorEastAsia"/>
          <w:color w:val="FF0000"/>
          <w:lang w:bidi="fa-IR"/>
        </w:rPr>
      </w:pPr>
      <w:r w:rsidRPr="009A23E1">
        <w:rPr>
          <w:rFonts w:eastAsiaTheme="minorEastAsia" w:hint="cs"/>
          <w:color w:val="FF0000"/>
          <w:rtl/>
          <w:lang w:bidi="fa-IR"/>
        </w:rPr>
        <w:t xml:space="preserve">سناریوی </w:t>
      </w:r>
      <w:r>
        <w:rPr>
          <w:rFonts w:eastAsiaTheme="minorEastAsia" w:hint="cs"/>
          <w:color w:val="FF0000"/>
          <w:rtl/>
          <w:lang w:bidi="fa-IR"/>
        </w:rPr>
        <w:t>دوم</w:t>
      </w:r>
    </w:p>
    <w:p w14:paraId="4B2D9BC4" w14:textId="77777777" w:rsidR="0060326F" w:rsidRPr="00673E29" w:rsidRDefault="009031E4" w:rsidP="0060326F">
      <w:pPr>
        <w:bidi/>
        <w:jc w:val="center"/>
        <w:rPr>
          <w:rFonts w:ascii="Cambria Math" w:eastAsiaTheme="minorEastAsia" w:hAnsi="Cambria Math"/>
          <w:i/>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e>
          </m:func>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2</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7</m:t>
              </m:r>
            </m:den>
          </m:f>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oMath>
      </m:oMathPara>
    </w:p>
    <w:p w14:paraId="2FBD88A5" w14:textId="77777777" w:rsidR="0060326F" w:rsidRPr="00673E29" w:rsidRDefault="009031E4" w:rsidP="0060326F">
      <w:pPr>
        <w:bidi/>
        <w:jc w:val="center"/>
        <w:rPr>
          <w:rFonts w:ascii="Cambria Math" w:eastAsiaTheme="minorEastAsia" w:hAnsi="Cambria Math"/>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42</m:t>
                      </m:r>
                    </m:sub>
                  </m:sSub>
                  <m:r>
                    <w:rPr>
                      <w:rFonts w:ascii="Cambria Math" w:eastAsiaTheme="minorEastAsia" w:hAnsi="Cambria Math"/>
                      <w:lang w:bidi="fa-IR"/>
                    </w:rPr>
                    <m:t>=-(-0.5)</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52</m:t>
                      </m:r>
                    </m:sub>
                  </m:sSub>
                  <m:r>
                    <w:rPr>
                      <w:rFonts w:ascii="Cambria Math" w:eastAsiaTheme="minorEastAsia" w:hAnsi="Cambria Math"/>
                      <w:lang w:bidi="fa-IR"/>
                    </w:rPr>
                    <m:t>=2</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3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62</m:t>
                      </m:r>
                    </m:sub>
                  </m:sSub>
                  <m:r>
                    <w:rPr>
                      <w:rFonts w:ascii="Cambria Math" w:eastAsiaTheme="minorEastAsia" w:hAnsi="Cambria Math"/>
                      <w:lang w:bidi="fa-IR"/>
                    </w:rPr>
                    <m:t>=7</m:t>
                  </m:r>
                </m:e>
              </m:eqArr>
              <m:r>
                <w:rPr>
                  <w:rFonts w:ascii="Cambria Math" w:eastAsiaTheme="minorEastAsia" w:hAnsi="Cambria Math"/>
                  <w:lang w:bidi="fa-IR"/>
                </w:rPr>
                <m:t xml:space="preserve">        </m:t>
              </m:r>
            </m:e>
          </m:d>
        </m:oMath>
      </m:oMathPara>
    </w:p>
    <w:p w14:paraId="152FDEA3" w14:textId="77777777" w:rsidR="0060326F" w:rsidRDefault="0060326F" w:rsidP="0060326F">
      <w:pPr>
        <w:bidi/>
        <w:jc w:val="center"/>
        <w:rPr>
          <w:noProof/>
        </w:rPr>
      </w:pPr>
      <w:r>
        <w:rPr>
          <w:noProof/>
        </w:rPr>
        <w:drawing>
          <wp:inline distT="0" distB="0" distL="0" distR="0" wp14:anchorId="2CB32DEC" wp14:editId="70F57B4B">
            <wp:extent cx="5943600" cy="14712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1295"/>
                    </a:xfrm>
                    <a:prstGeom prst="rect">
                      <a:avLst/>
                    </a:prstGeom>
                  </pic:spPr>
                </pic:pic>
              </a:graphicData>
            </a:graphic>
          </wp:inline>
        </w:drawing>
      </w:r>
    </w:p>
    <w:p w14:paraId="687CCBA2" w14:textId="77777777" w:rsidR="0060326F" w:rsidRDefault="0060326F" w:rsidP="0060326F">
      <w:pPr>
        <w:bidi/>
        <w:jc w:val="center"/>
        <w:rPr>
          <w:noProof/>
        </w:rPr>
      </w:pPr>
      <w:r>
        <w:rPr>
          <w:noProof/>
        </w:rPr>
        <w:drawing>
          <wp:inline distT="0" distB="0" distL="0" distR="0" wp14:anchorId="1487CDCE" wp14:editId="38EF1E7E">
            <wp:extent cx="5943600" cy="3702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0205"/>
                    </a:xfrm>
                    <a:prstGeom prst="rect">
                      <a:avLst/>
                    </a:prstGeom>
                  </pic:spPr>
                </pic:pic>
              </a:graphicData>
            </a:graphic>
          </wp:inline>
        </w:drawing>
      </w:r>
    </w:p>
    <w:p w14:paraId="169CFD71" w14:textId="455750A1" w:rsidR="0060326F" w:rsidRPr="00142571" w:rsidRDefault="009031E4" w:rsidP="0060326F">
      <w:pPr>
        <w:bidi/>
        <w:rPr>
          <w:rFonts w:eastAsiaTheme="minorEastAsia"/>
          <w:i/>
          <w:rtl/>
          <w:lang w:bidi="fa-IR"/>
        </w:rPr>
      </w:pPr>
      <m:oMathPara>
        <m:oMathParaPr>
          <m:jc m:val="left"/>
        </m:oMathParaPr>
        <m:oMath>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e>
                            </m:mr>
                          </m:m>
                        </m:e>
                      </m:d>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0.5</m:t>
                      </m:r>
                      <m:d>
                        <m:dPr>
                          <m:begChr m:val="["/>
                          <m:endChr m:val="]"/>
                          <m:ctrlPr>
                            <w:rPr>
                              <w:rFonts w:ascii="Cambria Math" w:eastAsiaTheme="minorEastAsia" w:hAnsi="Cambria Math"/>
                              <w:i/>
                              <w:lang w:bidi="fa-IR"/>
                            </w:rPr>
                          </m:ctrlPr>
                        </m:dPr>
                        <m:e>
                          <m:m>
                            <m:mPr>
                              <m:mcs>
                                <m:mc>
                                  <m:mcPr>
                                    <m:count m:val="3"/>
                                    <m:mcJc m:val="center"/>
                                  </m:mcPr>
                                </m:mc>
                              </m:mcs>
                              <m:ctrlPr>
                                <w:rPr>
                                  <w:rFonts w:ascii="Cambria Math" w:eastAsiaTheme="minorEastAsia" w:hAnsi="Cambria Math"/>
                                  <w:i/>
                                  <w:lang w:bidi="fa-IR"/>
                                </w:rPr>
                              </m:ctrlPr>
                            </m:mPr>
                            <m:m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d>
                        <m:dPr>
                          <m:begChr m:val="["/>
                          <m:endChr m:val="]"/>
                          <m:ctrlPr>
                            <w:rPr>
                              <w:rFonts w:ascii="Cambria Math" w:eastAsiaTheme="minorEastAsia" w:hAnsi="Cambria Math"/>
                              <w:i/>
                              <w:lang w:bidi="fa-IR"/>
                            </w:rPr>
                          </m:ctrlPr>
                        </m:dPr>
                        <m:e>
                          <m:m>
                            <m:mPr>
                              <m:mcs>
                                <m:mc>
                                  <m:mcPr>
                                    <m:count m:val="1"/>
                                    <m:mcJc m:val="center"/>
                                  </m:mcPr>
                                </m:mc>
                              </m:mcs>
                              <m:ctrlPr>
                                <w:rPr>
                                  <w:rFonts w:ascii="Cambria Math" w:eastAsiaTheme="minorEastAsia" w:hAnsi="Cambria Math"/>
                                  <w:i/>
                                  <w:lang w:bidi="fa-IR"/>
                                </w:rPr>
                              </m:ctrlPr>
                            </m:mPr>
                            <m:mr>
                              <m:e>
                                <m:r>
                                  <w:rPr>
                                    <w:rFonts w:ascii="Cambria Math" w:eastAsiaTheme="minorEastAsia" w:hAnsi="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2</m:t>
                                </m:r>
                                <m:ctrlPr>
                                  <w:rPr>
                                    <w:rFonts w:ascii="Cambria Math" w:eastAsia="Cambria Math" w:hAnsi="Cambria Math" w:cs="Cambria Math"/>
                                    <w:i/>
                                    <w:lang w:bidi="fa-IR"/>
                                  </w:rPr>
                                </m:ctrlPr>
                              </m:e>
                            </m:mr>
                            <m:mr>
                              <m:e>
                                <m:r>
                                  <w:rPr>
                                    <w:rFonts w:ascii="Cambria Math" w:eastAsia="Cambria Math" w:hAnsi="Cambria Math" w:cs="Cambria Math"/>
                                    <w:lang w:bidi="fa-IR"/>
                                  </w:rPr>
                                  <m:t>7</m:t>
                                </m:r>
                              </m:e>
                            </m:mr>
                          </m:m>
                        </m:e>
                      </m:d>
                      <m:r>
                        <w:rPr>
                          <w:rFonts w:ascii="Cambria Math" w:eastAsiaTheme="minorEastAsia" w:hAnsi="Cambria Math"/>
                          <w:lang w:bidi="fa-IR"/>
                        </w:rPr>
                        <m:t>=0</m:t>
                      </m:r>
                    </m:e>
                  </m:eqArr>
                  <m:r>
                    <w:rPr>
                      <w:rFonts w:ascii="Cambria Math" w:eastAsiaTheme="minorEastAsia" w:hAnsi="Cambria Math"/>
                      <w:lang w:bidi="fa-IR"/>
                    </w:rPr>
                    <m:t xml:space="preserve">            →0-0</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g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 xml:space="preserve">=-0.1875 </m:t>
                  </m:r>
                </m:e>
                <m:e/>
              </m:eqArr>
            </m:e>
          </m:d>
        </m:oMath>
      </m:oMathPara>
    </w:p>
    <w:p w14:paraId="1FB387A2" w14:textId="4B09DB3E" w:rsidR="0060326F" w:rsidRDefault="00D739F1" w:rsidP="0060326F">
      <w:pPr>
        <w:bidi/>
        <w:rPr>
          <w:rFonts w:eastAsiaTheme="minorEastAsia"/>
          <w:rtl/>
          <w:lang w:bidi="fa-IR"/>
        </w:rPr>
      </w:pPr>
      <w:r>
        <w:rPr>
          <w:rFonts w:eastAsiaTheme="minorEastAsia" w:hint="cs"/>
          <w:rtl/>
          <w:lang w:bidi="fa-IR"/>
        </w:rPr>
        <w:lastRenderedPageBreak/>
        <w:t xml:space="preserve">نامساوی بالا برقرار است، </w:t>
      </w:r>
      <w:r w:rsidR="0060326F">
        <w:rPr>
          <w:rFonts w:eastAsiaTheme="minorEastAsia" w:hint="cs"/>
          <w:rtl/>
          <w:lang w:bidi="fa-IR"/>
        </w:rPr>
        <w:t>در نتیجه برش بهینگی را باید اضافه کنیم:</w:t>
      </w:r>
    </w:p>
    <w:p w14:paraId="45671271" w14:textId="521B5A2D" w:rsidR="0060326F" w:rsidRPr="00876D3F" w:rsidRDefault="0060326F" w:rsidP="0060326F">
      <w:pPr>
        <w:bidi/>
        <w:rPr>
          <w:rFonts w:eastAsiaTheme="minorEastAsia"/>
          <w:i/>
          <w:rtl/>
          <w:lang w:bidi="fa-IR"/>
        </w:rPr>
      </w:pPr>
      <m:oMathPara>
        <m:oMathParaPr>
          <m:jc m:val="left"/>
        </m:oMathParaPr>
        <m:oMath>
          <m:r>
            <w:rPr>
              <w:rFonts w:ascii="Cambria Math" w:eastAsiaTheme="minorEastAsia" w:hAnsi="Cambria Math"/>
              <w:lang w:bidi="fa-IR"/>
            </w:rPr>
            <m:t>opitmality cut →0x+</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θ</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1E3B428F" w14:textId="51ABA87D" w:rsidR="0060326F" w:rsidRDefault="0060326F" w:rsidP="0060326F">
      <w:pPr>
        <w:bidi/>
        <w:rPr>
          <w:rFonts w:eastAsiaTheme="minorEastAsia"/>
          <w:b/>
          <w:bCs/>
          <w:color w:val="1F3864" w:themeColor="accent1" w:themeShade="80"/>
          <w:rtl/>
          <w:lang w:bidi="fa-IR"/>
        </w:rPr>
      </w:pPr>
      <w:r w:rsidRPr="00765272">
        <w:rPr>
          <w:rFonts w:eastAsiaTheme="minorEastAsia" w:hint="cs"/>
          <w:b/>
          <w:bCs/>
          <w:color w:val="1F3864" w:themeColor="accent1" w:themeShade="80"/>
          <w:rtl/>
          <w:lang w:bidi="fa-IR"/>
        </w:rPr>
        <w:t xml:space="preserve">دور </w:t>
      </w:r>
      <w:r w:rsidR="00FA4498">
        <w:rPr>
          <w:rFonts w:eastAsiaTheme="minorEastAsia" w:hint="cs"/>
          <w:b/>
          <w:bCs/>
          <w:color w:val="1F3864" w:themeColor="accent1" w:themeShade="80"/>
          <w:rtl/>
          <w:lang w:bidi="fa-IR"/>
        </w:rPr>
        <w:t>د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پنجم</w:t>
      </w:r>
    </w:p>
    <w:p w14:paraId="00E8AE70" w14:textId="2F8C503E" w:rsidR="00287CBA" w:rsidRPr="00287CBA" w:rsidRDefault="00287CBA" w:rsidP="00287CBA">
      <w:pPr>
        <w:bidi/>
        <w:jc w:val="right"/>
        <w:rPr>
          <w:rFonts w:eastAsiaTheme="minorEastAsia"/>
          <w:rtl/>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d>
            <m:dPr>
              <m:ctrlPr>
                <w:rPr>
                  <w:rFonts w:ascii="Cambria Math" w:eastAsiaTheme="minorEastAsia" w:hAnsi="Cambria Math"/>
                  <w:i/>
                  <w:lang w:bidi="fa-IR"/>
                </w:rPr>
              </m:ctrlPr>
            </m:dPr>
            <m:e>
              <m:r>
                <w:rPr>
                  <w:rFonts w:ascii="Cambria Math" w:eastAsiaTheme="minorEastAsia" w:hAnsi="Cambria Math"/>
                  <w:lang w:bidi="fa-IR"/>
                </w:rPr>
                <m:t>0</m:t>
              </m:r>
            </m:e>
          </m:d>
          <m:r>
            <w:rPr>
              <w:rFonts w:ascii="Cambria Math" w:eastAsiaTheme="minorEastAsia" w:hAnsi="Cambria Math"/>
              <w:lang w:bidi="fa-IR"/>
            </w:rPr>
            <m:t>=0</m:t>
          </m:r>
        </m:oMath>
      </m:oMathPara>
    </w:p>
    <w:p w14:paraId="627522B1" w14:textId="60DD3C00" w:rsidR="0060326F" w:rsidRPr="00287CBA" w:rsidRDefault="009031E4" w:rsidP="00287CBA">
      <w:pPr>
        <w:bidi/>
        <w:rPr>
          <w:rFonts w:eastAsiaTheme="minorEastAsia"/>
          <w:rtl/>
          <w:lang w:bidi="fa-IR"/>
        </w:rPr>
      </w:pPr>
      <m:oMathPara>
        <m:oMathParaPr>
          <m:jc m:val="left"/>
        </m:oMathParaP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25</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0.5</m:t>
              </m:r>
            </m:e>
          </m:d>
          <m:r>
            <w:rPr>
              <w:rFonts w:ascii="Cambria Math" w:eastAsiaTheme="minorEastAsia" w:hAnsi="Cambria Math"/>
              <w:lang w:bidi="fa-IR"/>
            </w:rPr>
            <m:t>→0&l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8</m:t>
              </m:r>
            </m:den>
          </m:f>
        </m:oMath>
      </m:oMathPara>
    </w:p>
    <w:p w14:paraId="0232E7CA" w14:textId="7E0F1480" w:rsidR="00287CBA" w:rsidRDefault="00C800D8" w:rsidP="00287CB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oMath>
      <w:r w:rsidR="00C5092F">
        <w:rPr>
          <w:rFonts w:eastAsiaTheme="minorEastAsia"/>
          <w:lang w:bidi="fa-IR"/>
        </w:rPr>
        <w:t xml:space="preserve"> </w:t>
      </w:r>
      <w:r w:rsidR="00C5092F">
        <w:rPr>
          <w:rFonts w:eastAsiaTheme="minorEastAsia" w:hint="cs"/>
          <w:rtl/>
          <w:lang w:bidi="fa-IR"/>
        </w:rPr>
        <w:t xml:space="preserve"> و به گام اول برمیگردیم.</w:t>
      </w:r>
    </w:p>
    <w:p w14:paraId="651BC335" w14:textId="667B3F18" w:rsidR="00A72B3B" w:rsidRDefault="00A72B3B" w:rsidP="00A72B3B">
      <w:pPr>
        <w:bidi/>
        <w:rPr>
          <w:rFonts w:eastAsiaTheme="minorEastAsia"/>
          <w:b/>
          <w:bCs/>
          <w:color w:val="1F3864" w:themeColor="accent1" w:themeShade="80"/>
          <w:lang w:bidi="fa-IR"/>
        </w:rPr>
      </w:pPr>
      <w:r w:rsidRPr="00765272">
        <w:rPr>
          <w:rFonts w:eastAsiaTheme="minorEastAsia" w:hint="cs"/>
          <w:b/>
          <w:bCs/>
          <w:color w:val="1F3864" w:themeColor="accent1" w:themeShade="80"/>
          <w:rtl/>
          <w:lang w:bidi="fa-IR"/>
        </w:rPr>
        <w:t xml:space="preserve">دور </w:t>
      </w:r>
      <w:r>
        <w:rPr>
          <w:rFonts w:eastAsiaTheme="minorEastAsia" w:hint="cs"/>
          <w:b/>
          <w:bCs/>
          <w:color w:val="1F3864" w:themeColor="accent1" w:themeShade="80"/>
          <w:rtl/>
          <w:lang w:bidi="fa-IR"/>
        </w:rPr>
        <w:t>سوم</w:t>
      </w:r>
      <w:r w:rsidRPr="00765272">
        <w:rPr>
          <w:rFonts w:eastAsiaTheme="minorEastAsia" w:hint="cs"/>
          <w:b/>
          <w:bCs/>
          <w:color w:val="1F3864" w:themeColor="accent1" w:themeShade="80"/>
          <w:rtl/>
          <w:lang w:bidi="fa-IR"/>
        </w:rPr>
        <w:t xml:space="preserve">-گام </w:t>
      </w:r>
      <w:r>
        <w:rPr>
          <w:rFonts w:eastAsiaTheme="minorEastAsia" w:hint="cs"/>
          <w:b/>
          <w:bCs/>
          <w:color w:val="1F3864" w:themeColor="accent1" w:themeShade="80"/>
          <w:rtl/>
          <w:lang w:bidi="fa-IR"/>
        </w:rPr>
        <w:t>اول</w:t>
      </w:r>
    </w:p>
    <w:p w14:paraId="751CA5FC" w14:textId="12F91B65" w:rsidR="00A72B3B" w:rsidRDefault="00A72B3B" w:rsidP="00A72B3B">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 xml:space="preserve">ی زیر را حل میکنیم و مقد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را بدست می</w:t>
      </w:r>
      <w:r>
        <w:rPr>
          <w:rFonts w:eastAsiaTheme="minorEastAsia"/>
          <w:rtl/>
          <w:lang w:bidi="fa-IR"/>
        </w:rPr>
        <w:softHyphen/>
      </w:r>
      <w:r>
        <w:rPr>
          <w:rFonts w:eastAsiaTheme="minorEastAsia" w:hint="cs"/>
          <w:rtl/>
          <w:lang w:bidi="fa-IR"/>
        </w:rPr>
        <w:t>آوریم. هم</w:t>
      </w:r>
      <w:r>
        <w:rPr>
          <w:rFonts w:eastAsiaTheme="minorEastAsia"/>
          <w:rtl/>
          <w:lang w:bidi="fa-IR"/>
        </w:rPr>
        <w:softHyphen/>
      </w:r>
      <w:r>
        <w:rPr>
          <w:rFonts w:eastAsiaTheme="minorEastAsia" w:hint="cs"/>
          <w:rtl/>
          <w:lang w:bidi="fa-IR"/>
        </w:rPr>
        <w:t xml:space="preserve">چنین چون هنوز برش بهینگی به مسئله اضافه نشده </w:t>
      </w:r>
      <m:oMath>
        <m:r>
          <w:rPr>
            <w:rFonts w:ascii="Cambria Math" w:eastAsiaTheme="minorEastAsia" w:hAnsi="Cambria Math"/>
            <w:lang w:bidi="fa-IR"/>
          </w:rPr>
          <m:t>θ</m:t>
        </m:r>
      </m:oMath>
      <w:r>
        <w:rPr>
          <w:rFonts w:eastAsiaTheme="minorEastAsia" w:hint="cs"/>
          <w:rtl/>
          <w:lang w:bidi="fa-IR"/>
        </w:rPr>
        <w:t xml:space="preserve"> را برابر با </w:t>
      </w:r>
      <m:oMath>
        <m:r>
          <w:rPr>
            <w:rFonts w:ascii="Cambria Math" w:eastAsiaTheme="minorEastAsia" w:hAnsi="Cambria Math"/>
            <w:lang w:bidi="fa-IR"/>
          </w:rPr>
          <m:t>-∞</m:t>
        </m:r>
      </m:oMath>
      <w:r>
        <w:rPr>
          <w:rFonts w:eastAsiaTheme="minorEastAsia" w:hint="cs"/>
          <w:rtl/>
          <w:lang w:bidi="fa-IR"/>
        </w:rPr>
        <w:t xml:space="preserve"> در نظر می</w:t>
      </w:r>
      <w:r>
        <w:rPr>
          <w:rFonts w:eastAsiaTheme="minorEastAsia"/>
          <w:rtl/>
          <w:lang w:bidi="fa-IR"/>
        </w:rPr>
        <w:softHyphen/>
      </w:r>
      <w:r>
        <w:rPr>
          <w:rFonts w:eastAsiaTheme="minorEastAsia" w:hint="cs"/>
          <w:rtl/>
          <w:lang w:bidi="fa-IR"/>
        </w:rPr>
        <w:t>گیریم.</w:t>
      </w:r>
    </w:p>
    <w:p w14:paraId="6718BDAA" w14:textId="6C48B184" w:rsidR="00A72B3B" w:rsidRPr="00101614" w:rsidRDefault="009031E4" w:rsidP="00A72B3B">
      <w:pPr>
        <w:bidi/>
        <w:rPr>
          <w:rFonts w:eastAsiaTheme="minorEastAsia"/>
          <w:rtl/>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z=</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den>
              </m:f>
              <m:sSup>
                <m:sSupPr>
                  <m:ctrlPr>
                    <w:rPr>
                      <w:rFonts w:ascii="Cambria Math" w:eastAsiaTheme="minorEastAsia" w:hAnsi="Cambria Math"/>
                      <w:i/>
                      <w:lang w:bidi="fa-IR"/>
                    </w:rPr>
                  </m:ctrlPr>
                </m:sSupPr>
                <m:e>
                  <m:r>
                    <w:rPr>
                      <w:rFonts w:ascii="Cambria Math" w:eastAsiaTheme="minorEastAsia" w:hAnsi="Cambria Math"/>
                      <w:lang w:bidi="fa-IR"/>
                    </w:rPr>
                    <m:t>(x-0.25)</m:t>
                  </m:r>
                </m:e>
                <m:sup>
                  <m:r>
                    <w:rPr>
                      <w:rFonts w:ascii="Cambria Math" w:eastAsiaTheme="minorEastAsia" w:hAnsi="Cambria Math"/>
                      <w:lang w:bidi="fa-IR"/>
                    </w:rPr>
                    <m:t>2</m:t>
                  </m:r>
                </m:sup>
              </m:sSup>
            </m:e>
          </m:func>
        </m:oMath>
      </m:oMathPara>
    </w:p>
    <w:p w14:paraId="3B310C2F" w14:textId="7109BB4F" w:rsidR="00A72B3B" w:rsidRPr="00DB5349" w:rsidRDefault="00A72B3B" w:rsidP="00A72B3B">
      <w:pPr>
        <w:bidi/>
        <w:jc w:val="right"/>
        <w:rPr>
          <w:rFonts w:eastAsiaTheme="minorEastAsia"/>
          <w:rtl/>
          <w:lang w:bidi="fa-IR"/>
        </w:rPr>
      </w:p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0</m:t>
                </m: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3</m:t>
                    </m:r>
                  </m:num>
                  <m:den>
                    <m:r>
                      <w:rPr>
                        <w:rFonts w:ascii="Cambria Math" w:eastAsiaTheme="minorEastAsia" w:hAnsi="Cambria Math"/>
                        <w:lang w:bidi="fa-IR"/>
                      </w:rPr>
                      <m:t>4</m:t>
                    </m:r>
                  </m:den>
                </m:f>
                <m:r>
                  <w:rPr>
                    <w:rFonts w:ascii="Cambria Math" w:eastAsiaTheme="minorEastAsia" w:hAnsi="Cambria Math"/>
                    <w:lang w:bidi="fa-IR"/>
                  </w:rPr>
                  <m:t>x</m:t>
                </m:r>
                <m:ctrlPr>
                  <w:rPr>
                    <w:rFonts w:ascii="Cambria Math" w:eastAsia="Cambria Math" w:hAnsi="Cambria Math" w:cs="Cambria Math"/>
                    <w:i/>
                    <w:lang w:bidi="fa-IR"/>
                  </w:rPr>
                </m:ctrlPr>
              </m:e>
              <m:e>
                <m:r>
                  <w:rPr>
                    <w:rFonts w:ascii="Cambria Math" w:eastAsiaTheme="minorEastAsia" w:hAnsi="Cambria Math"/>
                    <w:lang w:bidi="fa-IR"/>
                  </w:rPr>
                  <m:t>-20≤x≤20</m:t>
                </m:r>
              </m:e>
            </m:eqArr>
          </m:e>
        </m:d>
      </m:oMath>
      <w:r>
        <w:rPr>
          <w:rFonts w:eastAsiaTheme="minorEastAsia"/>
          <w:rtl/>
          <w:lang w:bidi="fa-IR"/>
        </w:rPr>
        <w:tab/>
      </w:r>
    </w:p>
    <w:p w14:paraId="63AD305A" w14:textId="5FD527C5" w:rsidR="00A72B3B" w:rsidRPr="00DB5349" w:rsidRDefault="0034743C" w:rsidP="00A72B3B">
      <w:pPr>
        <w:bidi/>
        <w:jc w:val="right"/>
        <w:rPr>
          <w:rFonts w:eastAsiaTheme="minorEastAsia"/>
          <w:lang w:bidi="fa-IR"/>
        </w:rPr>
      </w:pPr>
      <w:r>
        <w:rPr>
          <w:noProof/>
        </w:rPr>
        <w:drawing>
          <wp:inline distT="0" distB="0" distL="0" distR="0" wp14:anchorId="0F63974C" wp14:editId="7AB00198">
            <wp:extent cx="5191125" cy="14001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91125" cy="1400175"/>
                    </a:xfrm>
                    <a:prstGeom prst="rect">
                      <a:avLst/>
                    </a:prstGeom>
                  </pic:spPr>
                </pic:pic>
              </a:graphicData>
            </a:graphic>
          </wp:inline>
        </w:drawing>
      </w:r>
      <w:r w:rsidR="00A72B3B">
        <w:rPr>
          <w:rFonts w:eastAsiaTheme="minorEastAsia" w:hint="cs"/>
          <w:rtl/>
          <w:lang w:bidi="fa-IR"/>
        </w:rPr>
        <w:t xml:space="preserve"> </w:t>
      </w:r>
    </w:p>
    <w:p w14:paraId="0624DF44" w14:textId="2C4A123D" w:rsidR="00A72B3B" w:rsidRPr="00432096" w:rsidRDefault="00A72B3B" w:rsidP="00A72B3B">
      <w:pPr>
        <w:bidi/>
        <w:rPr>
          <w:rFonts w:eastAsiaTheme="minorEastAsia"/>
          <w:lang w:bidi="fa-IR"/>
        </w:rPr>
      </w:pPr>
      <w:r>
        <w:rPr>
          <w:rFonts w:eastAsiaTheme="minorEastAsia" w:hint="cs"/>
          <w:rtl/>
          <w:lang w:bidi="fa-IR"/>
        </w:rPr>
        <w:t xml:space="preserve">با توجه به خروجی نرم افزار،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 xml:space="preserve">=0.25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0</m:t>
        </m:r>
      </m:oMath>
    </w:p>
    <w:p w14:paraId="4F95DCC3" w14:textId="77777777" w:rsidR="00A72B3B" w:rsidRDefault="00A72B3B" w:rsidP="00A72B3B">
      <w:pPr>
        <w:bidi/>
        <w:rPr>
          <w:rFonts w:eastAsiaTheme="minorEastAsia"/>
          <w:rtl/>
          <w:lang w:bidi="fa-IR"/>
        </w:rPr>
      </w:pPr>
      <w:r>
        <w:rPr>
          <w:rFonts w:eastAsiaTheme="minorEastAsia" w:hint="cs"/>
          <w:rtl/>
          <w:lang w:bidi="fa-IR"/>
        </w:rPr>
        <w:t xml:space="preserve">شرط توقف </w:t>
      </w:r>
      <m:oMath>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e</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v</m:t>
            </m:r>
          </m:sup>
        </m:sSup>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C</m:t>
            </m:r>
          </m:e>
          <m:sup>
            <m:r>
              <w:rPr>
                <w:rFonts w:ascii="Cambria Math" w:eastAsiaTheme="minorEastAsia" w:hAnsi="Cambria Math"/>
                <w:lang w:bidi="fa-IR"/>
              </w:rPr>
              <m:t>T</m:t>
            </m:r>
          </m:sup>
        </m:sSup>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Q(</m:t>
        </m:r>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v</m:t>
            </m:r>
          </m:sup>
        </m:sSup>
        <m:r>
          <w:rPr>
            <w:rFonts w:ascii="Cambria Math" w:eastAsiaTheme="minorEastAsia" w:hAnsi="Cambria Math"/>
            <w:lang w:bidi="fa-IR"/>
          </w:rPr>
          <m:t>)</m:t>
        </m:r>
      </m:oMath>
      <w:r>
        <w:rPr>
          <w:rFonts w:eastAsiaTheme="minorEastAsia"/>
          <w:lang w:bidi="fa-IR"/>
        </w:rPr>
        <w:t xml:space="preserve"> </w:t>
      </w:r>
      <w:r>
        <w:rPr>
          <w:rFonts w:eastAsiaTheme="minorEastAsia" w:hint="cs"/>
          <w:rtl/>
          <w:lang w:bidi="fa-IR"/>
        </w:rPr>
        <w:t>را بررسی می</w:t>
      </w:r>
      <w:r>
        <w:rPr>
          <w:rFonts w:eastAsiaTheme="minorEastAsia"/>
          <w:rtl/>
          <w:lang w:bidi="fa-IR"/>
        </w:rPr>
        <w:softHyphen/>
      </w:r>
      <w:r>
        <w:rPr>
          <w:rFonts w:eastAsiaTheme="minorEastAsia" w:hint="cs"/>
          <w:rtl/>
          <w:lang w:bidi="fa-IR"/>
        </w:rPr>
        <w:t>کنیم:</w:t>
      </w:r>
    </w:p>
    <w:p w14:paraId="4343135C" w14:textId="31EB7BED" w:rsidR="00A72B3B" w:rsidRPr="00504644" w:rsidRDefault="009031E4" w:rsidP="00A72B3B">
      <w:pPr>
        <w:bidi/>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 xml:space="preserve"> θ</m:t>
              </m:r>
            </m:e>
            <m:sub>
              <m:r>
                <w:rPr>
                  <w:rFonts w:ascii="Cambria Math" w:eastAsiaTheme="minorEastAsia" w:hAnsi="Cambria Math"/>
                  <w:lang w:bidi="fa-IR"/>
                </w:rPr>
                <m:t>2</m:t>
              </m:r>
            </m:sub>
          </m:sSub>
          <m:r>
            <w:rPr>
              <w:rFonts w:ascii="Cambria Math" w:eastAsiaTheme="minorEastAsia" w:hAnsi="Cambria Math"/>
              <w:lang w:bidi="fa-IR"/>
            </w:rPr>
            <m:t>=Q</m:t>
          </m:r>
          <m:d>
            <m:dPr>
              <m:ctrlPr>
                <w:rPr>
                  <w:rFonts w:ascii="Cambria Math" w:eastAsiaTheme="minorEastAsia" w:hAnsi="Cambria Math"/>
                  <w:i/>
                  <w:lang w:bidi="fa-IR"/>
                </w:rPr>
              </m:ctrlPr>
            </m:dPr>
            <m:e>
              <m:sSup>
                <m:sSupPr>
                  <m:ctrlPr>
                    <w:rPr>
                      <w:rFonts w:ascii="Cambria Math" w:eastAsiaTheme="minorEastAsia" w:hAnsi="Cambria Math"/>
                      <w:i/>
                      <w:lang w:bidi="fa-IR"/>
                    </w:rPr>
                  </m:ctrlPr>
                </m:sSupPr>
                <m:e>
                  <m:r>
                    <w:rPr>
                      <w:rFonts w:ascii="Cambria Math" w:eastAsiaTheme="minorEastAsia" w:hAnsi="Cambria Math"/>
                      <w:lang w:bidi="fa-IR"/>
                    </w:rPr>
                    <m:t>a</m:t>
                  </m:r>
                </m:e>
                <m:sup>
                  <m:r>
                    <w:rPr>
                      <w:rFonts w:ascii="Cambria Math" w:eastAsiaTheme="minorEastAsia" w:hAnsi="Cambria Math"/>
                      <w:lang w:bidi="fa-IR"/>
                    </w:rPr>
                    <m:t>3</m:t>
                  </m:r>
                </m:sup>
              </m:sSup>
              <m:r>
                <w:rPr>
                  <w:rFonts w:ascii="Cambria Math" w:eastAsiaTheme="minorEastAsia" w:hAnsi="Cambria Math"/>
                  <w:lang w:bidi="fa-IR"/>
                </w:rPr>
                <m:t>=0.25</m:t>
              </m:r>
            </m:e>
          </m:d>
          <m:r>
            <w:rPr>
              <w:rFonts w:ascii="Cambria Math" w:eastAsiaTheme="minorEastAsia" w:hAnsi="Cambria Math"/>
              <w:lang w:bidi="fa-IR"/>
            </w:rPr>
            <m:t>→ 0=0</m:t>
          </m:r>
        </m:oMath>
      </m:oMathPara>
    </w:p>
    <w:p w14:paraId="7F4A872F" w14:textId="5A72265E" w:rsidR="00A72B3B" w:rsidRPr="00504644" w:rsidRDefault="00A72B3B" w:rsidP="00A72B3B">
      <w:pPr>
        <w:bidi/>
        <w:rPr>
          <w:rFonts w:eastAsiaTheme="minorEastAsia"/>
          <w:rtl/>
          <w:lang w:bidi="fa-IR"/>
        </w:rPr>
      </w:pPr>
      <w:r>
        <w:rPr>
          <w:rFonts w:eastAsiaTheme="minorEastAsia" w:hint="cs"/>
          <w:rtl/>
          <w:lang w:bidi="fa-IR"/>
        </w:rPr>
        <w:t>شرط برقرار</w:t>
      </w:r>
      <w:r w:rsidR="00A81A8A">
        <w:rPr>
          <w:rFonts w:eastAsiaTheme="minorEastAsia" w:hint="cs"/>
          <w:rtl/>
          <w:lang w:bidi="fa-IR"/>
        </w:rPr>
        <w:t xml:space="preserve"> است و جواب پیدا شده است</w:t>
      </w:r>
      <w:r w:rsidR="004F6EE0">
        <w:rPr>
          <w:rFonts w:eastAsiaTheme="minorEastAsia" w:hint="cs"/>
          <w:rtl/>
          <w:lang w:bidi="fa-IR"/>
        </w:rPr>
        <w:t>، در نتیجه متوقف می</w:t>
      </w:r>
      <w:r w:rsidR="004F6EE0">
        <w:rPr>
          <w:rFonts w:eastAsiaTheme="minorEastAsia"/>
          <w:rtl/>
          <w:lang w:bidi="fa-IR"/>
        </w:rPr>
        <w:softHyphen/>
      </w:r>
      <w:r w:rsidR="004F6EE0">
        <w:rPr>
          <w:rFonts w:eastAsiaTheme="minorEastAsia" w:hint="cs"/>
          <w:rtl/>
          <w:lang w:bidi="fa-IR"/>
        </w:rPr>
        <w:t>شویم.</w:t>
      </w:r>
    </w:p>
    <w:p w14:paraId="035605E3" w14:textId="75B428D6" w:rsidR="006C68F7" w:rsidRPr="00EE5BE7" w:rsidRDefault="00E17A1F" w:rsidP="006C68F7">
      <w:pPr>
        <w:bidi/>
        <w:rPr>
          <w:rFonts w:eastAsiaTheme="minorEastAsia" w:cs="MRT_Dinar One Medium"/>
          <w:lang w:bidi="fa-IR"/>
        </w:rPr>
      </w:pPr>
      <w:r w:rsidRPr="00EE5BE7">
        <w:rPr>
          <w:rFonts w:eastAsiaTheme="minorEastAsia" w:cs="MRT_Dinar One Medium" w:hint="cs"/>
          <w:rtl/>
          <w:lang w:bidi="fa-IR"/>
        </w:rPr>
        <w:t>کد نرم افزار به پیوست، ضمیمه گردیده است. به منظور جلوگیری از شلوغی، از آوردن کد</w:t>
      </w:r>
      <w:r w:rsidRPr="00EE5BE7">
        <w:rPr>
          <w:rFonts w:eastAsiaTheme="minorEastAsia" w:cs="MRT_Dinar One Medium"/>
          <w:rtl/>
          <w:lang w:bidi="fa-IR"/>
        </w:rPr>
        <w:softHyphen/>
      </w:r>
      <w:r w:rsidRPr="00EE5BE7">
        <w:rPr>
          <w:rFonts w:eastAsiaTheme="minorEastAsia" w:cs="MRT_Dinar One Medium" w:hint="cs"/>
          <w:rtl/>
          <w:lang w:bidi="fa-IR"/>
        </w:rPr>
        <w:t>ها در قسمت گزارش خودداری شد.</w:t>
      </w:r>
    </w:p>
    <w:sectPr w:rsidR="006C68F7" w:rsidRPr="00EE5BE7"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RT_Dinar One Medium">
    <w:panose1 w:val="02000604020000020004"/>
    <w:charset w:val="B2"/>
    <w:family w:val="auto"/>
    <w:pitch w:val="variable"/>
    <w:sig w:usb0="00002001" w:usb1="80000000" w:usb2="00000008" w:usb3="00000000" w:csb0="0000004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hka1APDrdNctAAAA"/>
  </w:docVars>
  <w:rsids>
    <w:rsidRoot w:val="00375E1D"/>
    <w:rsid w:val="00001E56"/>
    <w:rsid w:val="00002F91"/>
    <w:rsid w:val="00005F76"/>
    <w:rsid w:val="000123B2"/>
    <w:rsid w:val="000153D0"/>
    <w:rsid w:val="00023236"/>
    <w:rsid w:val="00026A9E"/>
    <w:rsid w:val="00027F0E"/>
    <w:rsid w:val="00037CA9"/>
    <w:rsid w:val="0004227E"/>
    <w:rsid w:val="00045D79"/>
    <w:rsid w:val="0005393F"/>
    <w:rsid w:val="00053BA1"/>
    <w:rsid w:val="000571D4"/>
    <w:rsid w:val="000662AC"/>
    <w:rsid w:val="00067E30"/>
    <w:rsid w:val="000707A4"/>
    <w:rsid w:val="00071924"/>
    <w:rsid w:val="00074218"/>
    <w:rsid w:val="000761C1"/>
    <w:rsid w:val="000774EC"/>
    <w:rsid w:val="00082470"/>
    <w:rsid w:val="00082480"/>
    <w:rsid w:val="000829FE"/>
    <w:rsid w:val="00082DC7"/>
    <w:rsid w:val="00086D59"/>
    <w:rsid w:val="00087E68"/>
    <w:rsid w:val="000932B0"/>
    <w:rsid w:val="000A1E63"/>
    <w:rsid w:val="000A2640"/>
    <w:rsid w:val="000B3F3A"/>
    <w:rsid w:val="000B4FC0"/>
    <w:rsid w:val="000B729A"/>
    <w:rsid w:val="000B7628"/>
    <w:rsid w:val="000C4C9A"/>
    <w:rsid w:val="000C5A38"/>
    <w:rsid w:val="000D4F66"/>
    <w:rsid w:val="000D6C86"/>
    <w:rsid w:val="000E2403"/>
    <w:rsid w:val="000F2027"/>
    <w:rsid w:val="000F2BA8"/>
    <w:rsid w:val="000F48B0"/>
    <w:rsid w:val="001012E9"/>
    <w:rsid w:val="00101614"/>
    <w:rsid w:val="00104942"/>
    <w:rsid w:val="00106FE4"/>
    <w:rsid w:val="00111598"/>
    <w:rsid w:val="0011616E"/>
    <w:rsid w:val="001164B4"/>
    <w:rsid w:val="001236A1"/>
    <w:rsid w:val="00127F7C"/>
    <w:rsid w:val="0013301D"/>
    <w:rsid w:val="00142571"/>
    <w:rsid w:val="00147308"/>
    <w:rsid w:val="00154EEE"/>
    <w:rsid w:val="0016235E"/>
    <w:rsid w:val="001631D1"/>
    <w:rsid w:val="0016519C"/>
    <w:rsid w:val="00167B7B"/>
    <w:rsid w:val="00171E9A"/>
    <w:rsid w:val="001812D7"/>
    <w:rsid w:val="00182063"/>
    <w:rsid w:val="00183CD0"/>
    <w:rsid w:val="0019214D"/>
    <w:rsid w:val="00195250"/>
    <w:rsid w:val="00195B23"/>
    <w:rsid w:val="001A3300"/>
    <w:rsid w:val="001A4268"/>
    <w:rsid w:val="001B3089"/>
    <w:rsid w:val="001B61C2"/>
    <w:rsid w:val="001C64C2"/>
    <w:rsid w:val="001D627E"/>
    <w:rsid w:val="001D7C00"/>
    <w:rsid w:val="001E3E28"/>
    <w:rsid w:val="001E4729"/>
    <w:rsid w:val="001E7104"/>
    <w:rsid w:val="001F63D6"/>
    <w:rsid w:val="001F6593"/>
    <w:rsid w:val="00200BEB"/>
    <w:rsid w:val="002016DD"/>
    <w:rsid w:val="00210410"/>
    <w:rsid w:val="00220D9A"/>
    <w:rsid w:val="0022148B"/>
    <w:rsid w:val="00222C6B"/>
    <w:rsid w:val="00230183"/>
    <w:rsid w:val="00240B3E"/>
    <w:rsid w:val="00240F8D"/>
    <w:rsid w:val="00242055"/>
    <w:rsid w:val="0024634D"/>
    <w:rsid w:val="00247963"/>
    <w:rsid w:val="00250BB3"/>
    <w:rsid w:val="002516D7"/>
    <w:rsid w:val="00251F21"/>
    <w:rsid w:val="00254E32"/>
    <w:rsid w:val="00262571"/>
    <w:rsid w:val="0027287C"/>
    <w:rsid w:val="00274699"/>
    <w:rsid w:val="00283EB5"/>
    <w:rsid w:val="002855F6"/>
    <w:rsid w:val="00287CBA"/>
    <w:rsid w:val="002926B7"/>
    <w:rsid w:val="002A0750"/>
    <w:rsid w:val="002B5C02"/>
    <w:rsid w:val="002B63E6"/>
    <w:rsid w:val="002C6EFE"/>
    <w:rsid w:val="002E21E3"/>
    <w:rsid w:val="002E5A3A"/>
    <w:rsid w:val="002F04E7"/>
    <w:rsid w:val="002F3913"/>
    <w:rsid w:val="002F3965"/>
    <w:rsid w:val="002F3D3A"/>
    <w:rsid w:val="0030120E"/>
    <w:rsid w:val="00304F6A"/>
    <w:rsid w:val="00306EFB"/>
    <w:rsid w:val="0031409B"/>
    <w:rsid w:val="003179E2"/>
    <w:rsid w:val="003313A1"/>
    <w:rsid w:val="00332CE5"/>
    <w:rsid w:val="00337634"/>
    <w:rsid w:val="00341A97"/>
    <w:rsid w:val="00341F5D"/>
    <w:rsid w:val="00345858"/>
    <w:rsid w:val="0034743C"/>
    <w:rsid w:val="00347DCA"/>
    <w:rsid w:val="00361B70"/>
    <w:rsid w:val="003633B1"/>
    <w:rsid w:val="00364C1A"/>
    <w:rsid w:val="003724D0"/>
    <w:rsid w:val="00372FBA"/>
    <w:rsid w:val="003736D9"/>
    <w:rsid w:val="003744A4"/>
    <w:rsid w:val="0037525C"/>
    <w:rsid w:val="00375E1D"/>
    <w:rsid w:val="003802CF"/>
    <w:rsid w:val="0039035B"/>
    <w:rsid w:val="0039239C"/>
    <w:rsid w:val="003947DF"/>
    <w:rsid w:val="003A2372"/>
    <w:rsid w:val="003A6EB1"/>
    <w:rsid w:val="003B2A1C"/>
    <w:rsid w:val="003B49FC"/>
    <w:rsid w:val="003C23F3"/>
    <w:rsid w:val="003D48D5"/>
    <w:rsid w:val="003E31BE"/>
    <w:rsid w:val="003E35FE"/>
    <w:rsid w:val="003E61B9"/>
    <w:rsid w:val="003F1FDA"/>
    <w:rsid w:val="00401F80"/>
    <w:rsid w:val="00410944"/>
    <w:rsid w:val="004175A1"/>
    <w:rsid w:val="00432096"/>
    <w:rsid w:val="00435C64"/>
    <w:rsid w:val="00445A90"/>
    <w:rsid w:val="004548A8"/>
    <w:rsid w:val="00465195"/>
    <w:rsid w:val="004665FD"/>
    <w:rsid w:val="00474D48"/>
    <w:rsid w:val="0047519E"/>
    <w:rsid w:val="00480A7A"/>
    <w:rsid w:val="00482EA5"/>
    <w:rsid w:val="00486D65"/>
    <w:rsid w:val="004A4351"/>
    <w:rsid w:val="004A4E94"/>
    <w:rsid w:val="004D1666"/>
    <w:rsid w:val="004D624F"/>
    <w:rsid w:val="004E151D"/>
    <w:rsid w:val="004E387B"/>
    <w:rsid w:val="004E5DC3"/>
    <w:rsid w:val="004F195B"/>
    <w:rsid w:val="004F2206"/>
    <w:rsid w:val="004F6EE0"/>
    <w:rsid w:val="00504644"/>
    <w:rsid w:val="0050777E"/>
    <w:rsid w:val="00507B58"/>
    <w:rsid w:val="005146A7"/>
    <w:rsid w:val="00524D9E"/>
    <w:rsid w:val="0052799D"/>
    <w:rsid w:val="00532D37"/>
    <w:rsid w:val="005522A8"/>
    <w:rsid w:val="00552C9C"/>
    <w:rsid w:val="00553842"/>
    <w:rsid w:val="00563C7D"/>
    <w:rsid w:val="00571CE1"/>
    <w:rsid w:val="005723E9"/>
    <w:rsid w:val="00573B73"/>
    <w:rsid w:val="00574289"/>
    <w:rsid w:val="00574DE3"/>
    <w:rsid w:val="00576237"/>
    <w:rsid w:val="00584ED6"/>
    <w:rsid w:val="00587F5A"/>
    <w:rsid w:val="00590E22"/>
    <w:rsid w:val="0059219A"/>
    <w:rsid w:val="005922FE"/>
    <w:rsid w:val="00592F4D"/>
    <w:rsid w:val="0059593C"/>
    <w:rsid w:val="005C1496"/>
    <w:rsid w:val="005C1865"/>
    <w:rsid w:val="005C2BA1"/>
    <w:rsid w:val="005C3DCF"/>
    <w:rsid w:val="005C55BF"/>
    <w:rsid w:val="005C6CAF"/>
    <w:rsid w:val="005D00FB"/>
    <w:rsid w:val="005D41BB"/>
    <w:rsid w:val="005D6E9B"/>
    <w:rsid w:val="005E50CC"/>
    <w:rsid w:val="005E77CA"/>
    <w:rsid w:val="005F1B22"/>
    <w:rsid w:val="005F5432"/>
    <w:rsid w:val="0060326F"/>
    <w:rsid w:val="00615A1A"/>
    <w:rsid w:val="00622EE1"/>
    <w:rsid w:val="006238EF"/>
    <w:rsid w:val="00624073"/>
    <w:rsid w:val="006247CA"/>
    <w:rsid w:val="00626A30"/>
    <w:rsid w:val="0063203D"/>
    <w:rsid w:val="006358FE"/>
    <w:rsid w:val="006503B1"/>
    <w:rsid w:val="00650AAD"/>
    <w:rsid w:val="0065356B"/>
    <w:rsid w:val="00655F33"/>
    <w:rsid w:val="00662E4B"/>
    <w:rsid w:val="00665B28"/>
    <w:rsid w:val="00666602"/>
    <w:rsid w:val="00671A5A"/>
    <w:rsid w:val="00673E29"/>
    <w:rsid w:val="00680D30"/>
    <w:rsid w:val="00683266"/>
    <w:rsid w:val="006837E1"/>
    <w:rsid w:val="0069043A"/>
    <w:rsid w:val="006913A2"/>
    <w:rsid w:val="00693D63"/>
    <w:rsid w:val="00694709"/>
    <w:rsid w:val="0069549B"/>
    <w:rsid w:val="006A3570"/>
    <w:rsid w:val="006A68FF"/>
    <w:rsid w:val="006B3859"/>
    <w:rsid w:val="006B516C"/>
    <w:rsid w:val="006B566A"/>
    <w:rsid w:val="006C68F7"/>
    <w:rsid w:val="006C6A38"/>
    <w:rsid w:val="006D4FB5"/>
    <w:rsid w:val="006D7673"/>
    <w:rsid w:val="006E19F7"/>
    <w:rsid w:val="006F5426"/>
    <w:rsid w:val="006F6B30"/>
    <w:rsid w:val="006F72C8"/>
    <w:rsid w:val="006F7B6D"/>
    <w:rsid w:val="007001B4"/>
    <w:rsid w:val="007138DF"/>
    <w:rsid w:val="00714A36"/>
    <w:rsid w:val="00716AD2"/>
    <w:rsid w:val="0072047D"/>
    <w:rsid w:val="00720764"/>
    <w:rsid w:val="007229A4"/>
    <w:rsid w:val="00726CA8"/>
    <w:rsid w:val="007313A3"/>
    <w:rsid w:val="00731E0C"/>
    <w:rsid w:val="00732E48"/>
    <w:rsid w:val="00733E7B"/>
    <w:rsid w:val="007378CE"/>
    <w:rsid w:val="007613E2"/>
    <w:rsid w:val="007636B9"/>
    <w:rsid w:val="00765272"/>
    <w:rsid w:val="00766078"/>
    <w:rsid w:val="00772065"/>
    <w:rsid w:val="00772E3E"/>
    <w:rsid w:val="00774C4F"/>
    <w:rsid w:val="007774AF"/>
    <w:rsid w:val="0078104D"/>
    <w:rsid w:val="007914B2"/>
    <w:rsid w:val="00794295"/>
    <w:rsid w:val="007948D0"/>
    <w:rsid w:val="00795C47"/>
    <w:rsid w:val="007A4C53"/>
    <w:rsid w:val="007A5398"/>
    <w:rsid w:val="007B2462"/>
    <w:rsid w:val="007B53E0"/>
    <w:rsid w:val="007B7A5B"/>
    <w:rsid w:val="007C0AF9"/>
    <w:rsid w:val="007C4294"/>
    <w:rsid w:val="007C6552"/>
    <w:rsid w:val="007D2525"/>
    <w:rsid w:val="007D5A70"/>
    <w:rsid w:val="007D5E34"/>
    <w:rsid w:val="007D619A"/>
    <w:rsid w:val="007E0E47"/>
    <w:rsid w:val="007E2CAB"/>
    <w:rsid w:val="007F3BFF"/>
    <w:rsid w:val="007F3D41"/>
    <w:rsid w:val="007F5EDC"/>
    <w:rsid w:val="007F7744"/>
    <w:rsid w:val="008067D1"/>
    <w:rsid w:val="00806B3D"/>
    <w:rsid w:val="00807CEC"/>
    <w:rsid w:val="00817703"/>
    <w:rsid w:val="008324BB"/>
    <w:rsid w:val="008358B8"/>
    <w:rsid w:val="008379E4"/>
    <w:rsid w:val="00851F50"/>
    <w:rsid w:val="00855BE6"/>
    <w:rsid w:val="00862FB9"/>
    <w:rsid w:val="00874305"/>
    <w:rsid w:val="008750B5"/>
    <w:rsid w:val="00876D3F"/>
    <w:rsid w:val="008818C9"/>
    <w:rsid w:val="0088197F"/>
    <w:rsid w:val="00886738"/>
    <w:rsid w:val="0089435B"/>
    <w:rsid w:val="0089626D"/>
    <w:rsid w:val="008A36A8"/>
    <w:rsid w:val="008A6D15"/>
    <w:rsid w:val="008C7D83"/>
    <w:rsid w:val="008D065E"/>
    <w:rsid w:val="008D3E22"/>
    <w:rsid w:val="008E68A6"/>
    <w:rsid w:val="008E78E1"/>
    <w:rsid w:val="008F727F"/>
    <w:rsid w:val="009031E4"/>
    <w:rsid w:val="00903B63"/>
    <w:rsid w:val="009069B3"/>
    <w:rsid w:val="0091019B"/>
    <w:rsid w:val="00911CE9"/>
    <w:rsid w:val="009148D4"/>
    <w:rsid w:val="00916349"/>
    <w:rsid w:val="0092674F"/>
    <w:rsid w:val="00927AED"/>
    <w:rsid w:val="00930EEA"/>
    <w:rsid w:val="00937019"/>
    <w:rsid w:val="009402D2"/>
    <w:rsid w:val="009411A4"/>
    <w:rsid w:val="009434EB"/>
    <w:rsid w:val="00943FCD"/>
    <w:rsid w:val="0094734F"/>
    <w:rsid w:val="0095125F"/>
    <w:rsid w:val="00951E4E"/>
    <w:rsid w:val="00964194"/>
    <w:rsid w:val="009675F0"/>
    <w:rsid w:val="00971BC1"/>
    <w:rsid w:val="00975998"/>
    <w:rsid w:val="00982278"/>
    <w:rsid w:val="0098405A"/>
    <w:rsid w:val="00985985"/>
    <w:rsid w:val="00986352"/>
    <w:rsid w:val="009900FA"/>
    <w:rsid w:val="00992FA9"/>
    <w:rsid w:val="009A0627"/>
    <w:rsid w:val="009A23E1"/>
    <w:rsid w:val="009A2645"/>
    <w:rsid w:val="009B2D67"/>
    <w:rsid w:val="009B7E51"/>
    <w:rsid w:val="009D58D0"/>
    <w:rsid w:val="009D64C0"/>
    <w:rsid w:val="009D690F"/>
    <w:rsid w:val="009E0308"/>
    <w:rsid w:val="009E063C"/>
    <w:rsid w:val="009E1B85"/>
    <w:rsid w:val="009E1BF6"/>
    <w:rsid w:val="009E27DA"/>
    <w:rsid w:val="009E37FE"/>
    <w:rsid w:val="009F02E0"/>
    <w:rsid w:val="009F140D"/>
    <w:rsid w:val="00A05B45"/>
    <w:rsid w:val="00A123C1"/>
    <w:rsid w:val="00A21460"/>
    <w:rsid w:val="00A2350D"/>
    <w:rsid w:val="00A2592F"/>
    <w:rsid w:val="00A430EA"/>
    <w:rsid w:val="00A47877"/>
    <w:rsid w:val="00A47B2E"/>
    <w:rsid w:val="00A60EDF"/>
    <w:rsid w:val="00A62C16"/>
    <w:rsid w:val="00A72B3B"/>
    <w:rsid w:val="00A817AD"/>
    <w:rsid w:val="00A81A8A"/>
    <w:rsid w:val="00A84480"/>
    <w:rsid w:val="00A93299"/>
    <w:rsid w:val="00AA0A0C"/>
    <w:rsid w:val="00AB50DF"/>
    <w:rsid w:val="00AB5C2B"/>
    <w:rsid w:val="00AC02A4"/>
    <w:rsid w:val="00AD64C7"/>
    <w:rsid w:val="00AD6B49"/>
    <w:rsid w:val="00AD7EF4"/>
    <w:rsid w:val="00AE7332"/>
    <w:rsid w:val="00AF147F"/>
    <w:rsid w:val="00AF5DB4"/>
    <w:rsid w:val="00B05ADF"/>
    <w:rsid w:val="00B06AC8"/>
    <w:rsid w:val="00B17071"/>
    <w:rsid w:val="00B232E8"/>
    <w:rsid w:val="00B240B8"/>
    <w:rsid w:val="00B3132D"/>
    <w:rsid w:val="00B32280"/>
    <w:rsid w:val="00B35AE2"/>
    <w:rsid w:val="00B4428D"/>
    <w:rsid w:val="00B67D2A"/>
    <w:rsid w:val="00B710CE"/>
    <w:rsid w:val="00B83D65"/>
    <w:rsid w:val="00B8754F"/>
    <w:rsid w:val="00B9379D"/>
    <w:rsid w:val="00B97777"/>
    <w:rsid w:val="00BA14F1"/>
    <w:rsid w:val="00BA3F2C"/>
    <w:rsid w:val="00BA40E0"/>
    <w:rsid w:val="00BA49C5"/>
    <w:rsid w:val="00BA5137"/>
    <w:rsid w:val="00BB0F3F"/>
    <w:rsid w:val="00BB3963"/>
    <w:rsid w:val="00BB462E"/>
    <w:rsid w:val="00BC3D7F"/>
    <w:rsid w:val="00BD127E"/>
    <w:rsid w:val="00BE6C80"/>
    <w:rsid w:val="00BF7373"/>
    <w:rsid w:val="00C00C05"/>
    <w:rsid w:val="00C02ABE"/>
    <w:rsid w:val="00C031A9"/>
    <w:rsid w:val="00C06497"/>
    <w:rsid w:val="00C17B5D"/>
    <w:rsid w:val="00C216DF"/>
    <w:rsid w:val="00C22CC8"/>
    <w:rsid w:val="00C24AFA"/>
    <w:rsid w:val="00C34BA5"/>
    <w:rsid w:val="00C47C67"/>
    <w:rsid w:val="00C5092F"/>
    <w:rsid w:val="00C53C28"/>
    <w:rsid w:val="00C67F08"/>
    <w:rsid w:val="00C7522F"/>
    <w:rsid w:val="00C800D8"/>
    <w:rsid w:val="00C8100A"/>
    <w:rsid w:val="00C86056"/>
    <w:rsid w:val="00C91133"/>
    <w:rsid w:val="00CA0FC5"/>
    <w:rsid w:val="00CA3D31"/>
    <w:rsid w:val="00CA60B8"/>
    <w:rsid w:val="00CB37A3"/>
    <w:rsid w:val="00CB532B"/>
    <w:rsid w:val="00CC03EC"/>
    <w:rsid w:val="00CC5170"/>
    <w:rsid w:val="00CD0F80"/>
    <w:rsid w:val="00CD2341"/>
    <w:rsid w:val="00CD5062"/>
    <w:rsid w:val="00CD5887"/>
    <w:rsid w:val="00CE4C95"/>
    <w:rsid w:val="00CE5716"/>
    <w:rsid w:val="00CE7F9D"/>
    <w:rsid w:val="00D02981"/>
    <w:rsid w:val="00D125E0"/>
    <w:rsid w:val="00D12CFA"/>
    <w:rsid w:val="00D204D5"/>
    <w:rsid w:val="00D2254A"/>
    <w:rsid w:val="00D24147"/>
    <w:rsid w:val="00D35207"/>
    <w:rsid w:val="00D36FBB"/>
    <w:rsid w:val="00D40811"/>
    <w:rsid w:val="00D55C94"/>
    <w:rsid w:val="00D55DC0"/>
    <w:rsid w:val="00D61577"/>
    <w:rsid w:val="00D62387"/>
    <w:rsid w:val="00D63EDD"/>
    <w:rsid w:val="00D67800"/>
    <w:rsid w:val="00D739F1"/>
    <w:rsid w:val="00D753CD"/>
    <w:rsid w:val="00D85236"/>
    <w:rsid w:val="00D87035"/>
    <w:rsid w:val="00D95F8B"/>
    <w:rsid w:val="00DA3065"/>
    <w:rsid w:val="00DA3DB1"/>
    <w:rsid w:val="00DA50FF"/>
    <w:rsid w:val="00DB2BAC"/>
    <w:rsid w:val="00DB5349"/>
    <w:rsid w:val="00DC528F"/>
    <w:rsid w:val="00DC6624"/>
    <w:rsid w:val="00DC7CED"/>
    <w:rsid w:val="00DD5096"/>
    <w:rsid w:val="00DE670D"/>
    <w:rsid w:val="00E0311F"/>
    <w:rsid w:val="00E0318D"/>
    <w:rsid w:val="00E053B6"/>
    <w:rsid w:val="00E11B38"/>
    <w:rsid w:val="00E136A0"/>
    <w:rsid w:val="00E14A47"/>
    <w:rsid w:val="00E154CC"/>
    <w:rsid w:val="00E17A1F"/>
    <w:rsid w:val="00E20C4F"/>
    <w:rsid w:val="00E2237A"/>
    <w:rsid w:val="00E2585A"/>
    <w:rsid w:val="00E305A7"/>
    <w:rsid w:val="00E3328B"/>
    <w:rsid w:val="00E34AEA"/>
    <w:rsid w:val="00E34DFE"/>
    <w:rsid w:val="00E36A92"/>
    <w:rsid w:val="00E42386"/>
    <w:rsid w:val="00E443C2"/>
    <w:rsid w:val="00E44B34"/>
    <w:rsid w:val="00E4632F"/>
    <w:rsid w:val="00E47D12"/>
    <w:rsid w:val="00E50AFD"/>
    <w:rsid w:val="00E56523"/>
    <w:rsid w:val="00E600CB"/>
    <w:rsid w:val="00E65DC1"/>
    <w:rsid w:val="00E716D1"/>
    <w:rsid w:val="00E739CA"/>
    <w:rsid w:val="00E806D7"/>
    <w:rsid w:val="00E845F1"/>
    <w:rsid w:val="00E93996"/>
    <w:rsid w:val="00E97A6B"/>
    <w:rsid w:val="00EA34D4"/>
    <w:rsid w:val="00EA3F25"/>
    <w:rsid w:val="00EC2082"/>
    <w:rsid w:val="00EC5287"/>
    <w:rsid w:val="00ED5F53"/>
    <w:rsid w:val="00EE39DE"/>
    <w:rsid w:val="00EE4A7B"/>
    <w:rsid w:val="00EE5BE7"/>
    <w:rsid w:val="00EF0228"/>
    <w:rsid w:val="00EF2F71"/>
    <w:rsid w:val="00EF3197"/>
    <w:rsid w:val="00F02C7B"/>
    <w:rsid w:val="00F05358"/>
    <w:rsid w:val="00F13CE9"/>
    <w:rsid w:val="00F15F00"/>
    <w:rsid w:val="00F27E51"/>
    <w:rsid w:val="00F333B7"/>
    <w:rsid w:val="00F405BA"/>
    <w:rsid w:val="00F44D12"/>
    <w:rsid w:val="00F5287F"/>
    <w:rsid w:val="00F528F9"/>
    <w:rsid w:val="00F52A8D"/>
    <w:rsid w:val="00F5435F"/>
    <w:rsid w:val="00F54D4E"/>
    <w:rsid w:val="00F556CA"/>
    <w:rsid w:val="00F60E9A"/>
    <w:rsid w:val="00F67141"/>
    <w:rsid w:val="00F7540B"/>
    <w:rsid w:val="00F7742A"/>
    <w:rsid w:val="00F82913"/>
    <w:rsid w:val="00F834CF"/>
    <w:rsid w:val="00FA0996"/>
    <w:rsid w:val="00FA4498"/>
    <w:rsid w:val="00FA6D71"/>
    <w:rsid w:val="00FB3517"/>
    <w:rsid w:val="00FB36CF"/>
    <w:rsid w:val="00FB42C9"/>
    <w:rsid w:val="00FB5B63"/>
    <w:rsid w:val="00FC1896"/>
    <w:rsid w:val="00FD0D76"/>
    <w:rsid w:val="00FD2CC3"/>
    <w:rsid w:val="00FD73DF"/>
    <w:rsid w:val="00FE31EB"/>
    <w:rsid w:val="00FE4FE2"/>
    <w:rsid w:val="00FE5B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uiPriority w:val="9"/>
    <w:qFormat/>
    <w:rsid w:val="00FA6D71"/>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71"/>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 w:type="paragraph" w:styleId="NoSpacing">
    <w:name w:val="No Spacing"/>
    <w:link w:val="NoSpacingChar"/>
    <w:uiPriority w:val="1"/>
    <w:qFormat/>
    <w:rsid w:val="009D64C0"/>
    <w:pPr>
      <w:spacing w:after="0" w:line="240" w:lineRule="auto"/>
    </w:pPr>
    <w:rPr>
      <w:rFonts w:asciiTheme="minorHAnsi" w:eastAsiaTheme="minorEastAsia" w:hAnsiTheme="minorHAnsi" w:cstheme="minorBidi"/>
      <w:color w:val="auto"/>
      <w:sz w:val="22"/>
      <w:szCs w:val="22"/>
    </w:rPr>
  </w:style>
  <w:style w:type="character" w:customStyle="1" w:styleId="NoSpacingChar">
    <w:name w:val="No Spacing Char"/>
    <w:basedOn w:val="DefaultParagraphFont"/>
    <w:link w:val="NoSpacing"/>
    <w:uiPriority w:val="1"/>
    <w:rsid w:val="009D64C0"/>
    <w:rPr>
      <w:rFonts w:asciiTheme="minorHAnsi" w:eastAsiaTheme="minorEastAsia" w:hAnsiTheme="minorHAnsi" w:cstheme="minorBidi"/>
      <w:color w:val="auto"/>
      <w:sz w:val="22"/>
      <w:szCs w:val="22"/>
    </w:rPr>
  </w:style>
  <w:style w:type="paragraph" w:styleId="TOCHeading">
    <w:name w:val="TOC Heading"/>
    <w:basedOn w:val="Heading1"/>
    <w:next w:val="Normal"/>
    <w:uiPriority w:val="39"/>
    <w:unhideWhenUsed/>
    <w:qFormat/>
    <w:rsid w:val="00CC5170"/>
    <w:pPr>
      <w:pBdr>
        <w:bottom w:val="none" w:sz="0" w:space="0" w:color="auto"/>
      </w:pBdr>
      <w:jc w:val="left"/>
      <w:outlineLvl w:val="9"/>
    </w:pPr>
    <w:rPr>
      <w:rFonts w:asciiTheme="majorHAnsi" w:hAnsiTheme="majorHAnsi" w:cstheme="majorBidi"/>
      <w:b w:val="0"/>
      <w:bCs w:val="0"/>
      <w:sz w:val="32"/>
      <w:szCs w:val="32"/>
      <w:lang w:bidi="ar-SA"/>
    </w:rPr>
  </w:style>
  <w:style w:type="paragraph" w:styleId="TOC1">
    <w:name w:val="toc 1"/>
    <w:basedOn w:val="Normal"/>
    <w:next w:val="Normal"/>
    <w:autoRedefine/>
    <w:uiPriority w:val="39"/>
    <w:unhideWhenUsed/>
    <w:rsid w:val="00CC5170"/>
    <w:pPr>
      <w:spacing w:after="100"/>
    </w:pPr>
  </w:style>
  <w:style w:type="character" w:styleId="Hyperlink">
    <w:name w:val="Hyperlink"/>
    <w:basedOn w:val="DefaultParagraphFont"/>
    <w:uiPriority w:val="99"/>
    <w:unhideWhenUsed/>
    <w:rsid w:val="00CC517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1</TotalTime>
  <Pages>24</Pages>
  <Words>3661</Words>
  <Characters>20871</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519</cp:revision>
  <cp:lastPrinted>2022-01-03T12:44:00Z</cp:lastPrinted>
  <dcterms:created xsi:type="dcterms:W3CDTF">2021-12-08T23:56:00Z</dcterms:created>
  <dcterms:modified xsi:type="dcterms:W3CDTF">2022-01-03T16:19:00Z</dcterms:modified>
</cp:coreProperties>
</file>